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6EFD8" w14:textId="3E6DB2E5" w:rsidR="0034081B" w:rsidRPr="00A151A7" w:rsidRDefault="003D3EAB" w:rsidP="00A151A7">
      <w:pPr>
        <w:pStyle w:val="Heading1"/>
      </w:pPr>
      <w:r>
        <w:t>P</w:t>
      </w:r>
      <w:r w:rsidR="0034081B">
        <w:t>ower On/Off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34081B" w:rsidRPr="00621CA4" w14:paraId="6E978A32" w14:textId="77777777" w:rsidTr="00D93B37">
        <w:tc>
          <w:tcPr>
            <w:tcW w:w="4820" w:type="dxa"/>
            <w:shd w:val="solid" w:color="000000" w:fill="FFFFFF"/>
            <w:vAlign w:val="center"/>
          </w:tcPr>
          <w:p w14:paraId="30BC0E88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398641D0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4081B" w:rsidRPr="00621CA4" w14:paraId="7BA28DFC" w14:textId="77777777" w:rsidTr="00D93B37">
        <w:tc>
          <w:tcPr>
            <w:tcW w:w="4820" w:type="dxa"/>
            <w:vAlign w:val="center"/>
          </w:tcPr>
          <w:p w14:paraId="469DA4DD" w14:textId="67274AB7" w:rsidR="0034081B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8CA8023" w14:textId="7C3F1FA8" w:rsidR="0034081B" w:rsidRPr="00621CA4" w:rsidRDefault="0034081B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46AB0">
              <w:rPr>
                <w:rFonts w:eastAsia="Arial Unicode MS" w:cs="Arial"/>
                <w:sz w:val="20"/>
                <w:szCs w:val="20"/>
              </w:rPr>
              <w:t xml:space="preserve">Press and hold </w:t>
            </w:r>
            <w:r w:rsidR="003F4A85">
              <w:rPr>
                <w:rFonts w:eastAsia="Arial Unicode MS" w:cs="Arial"/>
                <w:sz w:val="20"/>
                <w:szCs w:val="20"/>
              </w:rPr>
              <w:t xml:space="preserve">the </w:t>
            </w:r>
            <w:r w:rsidR="009D4269">
              <w:rPr>
                <w:rFonts w:eastAsia="Arial Unicode MS" w:cs="Arial"/>
                <w:sz w:val="20"/>
                <w:szCs w:val="20"/>
              </w:rPr>
              <w:t>power</w:t>
            </w:r>
            <w:r w:rsidRPr="00F46AB0">
              <w:rPr>
                <w:rFonts w:eastAsia="Arial Unicode MS" w:cs="Arial"/>
                <w:sz w:val="20"/>
                <w:szCs w:val="20"/>
              </w:rPr>
              <w:t xml:space="preserve"> key for two seconds to turn </w:t>
            </w:r>
            <w:r w:rsidR="009D4269" w:rsidRPr="00F46AB0">
              <w:rPr>
                <w:rFonts w:eastAsia="Arial Unicode MS" w:cs="Arial"/>
                <w:sz w:val="20"/>
                <w:szCs w:val="20"/>
              </w:rPr>
              <w:t>on</w:t>
            </w:r>
            <w:r w:rsidRPr="00F46AB0">
              <w:rPr>
                <w:rFonts w:eastAsia="Arial Unicode MS" w:cs="Arial"/>
                <w:sz w:val="20"/>
                <w:szCs w:val="20"/>
              </w:rPr>
              <w:t xml:space="preserve"> the unit.</w:t>
            </w:r>
          </w:p>
        </w:tc>
      </w:tr>
    </w:tbl>
    <w:p w14:paraId="4E48D7DB" w14:textId="0D49CAC7" w:rsidR="00D67E3E" w:rsidRPr="00A151A7" w:rsidRDefault="00485E91" w:rsidP="00D67E3E">
      <w:pPr>
        <w:pStyle w:val="Heading1"/>
        <w:rPr>
          <w:sz w:val="24"/>
          <w:szCs w:val="18"/>
        </w:rPr>
      </w:pPr>
      <w:r>
        <w:rPr>
          <w:sz w:val="24"/>
          <w:szCs w:val="18"/>
        </w:rPr>
        <w:t xml:space="preserve">Hot Keys to </w:t>
      </w:r>
      <w:r w:rsidR="0034081B">
        <w:rPr>
          <w:sz w:val="24"/>
          <w:szCs w:val="18"/>
        </w:rPr>
        <w:t xml:space="preserve">Switch to Remote mode from </w:t>
      </w:r>
      <w:r w:rsidR="00202002">
        <w:rPr>
          <w:sz w:val="24"/>
          <w:szCs w:val="18"/>
        </w:rPr>
        <w:t>Stand</w:t>
      </w:r>
      <w:r w:rsidR="00D26635">
        <w:rPr>
          <w:sz w:val="24"/>
          <w:szCs w:val="18"/>
        </w:rPr>
        <w:t>-</w:t>
      </w:r>
      <w:r w:rsidR="00202002">
        <w:rPr>
          <w:sz w:val="24"/>
          <w:szCs w:val="18"/>
        </w:rPr>
        <w:t>alone</w:t>
      </w:r>
      <w:r w:rsidR="0034081B">
        <w:rPr>
          <w:sz w:val="24"/>
          <w:szCs w:val="18"/>
        </w:rPr>
        <w:t xml:space="preserve"> </w:t>
      </w:r>
      <w:r w:rsidR="009530FE">
        <w:rPr>
          <w:sz w:val="24"/>
          <w:szCs w:val="18"/>
        </w:rPr>
        <w:t>Mode</w:t>
      </w:r>
      <w:r w:rsidR="00320154" w:rsidRPr="0071034B">
        <w:rPr>
          <w:sz w:val="24"/>
          <w:szCs w:val="18"/>
        </w:rPr>
        <w:t xml:space="preserve"> 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8B6491" w:rsidRPr="00621CA4" w14:paraId="1C68EEDD" w14:textId="77777777" w:rsidTr="00BA7E3A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5B8DD9A7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BE3C77D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4C0ABC" w:rsidRPr="00621CA4" w14:paraId="15C9F3D9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6A9A0DA0" w14:textId="77777777" w:rsidR="004C0ABC" w:rsidRDefault="004C0ABC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Mass Storage</w:t>
            </w:r>
          </w:p>
        </w:tc>
        <w:tc>
          <w:tcPr>
            <w:tcW w:w="4820" w:type="dxa"/>
            <w:vAlign w:val="center"/>
          </w:tcPr>
          <w:p w14:paraId="3309B0A2" w14:textId="77777777" w:rsidR="004C0ABC" w:rsidRPr="005B2303" w:rsidRDefault="004C0ABC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 xml:space="preserve">Space + Dot </w:t>
            </w:r>
            <w:r>
              <w:rPr>
                <w:rFonts w:eastAsia="Arial Unicode MS" w:cs="Arial"/>
                <w:sz w:val="20"/>
                <w:szCs w:val="20"/>
              </w:rPr>
              <w:t>5 + Dot 7</w:t>
            </w:r>
          </w:p>
        </w:tc>
      </w:tr>
      <w:tr w:rsidR="000A606E" w:rsidRPr="00621CA4" w14:paraId="70565FB1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761975D4" w14:textId="50EF86DA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HID Orbit mode</w:t>
            </w:r>
          </w:p>
        </w:tc>
        <w:tc>
          <w:tcPr>
            <w:tcW w:w="4820" w:type="dxa"/>
            <w:vAlign w:val="center"/>
          </w:tcPr>
          <w:p w14:paraId="49CA48C4" w14:textId="3E1C7BE6" w:rsidR="000A606E" w:rsidRPr="005B2303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2 + Dot 7</w:t>
            </w:r>
          </w:p>
        </w:tc>
      </w:tr>
      <w:tr w:rsidR="000A606E" w:rsidRPr="00621CA4" w14:paraId="40F5C14C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440B263F" w14:textId="25DBB441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USB Serial (VCP) mode</w:t>
            </w:r>
          </w:p>
        </w:tc>
        <w:tc>
          <w:tcPr>
            <w:tcW w:w="4820" w:type="dxa"/>
            <w:vAlign w:val="center"/>
          </w:tcPr>
          <w:p w14:paraId="7AC70AC9" w14:textId="6824F8D8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3 + Dot 7</w:t>
            </w:r>
          </w:p>
        </w:tc>
      </w:tr>
      <w:tr w:rsidR="000A606E" w:rsidRPr="00621CA4" w14:paraId="73411E8B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284C786F" w14:textId="0960606D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Bluetooth mode</w:t>
            </w:r>
          </w:p>
        </w:tc>
        <w:tc>
          <w:tcPr>
            <w:tcW w:w="4820" w:type="dxa"/>
            <w:vAlign w:val="center"/>
          </w:tcPr>
          <w:p w14:paraId="18B50302" w14:textId="2DFBEF6A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4 + Dot 7</w:t>
            </w:r>
          </w:p>
        </w:tc>
      </w:tr>
      <w:tr w:rsidR="000A606E" w:rsidRPr="00621CA4" w14:paraId="4FBB9E57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775954A1" w14:textId="6EB28458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HID Braille mode</w:t>
            </w:r>
          </w:p>
        </w:tc>
        <w:tc>
          <w:tcPr>
            <w:tcW w:w="4820" w:type="dxa"/>
            <w:vAlign w:val="center"/>
          </w:tcPr>
          <w:p w14:paraId="3910ACA2" w14:textId="369AABF7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6 + Dot 7</w:t>
            </w:r>
          </w:p>
        </w:tc>
      </w:tr>
    </w:tbl>
    <w:p w14:paraId="30F814F1" w14:textId="282CA9DB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witch to Remote mode from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532C5E3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384838F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45BF4123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39080394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17DE7E11" w14:textId="77777777" w:rsidR="00A259EF" w:rsidRPr="005B2303" w:rsidRDefault="005B1A04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Remote mode from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one mode</w:t>
            </w:r>
          </w:p>
        </w:tc>
        <w:tc>
          <w:tcPr>
            <w:tcW w:w="4820" w:type="dxa"/>
            <w:vAlign w:val="center"/>
          </w:tcPr>
          <w:p w14:paraId="4D971B88" w14:textId="43E437B1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 xml:space="preserve">elect + </w:t>
            </w:r>
            <w:r w:rsidR="001A39A7">
              <w:rPr>
                <w:rFonts w:eastAsia="Arial Unicode MS" w:cs="Arial"/>
                <w:sz w:val="20"/>
                <w:szCs w:val="20"/>
              </w:rPr>
              <w:t xml:space="preserve">Space + </w:t>
            </w:r>
            <w:r>
              <w:rPr>
                <w:rFonts w:eastAsia="Arial Unicode MS" w:cs="Arial"/>
                <w:sz w:val="20"/>
                <w:szCs w:val="20"/>
              </w:rPr>
              <w:t>Right</w:t>
            </w:r>
          </w:p>
        </w:tc>
      </w:tr>
    </w:tbl>
    <w:p w14:paraId="163B4B13" w14:textId="23EA4F42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A36879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active/Inactive Remote mod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B9872CE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7BBBC4C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D79254A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42388456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02792A79" w14:textId="77777777" w:rsidR="00A259EF" w:rsidRPr="005B2303" w:rsidRDefault="00A36879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-</w:t>
            </w:r>
            <w:r w:rsidR="00A259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="00A259EF"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active/Inactive Remote mode</w:t>
            </w:r>
          </w:p>
        </w:tc>
        <w:tc>
          <w:tcPr>
            <w:tcW w:w="4820" w:type="dxa"/>
            <w:vAlign w:val="center"/>
          </w:tcPr>
          <w:p w14:paraId="7D5F0B11" w14:textId="5908C239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 xml:space="preserve">elect + </w:t>
            </w:r>
            <w:r w:rsidR="001A39A7">
              <w:rPr>
                <w:rFonts w:eastAsia="Arial Unicode MS" w:cs="Arial"/>
                <w:sz w:val="20"/>
                <w:szCs w:val="20"/>
              </w:rPr>
              <w:t xml:space="preserve">Space + </w:t>
            </w:r>
            <w:r>
              <w:rPr>
                <w:rFonts w:eastAsia="Arial Unicode MS" w:cs="Arial"/>
                <w:sz w:val="20"/>
                <w:szCs w:val="20"/>
              </w:rPr>
              <w:t>Left</w:t>
            </w:r>
          </w:p>
        </w:tc>
      </w:tr>
    </w:tbl>
    <w:p w14:paraId="7B172F9B" w14:textId="79A47AD2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Inactive Remote mod</w:t>
      </w:r>
      <w:r w:rsidR="002D3E7E">
        <w:rPr>
          <w:sz w:val="24"/>
          <w:szCs w:val="18"/>
        </w:rPr>
        <w:t>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6C56CEC0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438A45D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2AA7398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1540FA11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59468C5E" w14:textId="77777777" w:rsidR="00A259EF" w:rsidRPr="005B2303" w:rsidRDefault="00A259EF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Inactive Remote mode</w:t>
            </w:r>
          </w:p>
        </w:tc>
        <w:tc>
          <w:tcPr>
            <w:tcW w:w="4820" w:type="dxa"/>
            <w:vAlign w:val="center"/>
          </w:tcPr>
          <w:p w14:paraId="0283CC4B" w14:textId="5ABC6D1E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 xml:space="preserve">Dot </w:t>
            </w:r>
            <w:r w:rsidR="002D3E7E">
              <w:rPr>
                <w:rFonts w:eastAsia="Arial Unicode MS" w:cs="Arial"/>
                <w:sz w:val="20"/>
                <w:szCs w:val="20"/>
              </w:rPr>
              <w:t>7</w:t>
            </w:r>
          </w:p>
        </w:tc>
      </w:tr>
    </w:tbl>
    <w:p w14:paraId="78C62715" w14:textId="77777777" w:rsidR="00A259EF" w:rsidRPr="00A259EF" w:rsidRDefault="00A259EF" w:rsidP="00A259EF"/>
    <w:p w14:paraId="0916791A" w14:textId="50002E2C" w:rsidR="00D75776" w:rsidRPr="00A151A7" w:rsidRDefault="00384986" w:rsidP="00D75776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2D5B01">
        <w:rPr>
          <w:sz w:val="24"/>
          <w:szCs w:val="18"/>
        </w:rPr>
        <w:t>Preference Menu</w:t>
      </w:r>
      <w:r w:rsidR="006F379B" w:rsidRPr="002D5B01">
        <w:rPr>
          <w:sz w:val="24"/>
          <w:szCs w:val="18"/>
        </w:rPr>
        <w:t xml:space="preserve"> Navigation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5500C7" w:rsidRPr="005500C7" w14:paraId="60A04656" w14:textId="77777777" w:rsidTr="005500C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E308228" w14:textId="77777777" w:rsidR="005500C7" w:rsidRPr="005500C7" w:rsidRDefault="005500C7" w:rsidP="005500C7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65FE1CB5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5500C7" w:rsidRPr="005500C7" w14:paraId="1439A05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FB7315F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s menu</w:t>
            </w:r>
          </w:p>
        </w:tc>
        <w:tc>
          <w:tcPr>
            <w:tcW w:w="4820" w:type="dxa"/>
            <w:noWrap/>
            <w:vAlign w:val="bottom"/>
            <w:hideMark/>
          </w:tcPr>
          <w:p w14:paraId="31EE0B70" w14:textId="680F2D60" w:rsidR="005500C7" w:rsidRPr="005500C7" w:rsidRDefault="009F5096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057E0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+ Up</w:t>
            </w:r>
          </w:p>
        </w:tc>
      </w:tr>
      <w:tr w:rsidR="005500C7" w:rsidRPr="005500C7" w14:paraId="02FED80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1C88BCA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5A76CA0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5500C7" w:rsidRPr="005500C7" w14:paraId="7730C22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5B12002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772590CB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5500C7" w:rsidRPr="005500C7" w14:paraId="0505905D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950858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46DD809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5500C7" w:rsidRPr="005500C7" w14:paraId="1B9F9AC3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7FF10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644DE6E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5500C7" w:rsidRPr="005500C7" w14:paraId="560386D6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00EDD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 the menu</w:t>
            </w:r>
          </w:p>
        </w:tc>
        <w:tc>
          <w:tcPr>
            <w:tcW w:w="4820" w:type="dxa"/>
            <w:noWrap/>
            <w:vAlign w:val="bottom"/>
            <w:hideMark/>
          </w:tcPr>
          <w:p w14:paraId="1FB0A05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5500C7" w:rsidRPr="005500C7" w14:paraId="692B5BA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058B527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s the item/Dismiss the alert</w:t>
            </w:r>
          </w:p>
        </w:tc>
        <w:tc>
          <w:tcPr>
            <w:tcW w:w="4820" w:type="dxa"/>
            <w:noWrap/>
            <w:vAlign w:val="bottom"/>
            <w:hideMark/>
          </w:tcPr>
          <w:p w14:paraId="462A8B35" w14:textId="11AC6E42" w:rsidR="005500C7" w:rsidRPr="005500C7" w:rsidRDefault="00AB63FC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5500C7"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</w:tbl>
    <w:p w14:paraId="4B8DC3AD" w14:textId="1A40A2A8" w:rsidR="00897B92" w:rsidRDefault="009F1C91" w:rsidP="00FD10AA">
      <w:pPr>
        <w:pStyle w:val="Heading1"/>
      </w:pPr>
      <w:r w:rsidRPr="00A50EC1">
        <w:rPr>
          <w:sz w:val="24"/>
          <w:szCs w:val="18"/>
        </w:rPr>
        <w:lastRenderedPageBreak/>
        <w:t xml:space="preserve">File </w:t>
      </w:r>
      <w:r w:rsidR="00F70D38" w:rsidRPr="00A50EC1">
        <w:rPr>
          <w:sz w:val="24"/>
          <w:szCs w:val="18"/>
        </w:rPr>
        <w:t>Manager</w:t>
      </w:r>
      <w:r w:rsidRPr="00A50EC1">
        <w:rPr>
          <w:sz w:val="24"/>
          <w:szCs w:val="18"/>
        </w:rPr>
        <w:t xml:space="preserve"> </w:t>
      </w:r>
      <w:r w:rsidR="00A151A7" w:rsidRPr="00A50EC1">
        <w:rPr>
          <w:sz w:val="24"/>
          <w:szCs w:val="18"/>
        </w:rPr>
        <w:t>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FC7EEB" w:rsidRPr="00FC7EEB" w14:paraId="50789555" w14:textId="77777777" w:rsidTr="00FC7EEB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898A927" w14:textId="77777777" w:rsidR="00FC7EEB" w:rsidRPr="00FC7EEB" w:rsidRDefault="00FC7EEB" w:rsidP="00FC7EEB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39E06D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FC7EEB" w:rsidRPr="00FC7EEB" w14:paraId="1950E1A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96334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7E3A300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FC7EEB" w:rsidRPr="00FC7EEB" w14:paraId="06DCC98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EED48D6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0010280A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FC7EEB" w:rsidRPr="00FC7EEB" w14:paraId="6E06CA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F2ADA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09FA9A86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FC7EEB" w:rsidRPr="00FC7EEB" w14:paraId="5BB26A9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59306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445A6A7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FC7EEB" w:rsidRPr="00FC7EEB" w14:paraId="1826FB76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1175441" w14:textId="28E56D86" w:rsidR="00FC7EEB" w:rsidRPr="00FC7EEB" w:rsidRDefault="00182DCA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ves focus back one level </w:t>
            </w:r>
            <w:r w:rsidR="003F4A85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nto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the file manager, 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at the root does nothing,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in one of the columns returns to the filename</w:t>
            </w:r>
          </w:p>
        </w:tc>
        <w:tc>
          <w:tcPr>
            <w:tcW w:w="4820" w:type="dxa"/>
            <w:noWrap/>
            <w:vAlign w:val="bottom"/>
            <w:hideMark/>
          </w:tcPr>
          <w:p w14:paraId="4707FAA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FC7EEB" w:rsidRPr="00FC7EEB" w14:paraId="124DE8C9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A8992D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AD32C0D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</w:t>
            </w:r>
          </w:p>
        </w:tc>
      </w:tr>
      <w:tr w:rsidR="00FC7EEB" w:rsidRPr="00FC7EEB" w14:paraId="2077636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CFD0D21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2ED9B9A" w14:textId="45364C06" w:rsidR="00FC7EEB" w:rsidRPr="00FC7EEB" w:rsidRDefault="00797F9A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  <w:tr w:rsidR="009132BD" w:rsidRPr="00FC7EEB" w14:paraId="79B90C6E" w14:textId="77777777" w:rsidTr="005021FB">
        <w:trPr>
          <w:trHeight w:val="300"/>
        </w:trPr>
        <w:tc>
          <w:tcPr>
            <w:tcW w:w="4820" w:type="dxa"/>
            <w:noWrap/>
            <w:vAlign w:val="center"/>
          </w:tcPr>
          <w:p w14:paraId="711E10E6" w14:textId="5F057E41" w:rsidR="009132BD" w:rsidRPr="00FC7EEB" w:rsidRDefault="009132BD" w:rsidP="009132B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pen file/folder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corresponding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keys.</w:t>
            </w:r>
          </w:p>
        </w:tc>
        <w:tc>
          <w:tcPr>
            <w:tcW w:w="4820" w:type="dxa"/>
            <w:noWrap/>
            <w:vAlign w:val="center"/>
          </w:tcPr>
          <w:p w14:paraId="297B4955" w14:textId="788037E5" w:rsidR="009132BD" w:rsidRDefault="009132BD" w:rsidP="009132B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Forward/Backward Pan keys, corresponding to the file/folder.</w:t>
            </w:r>
          </w:p>
        </w:tc>
      </w:tr>
      <w:tr w:rsidR="00931862" w:rsidRPr="00FC7EEB" w14:paraId="24BB9FBC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C1A3E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fir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F7711F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3</w:t>
            </w:r>
          </w:p>
        </w:tc>
      </w:tr>
      <w:tr w:rsidR="00931862" w:rsidRPr="00FC7EEB" w14:paraId="1319C72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CEBB14F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8FDFE84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4 5 6</w:t>
            </w:r>
          </w:p>
        </w:tc>
      </w:tr>
      <w:tr w:rsidR="00931862" w:rsidRPr="00FC7EEB" w14:paraId="651DC22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F8E0CD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CD511EF" w14:textId="1567C9D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Dots 1 5)</w:t>
            </w:r>
          </w:p>
        </w:tc>
      </w:tr>
      <w:tr w:rsidR="00931862" w:rsidRPr="00FC7EEB" w14:paraId="26CF57BA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AE6B8C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5B60ACBB" w14:textId="7C8FAED4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ot supported</w:t>
            </w:r>
          </w:p>
        </w:tc>
      </w:tr>
      <w:tr w:rsidR="00931862" w:rsidRPr="00FC7EEB" w14:paraId="5205CB9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655395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ark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44733C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 (Dots 1 3 4)</w:t>
            </w:r>
          </w:p>
        </w:tc>
      </w:tr>
      <w:tr w:rsidR="00931862" w:rsidRPr="00FC7EEB" w14:paraId="61B4105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360575E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204801F" w14:textId="74800CCB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Dots 1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4 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)</w:t>
            </w:r>
          </w:p>
        </w:tc>
      </w:tr>
      <w:tr w:rsidR="00931862" w:rsidRPr="00FC7EEB" w14:paraId="4EFB95BE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3E37C5F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59272D24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O (Dots 1 3 5)</w:t>
            </w:r>
          </w:p>
        </w:tc>
      </w:tr>
      <w:tr w:rsidR="00931862" w:rsidRPr="00FC7EEB" w14:paraId="4AD2B54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AC87CC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elet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9E2548F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 (Dots 1 4 5)</w:t>
            </w:r>
          </w:p>
        </w:tc>
      </w:tr>
      <w:tr w:rsidR="00931862" w:rsidRPr="00FC7EEB" w14:paraId="0D9109B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827CDB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nam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8FC9946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 (Dots 1 2 3 5)</w:t>
            </w:r>
          </w:p>
        </w:tc>
      </w:tr>
      <w:tr w:rsidR="00931862" w:rsidRPr="00FC7EEB" w14:paraId="5B9DE0A2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2E91EB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u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5A08F14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X (Dots 1 3 4 6)</w:t>
            </w:r>
          </w:p>
        </w:tc>
      </w:tr>
      <w:tr w:rsidR="00931862" w:rsidRPr="00FC7EEB" w14:paraId="6DA627A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BF960B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opy File</w:t>
            </w:r>
          </w:p>
        </w:tc>
        <w:tc>
          <w:tcPr>
            <w:tcW w:w="4820" w:type="dxa"/>
            <w:noWrap/>
            <w:vAlign w:val="bottom"/>
            <w:hideMark/>
          </w:tcPr>
          <w:p w14:paraId="1AEC131E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C (Dots 1 4)</w:t>
            </w:r>
          </w:p>
        </w:tc>
      </w:tr>
      <w:tr w:rsidR="00931862" w:rsidRPr="00FC7EEB" w14:paraId="1E517114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A4D50D9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ste</w:t>
            </w:r>
          </w:p>
        </w:tc>
        <w:tc>
          <w:tcPr>
            <w:tcW w:w="4820" w:type="dxa"/>
            <w:noWrap/>
            <w:vAlign w:val="bottom"/>
            <w:hideMark/>
          </w:tcPr>
          <w:p w14:paraId="23235A71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V (Dots 1 2 3 6)</w:t>
            </w:r>
          </w:p>
        </w:tc>
      </w:tr>
      <w:tr w:rsidR="00931862" w:rsidRPr="00FC7EEB" w14:paraId="5FA5B7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56BBF71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otect (or unprotect)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19C2E37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P (Dots 1 2 3 4)</w:t>
            </w:r>
          </w:p>
        </w:tc>
      </w:tr>
      <w:tr w:rsidR="00931862" w:rsidRPr="00FC7EEB" w14:paraId="642EC0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7D2980" w14:textId="77777777" w:rsidR="00931862" w:rsidRPr="00FC7EEB" w:rsidRDefault="00931862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ump to a file starting with the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23ADF8CE" w14:textId="77777777" w:rsidR="00931862" w:rsidRPr="00FC7EEB" w:rsidRDefault="00931862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ny alpha numeric character</w:t>
            </w:r>
          </w:p>
        </w:tc>
      </w:tr>
      <w:tr w:rsidR="00184E2A" w:rsidRPr="00FC7EEB" w14:paraId="4715E09E" w14:textId="77777777" w:rsidTr="00FC7EEB">
        <w:trPr>
          <w:trHeight w:val="300"/>
        </w:trPr>
        <w:tc>
          <w:tcPr>
            <w:tcW w:w="4820" w:type="dxa"/>
            <w:noWrap/>
            <w:vAlign w:val="bottom"/>
          </w:tcPr>
          <w:p w14:paraId="344231B1" w14:textId="2AC37B52" w:rsidR="00184E2A" w:rsidRPr="00FC7EEB" w:rsidRDefault="00184E2A" w:rsidP="00931862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4323F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ggle the "Read UTF8 File" option</w:t>
            </w:r>
          </w:p>
        </w:tc>
        <w:tc>
          <w:tcPr>
            <w:tcW w:w="4820" w:type="dxa"/>
            <w:noWrap/>
            <w:vAlign w:val="bottom"/>
          </w:tcPr>
          <w:p w14:paraId="6A7935E7" w14:textId="24C82777" w:rsidR="00184E2A" w:rsidRPr="00FC7EEB" w:rsidRDefault="0057524C" w:rsidP="0093186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U (Dots 1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6)</w:t>
            </w:r>
          </w:p>
        </w:tc>
      </w:tr>
    </w:tbl>
    <w:p w14:paraId="709B6A74" w14:textId="77777777" w:rsidR="002D5B01" w:rsidRPr="00A151A7" w:rsidRDefault="002D5B01" w:rsidP="00A151A7"/>
    <w:p w14:paraId="3051CB42" w14:textId="34557207" w:rsidR="00AC77CF" w:rsidRPr="00A151A7" w:rsidRDefault="00F4626F" w:rsidP="00A151A7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File read</w:t>
      </w:r>
      <w:r w:rsidR="000D6F7C">
        <w:rPr>
          <w:sz w:val="24"/>
          <w:szCs w:val="18"/>
        </w:rPr>
        <w:t>er</w:t>
      </w:r>
      <w:r w:rsidR="006A4DF5">
        <w:rPr>
          <w:sz w:val="24"/>
          <w:szCs w:val="18"/>
        </w:rPr>
        <w:t xml:space="preserve"> Navigation</w:t>
      </w:r>
      <w:r>
        <w:rPr>
          <w:sz w:val="24"/>
          <w:szCs w:val="18"/>
        </w:rPr>
        <w:t xml:space="preserve"> command</w:t>
      </w:r>
      <w:r w:rsidR="003E24CC">
        <w:rPr>
          <w:sz w:val="24"/>
          <w:szCs w:val="18"/>
        </w:rPr>
        <w:t xml:space="preserve"> (Windows mode Off)</w:t>
      </w:r>
      <w:r w:rsidR="000D436E">
        <w:tab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2931BC" w:rsidRPr="002931BC" w14:paraId="6D9D27FA" w14:textId="77777777" w:rsidTr="00FB0FF8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4CEF6F1A" w14:textId="77777777" w:rsidR="002931BC" w:rsidRPr="002931BC" w:rsidRDefault="002931BC" w:rsidP="002931B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18862744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2931BC" w:rsidRPr="002931BC" w14:paraId="19FCB721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FB85D0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6496D8F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2931BC" w:rsidRPr="002931BC" w14:paraId="7C7B3EC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F0A3EF7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71E3245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2931BC" w:rsidRPr="002931BC" w14:paraId="1C0CA5F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55874" w14:textId="6AC50C8C" w:rsidR="004B7C04" w:rsidRPr="00C37126" w:rsidRDefault="004B7C04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 w:rsidR="00EF3609"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ge (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 characters or First encountered Form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76BF181A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2931BC" w:rsidRPr="002931BC" w14:paraId="400B9A22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C47CCC6" w14:textId="54609AA4" w:rsidR="002931BC" w:rsidRPr="00C37126" w:rsidRDefault="004B7C04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page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(1000 characters or First encountered Form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59878BD0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2931BC" w:rsidRPr="002931BC" w14:paraId="472F246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24CF97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573C8109" w14:textId="6DD48D1C" w:rsidR="002931BC" w:rsidRPr="00C37126" w:rsidRDefault="000C4316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  <w:r w:rsidR="00131352"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</w:p>
        </w:tc>
      </w:tr>
      <w:tr w:rsidR="002931BC" w:rsidRPr="002931BC" w14:paraId="138B531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694D0CB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461AF73A" w14:textId="1282744D" w:rsidR="002931BC" w:rsidRPr="00C37126" w:rsidRDefault="000C4316" w:rsidP="003F4A8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2931BC" w:rsidRPr="00392C77" w14:paraId="5605C4D6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2FFB68E" w14:textId="2E62EE89" w:rsidR="002931BC" w:rsidRPr="00392C77" w:rsidRDefault="00032362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92C7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top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70B4293" w14:textId="03C8A534" w:rsidR="002931BC" w:rsidRPr="00E13897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  <w:r w:rsidR="00593E39"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r Space + Dot 1 2 3</w:t>
            </w:r>
          </w:p>
        </w:tc>
      </w:tr>
      <w:tr w:rsidR="002931BC" w:rsidRPr="002931BC" w14:paraId="598B472F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65D31DD" w14:textId="77777777" w:rsidR="002931BC" w:rsidRPr="00392C77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92C7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Moves to the bottom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304EC93F" w14:textId="386B987F" w:rsidR="002931BC" w:rsidRPr="00E13897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  <w:r w:rsidR="00593E39"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r Space + Dot 4 5 6</w:t>
            </w:r>
          </w:p>
        </w:tc>
      </w:tr>
      <w:tr w:rsidR="002931BC" w:rsidRPr="002931BC" w14:paraId="6281631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F36B2FC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s the file and shows the folder contents again at the properties column where it was previously</w:t>
            </w:r>
          </w:p>
        </w:tc>
        <w:tc>
          <w:tcPr>
            <w:tcW w:w="4820" w:type="dxa"/>
            <w:noWrap/>
            <w:vAlign w:val="bottom"/>
            <w:hideMark/>
          </w:tcPr>
          <w:p w14:paraId="007D5062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2931BC" w:rsidRPr="002931BC" w14:paraId="71512C0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C4537D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3EC39C55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Left Arrow</w:t>
            </w:r>
          </w:p>
        </w:tc>
      </w:tr>
      <w:tr w:rsidR="002931BC" w:rsidRPr="002931BC" w14:paraId="3F3B3BA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1265B3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26D4728C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ight Arrow</w:t>
            </w:r>
          </w:p>
        </w:tc>
      </w:tr>
      <w:tr w:rsidR="002931BC" w:rsidRPr="002931BC" w14:paraId="65A174C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6B5000" w14:textId="15140022" w:rsidR="002931BC" w:rsidRPr="00C37126" w:rsidRDefault="00D1109D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ind Previous</w:t>
            </w:r>
          </w:p>
        </w:tc>
        <w:tc>
          <w:tcPr>
            <w:tcW w:w="4820" w:type="dxa"/>
            <w:noWrap/>
            <w:vAlign w:val="bottom"/>
            <w:hideMark/>
          </w:tcPr>
          <w:p w14:paraId="55E8F8E6" w14:textId="42005ED4" w:rsidR="002931BC" w:rsidRPr="00C37126" w:rsidRDefault="00CF330D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UP arrow key</w:t>
            </w:r>
          </w:p>
        </w:tc>
      </w:tr>
      <w:tr w:rsidR="002931BC" w:rsidRPr="002931BC" w14:paraId="7C39D177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E0A05B4" w14:textId="69534954" w:rsidR="002931BC" w:rsidRPr="00C37126" w:rsidRDefault="00D1109D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Find next </w:t>
            </w:r>
          </w:p>
        </w:tc>
        <w:tc>
          <w:tcPr>
            <w:tcW w:w="4820" w:type="dxa"/>
            <w:noWrap/>
            <w:vAlign w:val="bottom"/>
            <w:hideMark/>
          </w:tcPr>
          <w:p w14:paraId="6189BD8E" w14:textId="73B51697" w:rsidR="002931BC" w:rsidRPr="00C37126" w:rsidRDefault="00CF330D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DOWN arrow key</w:t>
            </w:r>
          </w:p>
        </w:tc>
      </w:tr>
      <w:tr w:rsidR="002931BC" w:rsidRPr="002931BC" w14:paraId="1AB0B855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B66EA1F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56306C1F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5</w:t>
            </w:r>
          </w:p>
        </w:tc>
      </w:tr>
      <w:tr w:rsidR="002931BC" w:rsidRPr="002931BC" w14:paraId="62339B9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89C4AE8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6EF25855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2</w:t>
            </w:r>
          </w:p>
        </w:tc>
      </w:tr>
      <w:tr w:rsidR="002931BC" w:rsidRPr="00392C77" w14:paraId="6FE3121C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0E56458" w14:textId="77777777" w:rsidR="002931BC" w:rsidRPr="00E13897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ack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2B477869" w14:textId="06BE3748" w:rsidR="002931BC" w:rsidRPr="00E13897" w:rsidRDefault="008F1680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 key</w:t>
            </w:r>
            <w:r w:rsidR="0013797D"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r Space + Dot 1 </w:t>
            </w:r>
          </w:p>
        </w:tc>
      </w:tr>
      <w:tr w:rsidR="002931BC" w:rsidRPr="002931BC" w14:paraId="6D5F35E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53A9E53" w14:textId="77777777" w:rsidR="002931BC" w:rsidRPr="00E13897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64D8D48E" w14:textId="7C962366" w:rsidR="002931BC" w:rsidRPr="00C37126" w:rsidRDefault="008F1680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 key</w:t>
            </w:r>
            <w:r w:rsidR="0013797D"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r Space + Dot 4</w:t>
            </w:r>
          </w:p>
        </w:tc>
      </w:tr>
      <w:tr w:rsidR="002931BC" w:rsidRPr="002931BC" w14:paraId="18B7CB2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8A3FBD1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600688D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3</w:t>
            </w:r>
          </w:p>
        </w:tc>
      </w:tr>
      <w:tr w:rsidR="002931BC" w:rsidRPr="002931BC" w14:paraId="4C8A60D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DF98084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7C430A1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6</w:t>
            </w:r>
          </w:p>
        </w:tc>
      </w:tr>
      <w:tr w:rsidR="002931BC" w:rsidRPr="002931BC" w14:paraId="43D12B2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40BB0BE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t/Clear Mark</w:t>
            </w:r>
          </w:p>
        </w:tc>
        <w:tc>
          <w:tcPr>
            <w:tcW w:w="4820" w:type="dxa"/>
            <w:noWrap/>
            <w:vAlign w:val="bottom"/>
            <w:hideMark/>
          </w:tcPr>
          <w:p w14:paraId="1F881D1A" w14:textId="4FD1A2FA" w:rsidR="002931BC" w:rsidRPr="00C37126" w:rsidRDefault="000C4316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</w:t>
            </w:r>
          </w:p>
        </w:tc>
      </w:tr>
      <w:tr w:rsidR="00EE2188" w:rsidRPr="002931BC" w14:paraId="2ACD43D7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0D34308C" w14:textId="25A1E314" w:rsidR="00EE2188" w:rsidRPr="00C37126" w:rsidRDefault="00EE2188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2637192B" w14:textId="105C160E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1 (Topmost) Left/Right Backward panning key</w:t>
            </w:r>
          </w:p>
        </w:tc>
      </w:tr>
      <w:tr w:rsidR="00EE2188" w:rsidRPr="002931BC" w14:paraId="12AFE563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2BCCFA2C" w14:textId="5810D206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1A644F2" w14:textId="322618B8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Backward panning key</w:t>
            </w:r>
          </w:p>
        </w:tc>
      </w:tr>
      <w:tr w:rsidR="00EE2188" w:rsidRPr="002931BC" w14:paraId="10457521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155B18ED" w14:textId="0AC6C90A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62D7EA54" w14:textId="708F5DBA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Backward panning key</w:t>
            </w:r>
          </w:p>
        </w:tc>
      </w:tr>
      <w:tr w:rsidR="00EE2188" w:rsidRPr="002931BC" w14:paraId="30A6FE04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546CEE72" w14:textId="2EFF4AB9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204791B" w14:textId="3C1976EC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Backward panning key</w:t>
            </w:r>
          </w:p>
        </w:tc>
      </w:tr>
      <w:tr w:rsidR="00EE2188" w:rsidRPr="002931BC" w14:paraId="4498CC4B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3A879A6E" w14:textId="6D16C450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F3C3A62" w14:textId="3F3CACF7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Backward panning key</w:t>
            </w:r>
          </w:p>
        </w:tc>
      </w:tr>
      <w:tr w:rsidR="00EE2188" w:rsidRPr="002931BC" w14:paraId="236CBCA6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7B50071D" w14:textId="263A4E65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82DE310" w14:textId="4F5043D1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1 (Topmost) Left/Right Forward panning key</w:t>
            </w:r>
          </w:p>
        </w:tc>
      </w:tr>
      <w:tr w:rsidR="00EE2188" w:rsidRPr="002931BC" w14:paraId="4CC589F4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4CA1577B" w14:textId="3B228BCB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64A5EEC3" w14:textId="75A4BFD3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Forward panning key</w:t>
            </w:r>
          </w:p>
        </w:tc>
      </w:tr>
      <w:tr w:rsidR="00EE2188" w:rsidRPr="002931BC" w14:paraId="28ADF026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736EFABC" w14:textId="7C818D09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395E63A" w14:textId="0F24374B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Forward panning key</w:t>
            </w:r>
          </w:p>
        </w:tc>
      </w:tr>
      <w:tr w:rsidR="00EE2188" w:rsidRPr="002931BC" w14:paraId="634B74C2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3AEA12CB" w14:textId="4F66F2E8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0DFC313" w14:textId="0C5433C6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Forward panning key</w:t>
            </w:r>
          </w:p>
        </w:tc>
      </w:tr>
      <w:tr w:rsidR="00EE2188" w:rsidRPr="002931BC" w14:paraId="711BDD0A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4DDD8614" w14:textId="5B65D9D1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66D7B31" w14:textId="4D54A50C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Forward panning key</w:t>
            </w:r>
          </w:p>
        </w:tc>
      </w:tr>
      <w:tr w:rsidR="00B4458F" w:rsidRPr="002931BC" w14:paraId="38E54814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03B657F3" w14:textId="35456BF2" w:rsidR="00B4458F" w:rsidRPr="00C37126" w:rsidRDefault="00B4458F" w:rsidP="00B4458F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evious Display – Vertical Window (Moves to the previous set of characters that fit on the display)</w:t>
            </w:r>
          </w:p>
        </w:tc>
        <w:tc>
          <w:tcPr>
            <w:tcW w:w="4820" w:type="dxa"/>
            <w:noWrap/>
            <w:vAlign w:val="bottom"/>
          </w:tcPr>
          <w:p w14:paraId="0558C0B3" w14:textId="5B0D26AE" w:rsidR="00B4458F" w:rsidRPr="003354C6" w:rsidRDefault="00B4458F" w:rsidP="00B4458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B4458F" w:rsidRPr="002931BC" w14:paraId="372DAEC0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7E2A3295" w14:textId="4071CEB5" w:rsidR="00B4458F" w:rsidRPr="00C37126" w:rsidRDefault="00B4458F" w:rsidP="00B4458F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Display – Vertical Window (Moves to the next set of characters that fit on the display)</w:t>
            </w:r>
          </w:p>
        </w:tc>
        <w:tc>
          <w:tcPr>
            <w:tcW w:w="4820" w:type="dxa"/>
            <w:noWrap/>
            <w:vAlign w:val="bottom"/>
          </w:tcPr>
          <w:p w14:paraId="33E36F32" w14:textId="4D963E50" w:rsidR="00B4458F" w:rsidRPr="003354C6" w:rsidRDefault="00B4458F" w:rsidP="00B4458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EE2188" w:rsidRPr="002931BC" w14:paraId="6176F642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18793603" w14:textId="72B86C00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 direction</w:t>
            </w:r>
          </w:p>
        </w:tc>
        <w:tc>
          <w:tcPr>
            <w:tcW w:w="4820" w:type="dxa"/>
            <w:noWrap/>
            <w:vAlign w:val="bottom"/>
          </w:tcPr>
          <w:p w14:paraId="7D19CA68" w14:textId="6B9CE4A5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Down</w:t>
            </w:r>
          </w:p>
        </w:tc>
      </w:tr>
      <w:tr w:rsidR="00EE2188" w:rsidRPr="002931BC" w14:paraId="469D621F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AAFD0A3" w14:textId="38D42AF1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ward direction</w:t>
            </w:r>
          </w:p>
        </w:tc>
        <w:tc>
          <w:tcPr>
            <w:tcW w:w="4820" w:type="dxa"/>
            <w:noWrap/>
            <w:vAlign w:val="bottom"/>
          </w:tcPr>
          <w:p w14:paraId="75E3FE3D" w14:textId="091D399C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Up</w:t>
            </w:r>
          </w:p>
        </w:tc>
      </w:tr>
      <w:tr w:rsidR="00EE2188" w:rsidRPr="002931BC" w14:paraId="573341D7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548C69C" w14:textId="06B807D6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ile/Folder Rename</w:t>
            </w:r>
          </w:p>
        </w:tc>
        <w:tc>
          <w:tcPr>
            <w:tcW w:w="4820" w:type="dxa"/>
            <w:noWrap/>
            <w:vAlign w:val="bottom"/>
          </w:tcPr>
          <w:p w14:paraId="33F849C8" w14:textId="6181DFCA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 (Dots 1 2 3 5)</w:t>
            </w:r>
          </w:p>
        </w:tc>
      </w:tr>
      <w:tr w:rsidR="00EE2188" w:rsidRPr="002931BC" w14:paraId="1970FB35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F664166" w14:textId="09815D06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older</w:t>
            </w:r>
          </w:p>
        </w:tc>
        <w:tc>
          <w:tcPr>
            <w:tcW w:w="4820" w:type="dxa"/>
            <w:noWrap/>
            <w:vAlign w:val="bottom"/>
          </w:tcPr>
          <w:p w14:paraId="40E7D8B2" w14:textId="19828106" w:rsidR="00EE2188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O (Dots 1 3 5)</w:t>
            </w:r>
          </w:p>
        </w:tc>
      </w:tr>
    </w:tbl>
    <w:p w14:paraId="4617DF4F" w14:textId="77777777" w:rsidR="00AC77CF" w:rsidRPr="00AC77CF" w:rsidRDefault="00AC77CF" w:rsidP="00AC77CF"/>
    <w:p w14:paraId="5A3EFD4E" w14:textId="1DB72295" w:rsidR="00111BEB" w:rsidRPr="00A151A7" w:rsidRDefault="00111BEB" w:rsidP="00111BE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lastRenderedPageBreak/>
        <w:t>File reader Navigation command</w:t>
      </w:r>
      <w:r>
        <w:tab/>
      </w:r>
      <w:r w:rsidR="003E24CC">
        <w:t>(Windows mode ON)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111BEB" w:rsidRPr="002931BC" w14:paraId="132B0A55" w14:textId="77777777" w:rsidTr="00E63A33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D886EFB" w14:textId="77777777" w:rsidR="00111BEB" w:rsidRPr="002931BC" w:rsidRDefault="00111BEB" w:rsidP="00E63A33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6165E43" w14:textId="77777777" w:rsidR="00111BEB" w:rsidRPr="002931BC" w:rsidRDefault="00111BEB" w:rsidP="00E63A33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11BEB" w:rsidRPr="002931BC" w14:paraId="0CCF4333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BCB5911" w14:textId="77777777" w:rsidR="00111BEB" w:rsidRPr="00E63A33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Left</w:t>
            </w:r>
          </w:p>
        </w:tc>
        <w:tc>
          <w:tcPr>
            <w:tcW w:w="4820" w:type="dxa"/>
            <w:noWrap/>
            <w:vAlign w:val="bottom"/>
          </w:tcPr>
          <w:p w14:paraId="632490AE" w14:textId="0F09C62F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D459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+ Left</w:t>
            </w:r>
          </w:p>
        </w:tc>
      </w:tr>
      <w:tr w:rsidR="00111BEB" w:rsidRPr="002931BC" w14:paraId="7A14457A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0651A2CB" w14:textId="77777777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Right</w:t>
            </w:r>
          </w:p>
        </w:tc>
        <w:tc>
          <w:tcPr>
            <w:tcW w:w="4820" w:type="dxa"/>
            <w:noWrap/>
            <w:vAlign w:val="bottom"/>
          </w:tcPr>
          <w:p w14:paraId="04DF001F" w14:textId="2E7691C2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>Select + Right</w:t>
            </w:r>
          </w:p>
        </w:tc>
      </w:tr>
      <w:tr w:rsidR="00F51F2F" w:rsidRPr="002931BC" w14:paraId="4E13FB20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76BA5D91" w14:textId="77777777" w:rsidR="00F51F2F" w:rsidRDefault="00F51F2F" w:rsidP="00F51F2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Up</w:t>
            </w:r>
          </w:p>
        </w:tc>
        <w:tc>
          <w:tcPr>
            <w:tcW w:w="4820" w:type="dxa"/>
            <w:noWrap/>
            <w:vAlign w:val="bottom"/>
          </w:tcPr>
          <w:p w14:paraId="66A47471" w14:textId="3B4C171C" w:rsidR="00F51F2F" w:rsidRPr="003354C6" w:rsidRDefault="00F51F2F" w:rsidP="00F51F2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F51F2F" w:rsidRPr="002931BC" w14:paraId="503282A7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6F95DFED" w14:textId="77777777" w:rsidR="00F51F2F" w:rsidRDefault="00F51F2F" w:rsidP="00F51F2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Down</w:t>
            </w:r>
          </w:p>
        </w:tc>
        <w:tc>
          <w:tcPr>
            <w:tcW w:w="4820" w:type="dxa"/>
            <w:noWrap/>
            <w:vAlign w:val="bottom"/>
          </w:tcPr>
          <w:p w14:paraId="63BC771D" w14:textId="5DB9C482" w:rsidR="00F51F2F" w:rsidRPr="003354C6" w:rsidRDefault="00F51F2F" w:rsidP="00F51F2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9E7118" w:rsidRPr="002931BC" w14:paraId="00CAC66D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F6C756C" w14:textId="3C3BE6AD" w:rsidR="009E7118" w:rsidRPr="006D459B" w:rsidRDefault="009E7118" w:rsidP="00E63A33">
            <w:pPr>
              <w:rPr>
                <w:rFonts w:ascii="Calibri" w:hAnsi="Calibri" w:cs="Calibri"/>
                <w:sz w:val="22"/>
                <w:szCs w:val="22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Display line</w:t>
            </w:r>
          </w:p>
        </w:tc>
        <w:tc>
          <w:tcPr>
            <w:tcW w:w="4820" w:type="dxa"/>
            <w:noWrap/>
            <w:vAlign w:val="bottom"/>
          </w:tcPr>
          <w:p w14:paraId="0EE1A02E" w14:textId="69C74653" w:rsidR="009E7118" w:rsidRPr="00E76622" w:rsidRDefault="009E7118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Bottommost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Left/Righ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</w:t>
            </w:r>
            <w:r w:rsidRPr="00813B58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ckward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Panning key</w:t>
            </w:r>
          </w:p>
        </w:tc>
      </w:tr>
      <w:tr w:rsidR="009E7118" w:rsidRPr="002931BC" w14:paraId="3C7E2AB3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ED131B6" w14:textId="1E718EC3" w:rsidR="009E7118" w:rsidRPr="00C37126" w:rsidRDefault="009E7118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Display line</w:t>
            </w:r>
          </w:p>
        </w:tc>
        <w:tc>
          <w:tcPr>
            <w:tcW w:w="4820" w:type="dxa"/>
            <w:noWrap/>
            <w:vAlign w:val="bottom"/>
          </w:tcPr>
          <w:p w14:paraId="7A6CD6ED" w14:textId="319F49A2" w:rsidR="009E7118" w:rsidRPr="00E76622" w:rsidRDefault="009E7118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ottommost Lef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/Righ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Panning key</w:t>
            </w:r>
          </w:p>
        </w:tc>
      </w:tr>
      <w:tr w:rsidR="00111BEB" w:rsidRPr="002931BC" w14:paraId="1B655810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CCB28D2" w14:textId="429CB415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 w:rsidRPr="006D459B">
              <w:rPr>
                <w:rFonts w:ascii="Calibri" w:hAnsi="Calibri" w:cs="Calibri"/>
                <w:sz w:val="22"/>
                <w:szCs w:val="22"/>
              </w:rPr>
              <w:t>Scrolls the next character into view</w:t>
            </w:r>
            <w:r w:rsidR="003E24C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Pr="006D459B">
              <w:rPr>
                <w:rFonts w:ascii="Calibri" w:hAnsi="Calibri" w:cs="Calibri"/>
                <w:sz w:val="22"/>
                <w:szCs w:val="22"/>
              </w:rPr>
              <w:t>Scroll Display to right by one column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4820" w:type="dxa"/>
            <w:noWrap/>
            <w:vAlign w:val="bottom"/>
          </w:tcPr>
          <w:p w14:paraId="58E9C632" w14:textId="7A8C5178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 xml:space="preserve">Right Arrow </w:t>
            </w:r>
          </w:p>
        </w:tc>
      </w:tr>
      <w:tr w:rsidR="00111BEB" w:rsidRPr="002931BC" w14:paraId="5782E27C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9F026DF" w14:textId="7BF7F548" w:rsidR="00111BEB" w:rsidRPr="00E63A33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crolls the previous character into view</w:t>
            </w:r>
            <w:r w:rsidR="003E24C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(</w:t>
            </w:r>
            <w:r w:rsidRPr="006D45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croll </w:t>
            </w:r>
            <w:r w:rsidR="003E24CC" w:rsidRPr="006D459B">
              <w:rPr>
                <w:rFonts w:ascii="Calibri" w:hAnsi="Calibri" w:cs="Calibri"/>
                <w:color w:val="000000"/>
                <w:sz w:val="22"/>
                <w:szCs w:val="22"/>
              </w:rPr>
              <w:t>Display to</w:t>
            </w:r>
            <w:r w:rsidRPr="006D45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eft by one colum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4820" w:type="dxa"/>
            <w:noWrap/>
            <w:vAlign w:val="bottom"/>
          </w:tcPr>
          <w:p w14:paraId="2D0FF04F" w14:textId="739FEFC4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 xml:space="preserve">Left Arrow </w:t>
            </w:r>
          </w:p>
        </w:tc>
      </w:tr>
      <w:tr w:rsidR="00111BEB" w:rsidRPr="002931BC" w14:paraId="2B76D61D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65C6665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evious page (1000 characters or First encountered Form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61D109EE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111BEB" w:rsidRPr="002931BC" w14:paraId="3733E4C7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900EA89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page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(1000 characters or First encountered Form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03322EA3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111BEB" w:rsidRPr="002931BC" w14:paraId="6DC51A12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419829F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Moves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p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1B4BD0A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</w:p>
        </w:tc>
      </w:tr>
      <w:tr w:rsidR="00111BEB" w:rsidRPr="002931BC" w14:paraId="29995FB5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D8624E4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ottom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5E421E83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</w:p>
        </w:tc>
      </w:tr>
      <w:tr w:rsidR="00111BEB" w:rsidRPr="002931BC" w14:paraId="2418DE3D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F96D9B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s the file and shows the folder contents again at the properties column where it was previously</w:t>
            </w:r>
          </w:p>
        </w:tc>
        <w:tc>
          <w:tcPr>
            <w:tcW w:w="4820" w:type="dxa"/>
            <w:noWrap/>
            <w:vAlign w:val="bottom"/>
            <w:hideMark/>
          </w:tcPr>
          <w:p w14:paraId="2AEEBEC2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111BEB" w:rsidRPr="002931BC" w14:paraId="6660FCC2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62269D3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 direction</w:t>
            </w:r>
          </w:p>
        </w:tc>
        <w:tc>
          <w:tcPr>
            <w:tcW w:w="4820" w:type="dxa"/>
            <w:noWrap/>
            <w:vAlign w:val="bottom"/>
          </w:tcPr>
          <w:p w14:paraId="3142AFDA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Down</w:t>
            </w:r>
          </w:p>
        </w:tc>
      </w:tr>
      <w:tr w:rsidR="00111BEB" w:rsidRPr="002931BC" w14:paraId="3BC2B1F8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1CD9204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ward direction</w:t>
            </w:r>
          </w:p>
        </w:tc>
        <w:tc>
          <w:tcPr>
            <w:tcW w:w="4820" w:type="dxa"/>
            <w:noWrap/>
            <w:vAlign w:val="bottom"/>
          </w:tcPr>
          <w:p w14:paraId="366780BD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Up</w:t>
            </w:r>
          </w:p>
        </w:tc>
      </w:tr>
      <w:tr w:rsidR="00F547AD" w:rsidRPr="002931BC" w14:paraId="573E8F3B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2A894A9" w14:textId="72AF3780" w:rsidR="00F547AD" w:rsidRPr="00C37126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585BDD1D" w14:textId="46F11F83" w:rsidR="00F547AD" w:rsidRPr="00C37126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 key or Row1 (Topmost) Left/Right Backward panning key</w:t>
            </w:r>
          </w:p>
        </w:tc>
      </w:tr>
      <w:tr w:rsidR="00F547AD" w:rsidRPr="002931BC" w14:paraId="41E50CBD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E8F7A6F" w14:textId="0B2688BB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158ACAD" w14:textId="6058133F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Backward panning key</w:t>
            </w:r>
          </w:p>
        </w:tc>
      </w:tr>
      <w:tr w:rsidR="00F547AD" w:rsidRPr="002931BC" w14:paraId="325A99E5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833B455" w14:textId="58CEBE4E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1299D3AF" w14:textId="0E67A78E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Backward panning key</w:t>
            </w:r>
          </w:p>
        </w:tc>
      </w:tr>
      <w:tr w:rsidR="00F547AD" w:rsidRPr="002931BC" w14:paraId="6955058C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7CEEF3BD" w14:textId="7DC2BCC6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609998F" w14:textId="32D0EDDE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Backward panning key</w:t>
            </w:r>
          </w:p>
        </w:tc>
      </w:tr>
      <w:tr w:rsidR="00F547AD" w:rsidRPr="002931BC" w14:paraId="76AE8509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AD88C44" w14:textId="2032944C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089EF4E" w14:textId="4F6FDBFC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Backward panning key</w:t>
            </w:r>
          </w:p>
        </w:tc>
      </w:tr>
      <w:tr w:rsidR="00F547AD" w:rsidRPr="002931BC" w14:paraId="708D133F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093B7577" w14:textId="6F284F3F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9161E16" w14:textId="78750B5C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 key or Row1 (Topmost) Left/Right Forward panning key</w:t>
            </w:r>
          </w:p>
        </w:tc>
      </w:tr>
      <w:tr w:rsidR="00F547AD" w:rsidRPr="002931BC" w14:paraId="7D0C2ABE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587CEE6" w14:textId="56D0A5CC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361920CD" w14:textId="1D7556CF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Forward panning key</w:t>
            </w:r>
          </w:p>
        </w:tc>
      </w:tr>
      <w:tr w:rsidR="00F547AD" w:rsidRPr="002931BC" w14:paraId="02AE07A5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0BED33B9" w14:textId="6967FF4F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25E5F9D4" w14:textId="55BA66A5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Forward panning key</w:t>
            </w:r>
          </w:p>
        </w:tc>
      </w:tr>
      <w:tr w:rsidR="00F547AD" w:rsidRPr="002931BC" w14:paraId="6105F93A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6E478D82" w14:textId="3D370455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A0C9D93" w14:textId="02ADF7B1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Forward panning key</w:t>
            </w:r>
          </w:p>
        </w:tc>
      </w:tr>
      <w:tr w:rsidR="00F547AD" w:rsidRPr="002931BC" w14:paraId="12659B8D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0BE3B4B3" w14:textId="5F0D1B3B" w:rsidR="00F547AD" w:rsidRDefault="00F547AD" w:rsidP="00F547A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3997DF7D" w14:textId="14DA8A51" w:rsidR="00F547AD" w:rsidRDefault="00F547AD" w:rsidP="00F547A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Forward panning key</w:t>
            </w:r>
          </w:p>
        </w:tc>
      </w:tr>
    </w:tbl>
    <w:p w14:paraId="7934624B" w14:textId="77777777" w:rsidR="00E24D10" w:rsidRDefault="00E24D10" w:rsidP="00E24D10">
      <w:pPr>
        <w:pStyle w:val="Heading1"/>
      </w:pPr>
      <w:r>
        <w:rPr>
          <w:sz w:val="24"/>
          <w:szCs w:val="18"/>
        </w:rPr>
        <w:lastRenderedPageBreak/>
        <w:t>File Editor Navigation command</w:t>
      </w:r>
      <w:r>
        <w:tab/>
        <w:t>(Windows mode OFF)</w:t>
      </w:r>
    </w:p>
    <w:p w14:paraId="69ABC2D7" w14:textId="77777777" w:rsidR="00E24D10" w:rsidRPr="0067285D" w:rsidRDefault="00E24D10" w:rsidP="00E24D10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E24D10" w:rsidRPr="002931BC" w14:paraId="13A9213D" w14:textId="77777777" w:rsidTr="0085780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7D5EAC03" w14:textId="77777777" w:rsidR="00E24D10" w:rsidRPr="002931BC" w:rsidRDefault="00E24D10" w:rsidP="00857807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3F9DD3C" w14:textId="77777777" w:rsidR="00E24D10" w:rsidRPr="002931BC" w:rsidRDefault="00E24D10" w:rsidP="0085780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E24D10" w:rsidRPr="002931BC" w14:paraId="7EB5B867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A6CDDDA" w14:textId="77777777" w:rsidR="00E24D10" w:rsidRPr="0067285D" w:rsidRDefault="00E24D10" w:rsidP="00857807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dit an existing file </w:t>
            </w:r>
          </w:p>
        </w:tc>
        <w:tc>
          <w:tcPr>
            <w:tcW w:w="4820" w:type="dxa"/>
            <w:noWrap/>
            <w:vAlign w:val="center"/>
          </w:tcPr>
          <w:p w14:paraId="1D87D2FB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sz w:val="22"/>
                <w:szCs w:val="22"/>
              </w:rPr>
              <w:t>Dot 1</w:t>
            </w: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 + </w:t>
            </w: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E24D10" w:rsidRPr="002931BC" w14:paraId="33338945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C7043BA" w14:textId="77777777" w:rsidR="00E24D10" w:rsidRPr="0067285D" w:rsidRDefault="00E24D10" w:rsidP="00857807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 create a new file in edit mode</w:t>
            </w:r>
          </w:p>
        </w:tc>
        <w:tc>
          <w:tcPr>
            <w:tcW w:w="4820" w:type="dxa"/>
            <w:noWrap/>
            <w:vAlign w:val="center"/>
          </w:tcPr>
          <w:p w14:paraId="19E2F73C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sz w:val="22"/>
                <w:szCs w:val="22"/>
              </w:rPr>
              <w:t>Dot 1 + Dot 3 + Dot 4 + Dot 5</w:t>
            </w:r>
          </w:p>
        </w:tc>
      </w:tr>
      <w:tr w:rsidR="00E24D10" w:rsidRPr="002931BC" w14:paraId="0C8DF6D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EC571A5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Down</w:t>
            </w:r>
          </w:p>
        </w:tc>
        <w:tc>
          <w:tcPr>
            <w:tcW w:w="4820" w:type="dxa"/>
            <w:noWrap/>
            <w:vAlign w:val="center"/>
          </w:tcPr>
          <w:p w14:paraId="57A5BE9A" w14:textId="0FF582A4" w:rsidR="00E24D10" w:rsidRPr="003354C6" w:rsidRDefault="00194383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E24D10" w:rsidRPr="002931BC" w14:paraId="33C95719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2B0B300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Up</w:t>
            </w:r>
          </w:p>
        </w:tc>
        <w:tc>
          <w:tcPr>
            <w:tcW w:w="4820" w:type="dxa"/>
            <w:noWrap/>
            <w:vAlign w:val="center"/>
          </w:tcPr>
          <w:p w14:paraId="0FCFD920" w14:textId="0CB65007" w:rsidR="00E24D10" w:rsidRPr="003354C6" w:rsidRDefault="00194383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E24D10" w:rsidRPr="002931BC" w14:paraId="302AB838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E1F35F2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1E6552EB" w14:textId="77777777" w:rsidR="00E24D10" w:rsidRPr="007D6D7D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E24D10" w:rsidRPr="002931BC" w14:paraId="7391651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71EA14AE" w14:textId="77777777" w:rsidR="00E24D10" w:rsidRPr="00E63A33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3C285D55" w14:textId="77777777" w:rsidR="00E24D10" w:rsidRPr="007D6D7D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E24D10" w:rsidRPr="002931BC" w14:paraId="1CF02889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2BE0DE35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UP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6CB9549E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Up + Select</w:t>
            </w:r>
          </w:p>
        </w:tc>
      </w:tr>
      <w:tr w:rsidR="00E24D10" w:rsidRPr="002931BC" w14:paraId="75076EDA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44FE26A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Down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47ADE3C2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Down + Select</w:t>
            </w:r>
          </w:p>
        </w:tc>
      </w:tr>
      <w:tr w:rsidR="00E24D10" w:rsidRPr="002931BC" w14:paraId="0894B369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3934982F" w14:textId="26D3F3AC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ursor to next display </w:t>
            </w:r>
            <w:r w:rsidR="009E7118"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line (</w:t>
            </w: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31BF07A3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wn Arrow</w:t>
            </w:r>
          </w:p>
        </w:tc>
      </w:tr>
      <w:tr w:rsidR="00E24D10" w:rsidRPr="002931BC" w14:paraId="49CE22F1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BB389A7" w14:textId="4CC53E91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ursor to previous display </w:t>
            </w:r>
            <w:r w:rsidR="009E7118"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line (</w:t>
            </w: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41B4A29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p Arrow</w:t>
            </w:r>
          </w:p>
        </w:tc>
      </w:tr>
      <w:tr w:rsidR="00E24D10" w:rsidRPr="002931BC" w14:paraId="1225EC71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41F5836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4187CF3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E24D10" w:rsidRPr="002931BC" w14:paraId="20718712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3EC7501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31518BE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041A5D" w:rsidRPr="007F74AF" w14:paraId="5C99A8B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0E8D52D" w14:textId="5F7F7949" w:rsidR="00041A5D" w:rsidRPr="00E13897" w:rsidRDefault="00041A5D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File</w:t>
            </w:r>
          </w:p>
        </w:tc>
        <w:tc>
          <w:tcPr>
            <w:tcW w:w="4820" w:type="dxa"/>
            <w:noWrap/>
            <w:vAlign w:val="center"/>
          </w:tcPr>
          <w:p w14:paraId="7F46DD03" w14:textId="63602B7B" w:rsidR="00041A5D" w:rsidRPr="00E13897" w:rsidRDefault="00041A5D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Long press U</w:t>
            </w:r>
            <w:r w:rsidR="00B123B5" w:rsidRPr="00E13897">
              <w:rPr>
                <w:rFonts w:ascii="Calibri" w:hAnsi="Calibri" w:cs="Calibri"/>
                <w:sz w:val="22"/>
                <w:szCs w:val="22"/>
              </w:rPr>
              <w:t>p</w:t>
            </w:r>
            <w:r w:rsidRPr="00E1389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123B5" w:rsidRPr="00E13897">
              <w:rPr>
                <w:rFonts w:ascii="Calibri" w:hAnsi="Calibri" w:cs="Calibri"/>
                <w:sz w:val="22"/>
                <w:szCs w:val="22"/>
              </w:rPr>
              <w:t>A</w:t>
            </w:r>
            <w:r w:rsidRPr="00E13897">
              <w:rPr>
                <w:rFonts w:ascii="Calibri" w:hAnsi="Calibri" w:cs="Calibri"/>
                <w:sz w:val="22"/>
                <w:szCs w:val="22"/>
              </w:rPr>
              <w:t>rrow</w:t>
            </w:r>
          </w:p>
        </w:tc>
      </w:tr>
      <w:tr w:rsidR="00041A5D" w:rsidRPr="007F74AF" w14:paraId="5B7D642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99BAEE9" w14:textId="470E949E" w:rsidR="00041A5D" w:rsidRPr="00E13897" w:rsidRDefault="00041A5D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File</w:t>
            </w:r>
          </w:p>
        </w:tc>
        <w:tc>
          <w:tcPr>
            <w:tcW w:w="4820" w:type="dxa"/>
            <w:noWrap/>
            <w:vAlign w:val="center"/>
          </w:tcPr>
          <w:p w14:paraId="3491E14F" w14:textId="03EE2EB2" w:rsidR="00041A5D" w:rsidRPr="007F74AF" w:rsidRDefault="00041A5D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Lo</w:t>
            </w:r>
            <w:r w:rsidR="00B123B5" w:rsidRPr="00E13897">
              <w:rPr>
                <w:rFonts w:ascii="Calibri" w:hAnsi="Calibri" w:cs="Calibri"/>
                <w:sz w:val="22"/>
                <w:szCs w:val="22"/>
              </w:rPr>
              <w:t>ng press Down Arrow</w:t>
            </w:r>
          </w:p>
        </w:tc>
      </w:tr>
      <w:tr w:rsidR="00B123B5" w:rsidRPr="007F74AF" w14:paraId="0D4CC0F3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0171A09" w14:textId="55A0DF56" w:rsidR="00B123B5" w:rsidRPr="00E13897" w:rsidRDefault="00B123B5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ragraph</w:t>
            </w:r>
          </w:p>
        </w:tc>
        <w:tc>
          <w:tcPr>
            <w:tcW w:w="4820" w:type="dxa"/>
            <w:noWrap/>
            <w:vAlign w:val="center"/>
          </w:tcPr>
          <w:p w14:paraId="114E8B90" w14:textId="18332091" w:rsidR="00B123B5" w:rsidRPr="00E13897" w:rsidRDefault="00B123B5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Space + Dot 4</w:t>
            </w:r>
          </w:p>
        </w:tc>
      </w:tr>
      <w:tr w:rsidR="00B123B5" w:rsidRPr="007F74AF" w14:paraId="39717394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1E65A6F" w14:textId="400D6FC7" w:rsidR="00B123B5" w:rsidRPr="00E13897" w:rsidRDefault="00B123B5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ragraph</w:t>
            </w:r>
          </w:p>
        </w:tc>
        <w:tc>
          <w:tcPr>
            <w:tcW w:w="4820" w:type="dxa"/>
            <w:noWrap/>
            <w:vAlign w:val="center"/>
          </w:tcPr>
          <w:p w14:paraId="6D282DC9" w14:textId="18E2128F" w:rsidR="00B123B5" w:rsidRPr="00E13897" w:rsidRDefault="00B123B5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Space + Dot 1</w:t>
            </w:r>
          </w:p>
        </w:tc>
      </w:tr>
      <w:tr w:rsidR="00B123B5" w:rsidRPr="007F74AF" w14:paraId="33F62D4E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B83F6AA" w14:textId="5CE4E564" w:rsidR="00B123B5" w:rsidRPr="00E13897" w:rsidRDefault="00B123B5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ge</w:t>
            </w:r>
          </w:p>
        </w:tc>
        <w:tc>
          <w:tcPr>
            <w:tcW w:w="4820" w:type="dxa"/>
            <w:noWrap/>
            <w:vAlign w:val="center"/>
          </w:tcPr>
          <w:p w14:paraId="309A8BE9" w14:textId="3D528090" w:rsidR="00B123B5" w:rsidRPr="00E13897" w:rsidRDefault="00B123B5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Space + Dot 7 + Down Arrow</w:t>
            </w:r>
          </w:p>
        </w:tc>
      </w:tr>
      <w:tr w:rsidR="00B123B5" w:rsidRPr="002931BC" w14:paraId="342825B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3006699" w14:textId="77ECCA64" w:rsidR="00B123B5" w:rsidRPr="00E13897" w:rsidRDefault="00B123B5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ge</w:t>
            </w:r>
          </w:p>
        </w:tc>
        <w:tc>
          <w:tcPr>
            <w:tcW w:w="4820" w:type="dxa"/>
            <w:noWrap/>
            <w:vAlign w:val="center"/>
          </w:tcPr>
          <w:p w14:paraId="316CC0AB" w14:textId="2A0F30DE" w:rsidR="00B123B5" w:rsidRPr="00E13897" w:rsidRDefault="00B123B5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Space + Dot 7+ Up Arrow</w:t>
            </w:r>
          </w:p>
        </w:tc>
      </w:tr>
      <w:tr w:rsidR="00E24D10" w:rsidRPr="002931BC" w14:paraId="033303E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E578911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3F322E9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E24D10" w:rsidRPr="002931BC" w14:paraId="684081AD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72A21C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65E3C6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E24D10" w:rsidRPr="002931BC" w14:paraId="31C88B4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DBBBB8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6157F7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E24D10" w:rsidRPr="002931BC" w14:paraId="2F35453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75948E97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F2F2898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E24D10" w:rsidRPr="002931BC" w14:paraId="2DBD8D22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29ADC57F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A7E638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E24D10" w:rsidRPr="002931BC" w14:paraId="08A574CA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BDC2FAF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91E40B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E24D10" w:rsidRPr="002931BC" w14:paraId="5C2D9BC1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E7E27B9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58C6C2D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E24D10" w:rsidRPr="002931BC" w14:paraId="20C2221D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CBD194C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5D805ECF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E24D10" w:rsidRPr="002931BC" w14:paraId="2CCEB378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2A37020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311614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E24D10" w:rsidRPr="002931BC" w14:paraId="2482E227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0C7DD09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 into the editor context menu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 and exit from the editor mode</w:t>
            </w:r>
          </w:p>
        </w:tc>
        <w:tc>
          <w:tcPr>
            <w:tcW w:w="4820" w:type="dxa"/>
            <w:noWrap/>
            <w:vAlign w:val="center"/>
          </w:tcPr>
          <w:p w14:paraId="5E775EF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E24D10" w:rsidRPr="002931BC" w14:paraId="71E8A304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C2AC36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aret to the start of previous word</w:t>
            </w:r>
          </w:p>
        </w:tc>
        <w:tc>
          <w:tcPr>
            <w:tcW w:w="4820" w:type="dxa"/>
            <w:noWrap/>
            <w:vAlign w:val="center"/>
          </w:tcPr>
          <w:p w14:paraId="1F96A94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Left Arrow</w:t>
            </w:r>
          </w:p>
        </w:tc>
      </w:tr>
      <w:tr w:rsidR="00E24D10" w:rsidRPr="002931BC" w14:paraId="743B1C7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4C2C053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aret to start of the next word</w:t>
            </w:r>
          </w:p>
        </w:tc>
        <w:tc>
          <w:tcPr>
            <w:tcW w:w="4820" w:type="dxa"/>
            <w:noWrap/>
            <w:vAlign w:val="center"/>
          </w:tcPr>
          <w:p w14:paraId="3E58EAF9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Right Arrow</w:t>
            </w:r>
          </w:p>
        </w:tc>
      </w:tr>
      <w:tr w:rsidR="00E24D10" w:rsidRPr="002931BC" w14:paraId="30B13E2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AC0AC92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line</w:t>
            </w:r>
          </w:p>
        </w:tc>
        <w:tc>
          <w:tcPr>
            <w:tcW w:w="4820" w:type="dxa"/>
            <w:noWrap/>
            <w:vAlign w:val="center"/>
          </w:tcPr>
          <w:p w14:paraId="6CA929B0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E24D10" w:rsidRPr="002931BC" w14:paraId="1E27663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AAAF3EE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line</w:t>
            </w:r>
          </w:p>
        </w:tc>
        <w:tc>
          <w:tcPr>
            <w:tcW w:w="4820" w:type="dxa"/>
            <w:noWrap/>
            <w:vAlign w:val="center"/>
          </w:tcPr>
          <w:p w14:paraId="2B5CB20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E24D10" w:rsidRPr="002931BC" w14:paraId="6B46C035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6889A02D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 at caret</w:t>
            </w:r>
          </w:p>
        </w:tc>
        <w:tc>
          <w:tcPr>
            <w:tcW w:w="4820" w:type="dxa"/>
            <w:noWrap/>
            <w:vAlign w:val="center"/>
          </w:tcPr>
          <w:p w14:paraId="02D2C7C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y alpha numeric character</w:t>
            </w:r>
          </w:p>
        </w:tc>
      </w:tr>
      <w:tr w:rsidR="00B955A3" w:rsidRPr="002931BC" w14:paraId="33C10999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7E869BD" w14:textId="5FF8D551" w:rsidR="00B955A3" w:rsidRPr="0067285D" w:rsidRDefault="00B955A3" w:rsidP="00B955A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lastRenderedPageBreak/>
              <w:t>Set cursor to row maintaining the column position the same as the previous one</w:t>
            </w:r>
          </w:p>
        </w:tc>
        <w:tc>
          <w:tcPr>
            <w:tcW w:w="4820" w:type="dxa"/>
            <w:noWrap/>
            <w:vAlign w:val="center"/>
          </w:tcPr>
          <w:p w14:paraId="7A2D37C2" w14:textId="681C6E4C" w:rsidR="00B955A3" w:rsidRDefault="00B955A3" w:rsidP="00043FC9">
            <w:pPr>
              <w:rPr>
                <w:rFonts w:ascii="Calibri" w:hAnsi="Calibri" w:cs="Calibri"/>
                <w:sz w:val="22"/>
                <w:szCs w:val="22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Forward/Backward Pan keys of the corresponding row.</w:t>
            </w:r>
          </w:p>
        </w:tc>
      </w:tr>
      <w:tr w:rsidR="00B955A3" w:rsidRPr="002931BC" w14:paraId="0230C731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AE9FA8C" w14:textId="18324BBA" w:rsidR="00B955A3" w:rsidRPr="0067285D" w:rsidRDefault="00B955A3" w:rsidP="00B955A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et cursor to corresponding column position maintaining the row position the same as the previous one.</w:t>
            </w:r>
          </w:p>
        </w:tc>
        <w:tc>
          <w:tcPr>
            <w:tcW w:w="4820" w:type="dxa"/>
            <w:noWrap/>
            <w:vAlign w:val="center"/>
          </w:tcPr>
          <w:p w14:paraId="3D3DAD5E" w14:textId="4AC3321A" w:rsidR="00B955A3" w:rsidRDefault="00B955A3" w:rsidP="00043FC9">
            <w:pPr>
              <w:rPr>
                <w:rFonts w:ascii="Calibri" w:hAnsi="Calibri" w:cs="Calibri"/>
                <w:sz w:val="22"/>
                <w:szCs w:val="22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Cursor routing keys corresponding to column</w:t>
            </w:r>
          </w:p>
        </w:tc>
      </w:tr>
    </w:tbl>
    <w:p w14:paraId="5D0FAED4" w14:textId="77777777" w:rsidR="001A2DB9" w:rsidRDefault="001A2DB9" w:rsidP="001A2DB9">
      <w:pPr>
        <w:pStyle w:val="Heading1"/>
      </w:pPr>
      <w:r>
        <w:t>File Editor Navigation command</w:t>
      </w:r>
      <w:r>
        <w:tab/>
        <w:t>(Windows mode ON)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1A2DB9" w:rsidRPr="00860E7F" w14:paraId="3ED2BA02" w14:textId="77777777" w:rsidTr="005B1999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DB2EAA9" w14:textId="77777777" w:rsidR="001A2DB9" w:rsidRPr="00860E7F" w:rsidRDefault="001A2DB9" w:rsidP="005B1999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13E1219A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A2DB9" w:rsidRPr="00860E7F" w14:paraId="6453E586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536A6E2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 xml:space="preserve">Edit an existing file </w:t>
            </w:r>
          </w:p>
        </w:tc>
        <w:tc>
          <w:tcPr>
            <w:tcW w:w="4820" w:type="dxa"/>
            <w:noWrap/>
            <w:vAlign w:val="center"/>
          </w:tcPr>
          <w:p w14:paraId="0CAD02DF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 w:rsidRPr="00860E7F">
              <w:rPr>
                <w:rFonts w:ascii="Calibri" w:hAnsi="Calibri" w:cs="Calibri"/>
                <w:sz w:val="22"/>
                <w:szCs w:val="22"/>
              </w:rPr>
              <w:t>Dot 1</w:t>
            </w:r>
            <w:r w:rsidRPr="00860E7F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 + </w:t>
            </w:r>
            <w:r w:rsidRPr="00860E7F"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1A2DB9" w:rsidRPr="00860E7F" w14:paraId="55D7A153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01992E95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To create a new file in edit mode</w:t>
            </w:r>
          </w:p>
        </w:tc>
        <w:tc>
          <w:tcPr>
            <w:tcW w:w="4820" w:type="dxa"/>
            <w:noWrap/>
            <w:vAlign w:val="center"/>
          </w:tcPr>
          <w:p w14:paraId="6C9CC8FE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 w:rsidRPr="00860E7F">
              <w:rPr>
                <w:rFonts w:ascii="Calibri" w:hAnsi="Calibri" w:cs="Calibri"/>
                <w:sz w:val="22"/>
                <w:szCs w:val="22"/>
              </w:rPr>
              <w:t>Dot 1 + Dot 3 + Dot 4 + Dot 5</w:t>
            </w:r>
          </w:p>
        </w:tc>
      </w:tr>
      <w:tr w:rsidR="001A2DB9" w:rsidRPr="00860E7F" w14:paraId="2B500A7E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4C54C57E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</w:t>
            </w:r>
          </w:p>
        </w:tc>
        <w:tc>
          <w:tcPr>
            <w:tcW w:w="4820" w:type="dxa"/>
            <w:noWrap/>
            <w:vAlign w:val="center"/>
          </w:tcPr>
          <w:p w14:paraId="6B295288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lect + Left</w:t>
            </w:r>
          </w:p>
        </w:tc>
      </w:tr>
      <w:tr w:rsidR="001A2DB9" w:rsidRPr="00860E7F" w14:paraId="4EE7E5EA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8AF4A95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Down</w:t>
            </w:r>
          </w:p>
        </w:tc>
        <w:tc>
          <w:tcPr>
            <w:tcW w:w="4820" w:type="dxa"/>
            <w:noWrap/>
            <w:vAlign w:val="center"/>
          </w:tcPr>
          <w:p w14:paraId="37CD028E" w14:textId="65F2D3D7" w:rsidR="001A2DB9" w:rsidRPr="003354C6" w:rsidRDefault="00922864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1A2DB9" w:rsidRPr="00860E7F" w14:paraId="48B4891E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16C242A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</w:t>
            </w:r>
          </w:p>
        </w:tc>
        <w:tc>
          <w:tcPr>
            <w:tcW w:w="4820" w:type="dxa"/>
            <w:noWrap/>
            <w:vAlign w:val="center"/>
          </w:tcPr>
          <w:p w14:paraId="1CB43727" w14:textId="77777777" w:rsidR="001A2DB9" w:rsidRPr="003354C6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Select + Right</w:t>
            </w:r>
          </w:p>
        </w:tc>
      </w:tr>
      <w:tr w:rsidR="001A2DB9" w:rsidRPr="00860E7F" w14:paraId="6DBA1B83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50FD1558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Up</w:t>
            </w:r>
          </w:p>
        </w:tc>
        <w:tc>
          <w:tcPr>
            <w:tcW w:w="4820" w:type="dxa"/>
            <w:noWrap/>
            <w:vAlign w:val="center"/>
          </w:tcPr>
          <w:p w14:paraId="1828BBD2" w14:textId="15B8BB2D" w:rsidR="001A2DB9" w:rsidRPr="003354C6" w:rsidRDefault="00922864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54C6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1A2DB9" w:rsidRPr="00860E7F" w14:paraId="40400375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17BE6196" w14:textId="77777777" w:rsidR="001A2DB9" w:rsidRPr="00860E7F" w:rsidRDefault="001A2DB9" w:rsidP="005B1999">
            <w:pPr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7DB267AB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1A2DB9" w:rsidRPr="00860E7F" w14:paraId="5BEF3ADC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2D16E8D" w14:textId="77777777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678B0943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ven + Left + Select</w:t>
            </w:r>
          </w:p>
        </w:tc>
      </w:tr>
      <w:tr w:rsidR="001A2DB9" w:rsidRPr="00860E7F" w14:paraId="1D48E95B" w14:textId="77777777" w:rsidTr="005B1999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3B1FCDE" w14:textId="77777777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UP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5E3E7630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ven + Up + Select</w:t>
            </w:r>
          </w:p>
        </w:tc>
      </w:tr>
      <w:tr w:rsidR="001A2DB9" w:rsidRPr="00860E7F" w14:paraId="7BAA9230" w14:textId="77777777" w:rsidTr="005B1999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112CFA57" w14:textId="77777777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Down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058C8A84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ven + Down + Select</w:t>
            </w:r>
          </w:p>
        </w:tc>
      </w:tr>
      <w:tr w:rsidR="001A2DB9" w:rsidRPr="00860E7F" w14:paraId="06734056" w14:textId="77777777" w:rsidTr="005B1999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59B72A08" w14:textId="7307494D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ursor to next display line (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62D452A4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wn Arrow</w:t>
            </w:r>
          </w:p>
        </w:tc>
      </w:tr>
      <w:tr w:rsidR="001A2DB9" w:rsidRPr="00860E7F" w14:paraId="336330D2" w14:textId="77777777" w:rsidTr="005B1999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E77E628" w14:textId="7994020F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ursor to previous display line (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28C547E0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Up Arrow</w:t>
            </w:r>
          </w:p>
        </w:tc>
      </w:tr>
      <w:tr w:rsidR="001A2DB9" w:rsidRPr="00860E7F" w14:paraId="2F56B427" w14:textId="77777777" w:rsidTr="005B1999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7F54B6F6" w14:textId="77777777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6FFBF0ED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1A2DB9" w:rsidRPr="00860E7F" w14:paraId="1EDFB297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2C49FFFB" w14:textId="77777777" w:rsidR="001A2DB9" w:rsidRPr="00860E7F" w:rsidRDefault="001A2DB9" w:rsidP="005B199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2DEE026C" w14:textId="77777777" w:rsidR="001A2DB9" w:rsidRPr="00860E7F" w:rsidRDefault="001A2DB9" w:rsidP="005B19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1A2DB9" w:rsidRPr="00860E7F" w14:paraId="34E9C97A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6B709FFF" w14:textId="16DD1265" w:rsidR="001A2DB9" w:rsidRPr="00860E7F" w:rsidRDefault="001A2DB9" w:rsidP="001A2DB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File</w:t>
            </w:r>
          </w:p>
        </w:tc>
        <w:tc>
          <w:tcPr>
            <w:tcW w:w="4820" w:type="dxa"/>
            <w:noWrap/>
            <w:vAlign w:val="center"/>
          </w:tcPr>
          <w:p w14:paraId="5AB6E130" w14:textId="3A175AD9" w:rsidR="001A2DB9" w:rsidRPr="00860E7F" w:rsidRDefault="001A2DB9" w:rsidP="001A2DB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Long press Up Arrow</w:t>
            </w:r>
          </w:p>
        </w:tc>
      </w:tr>
      <w:tr w:rsidR="001A2DB9" w:rsidRPr="00860E7F" w14:paraId="699360FB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EDBBBDE" w14:textId="2D050C7A" w:rsidR="001A2DB9" w:rsidRPr="00860E7F" w:rsidRDefault="001A2DB9" w:rsidP="001A2DB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File</w:t>
            </w:r>
          </w:p>
        </w:tc>
        <w:tc>
          <w:tcPr>
            <w:tcW w:w="4820" w:type="dxa"/>
            <w:noWrap/>
            <w:vAlign w:val="center"/>
          </w:tcPr>
          <w:p w14:paraId="0EC2FDE8" w14:textId="35BC6F66" w:rsidR="001A2DB9" w:rsidRPr="00860E7F" w:rsidRDefault="001A2DB9" w:rsidP="001A2DB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Long press Down Arrow</w:t>
            </w:r>
          </w:p>
        </w:tc>
      </w:tr>
      <w:tr w:rsidR="00893237" w:rsidRPr="00860E7F" w14:paraId="36F045D1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D4C03DA" w14:textId="4DFF9823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ge</w:t>
            </w:r>
          </w:p>
        </w:tc>
        <w:tc>
          <w:tcPr>
            <w:tcW w:w="4820" w:type="dxa"/>
            <w:noWrap/>
            <w:vAlign w:val="center"/>
          </w:tcPr>
          <w:p w14:paraId="283C936B" w14:textId="617C519A" w:rsidR="00893237" w:rsidRPr="00860E7F" w:rsidRDefault="00893237" w:rsidP="0089323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Dot 7 + Down Arrow</w:t>
            </w:r>
          </w:p>
        </w:tc>
      </w:tr>
      <w:tr w:rsidR="00893237" w:rsidRPr="00860E7F" w14:paraId="661EBBCF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2AFD9540" w14:textId="79536772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ge</w:t>
            </w:r>
          </w:p>
        </w:tc>
        <w:tc>
          <w:tcPr>
            <w:tcW w:w="4820" w:type="dxa"/>
            <w:noWrap/>
            <w:vAlign w:val="center"/>
          </w:tcPr>
          <w:p w14:paraId="5D537790" w14:textId="0FB46CD7" w:rsidR="00893237" w:rsidRPr="00860E7F" w:rsidRDefault="00893237" w:rsidP="0089323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Dot 7+ Up Arrow</w:t>
            </w:r>
          </w:p>
        </w:tc>
      </w:tr>
      <w:tr w:rsidR="00893237" w:rsidRPr="00860E7F" w14:paraId="1806F65E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06D31E08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C33BDD8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893237" w:rsidRPr="00860E7F" w14:paraId="3536631F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5E262107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7CE022D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893237" w:rsidRPr="00860E7F" w14:paraId="25A78E42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02856FF6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424DFB9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893237" w:rsidRPr="00860E7F" w14:paraId="2300F12F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2809407C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5FBABF8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893237" w:rsidRPr="00860E7F" w14:paraId="598A9BB4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631525E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D31C620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893237" w:rsidRPr="00860E7F" w14:paraId="62F68B3A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5843FAD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D8BB048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893237" w:rsidRPr="00860E7F" w14:paraId="55E9AFDB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27481E71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14C49DE2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893237" w:rsidRPr="00860E7F" w14:paraId="0525DA15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010C4CB7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4FE7A806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893237" w:rsidRPr="00860E7F" w14:paraId="0F39D5D7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182C05CA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BE6C5A9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893237" w:rsidRPr="00860E7F" w14:paraId="45D4566D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38CD4CE2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 into the editor context menu and exit from the editor mode</w:t>
            </w:r>
          </w:p>
        </w:tc>
        <w:tc>
          <w:tcPr>
            <w:tcW w:w="4820" w:type="dxa"/>
            <w:noWrap/>
            <w:vAlign w:val="center"/>
          </w:tcPr>
          <w:p w14:paraId="370B4149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893237" w:rsidRPr="00860E7F" w14:paraId="3B8852A6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E046351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aret to the start of previous word</w:t>
            </w:r>
          </w:p>
        </w:tc>
        <w:tc>
          <w:tcPr>
            <w:tcW w:w="4820" w:type="dxa"/>
            <w:noWrap/>
            <w:vAlign w:val="center"/>
          </w:tcPr>
          <w:p w14:paraId="096324D2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Left Arrow</w:t>
            </w:r>
          </w:p>
        </w:tc>
      </w:tr>
      <w:tr w:rsidR="00893237" w:rsidRPr="00860E7F" w14:paraId="6F528D99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7D77348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lastRenderedPageBreak/>
              <w:t>Moves caret to start of the next word</w:t>
            </w:r>
          </w:p>
        </w:tc>
        <w:tc>
          <w:tcPr>
            <w:tcW w:w="4820" w:type="dxa"/>
            <w:noWrap/>
            <w:vAlign w:val="center"/>
          </w:tcPr>
          <w:p w14:paraId="1F6E8E37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Right Arrow</w:t>
            </w:r>
          </w:p>
        </w:tc>
      </w:tr>
      <w:tr w:rsidR="00893237" w:rsidRPr="00860E7F" w14:paraId="2C7DF983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4D0F1A92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line</w:t>
            </w:r>
          </w:p>
        </w:tc>
        <w:tc>
          <w:tcPr>
            <w:tcW w:w="4820" w:type="dxa"/>
            <w:noWrap/>
            <w:vAlign w:val="center"/>
          </w:tcPr>
          <w:p w14:paraId="577B33C5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893237" w:rsidRPr="00860E7F" w14:paraId="215FDF57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7D9F479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line</w:t>
            </w:r>
          </w:p>
        </w:tc>
        <w:tc>
          <w:tcPr>
            <w:tcW w:w="4820" w:type="dxa"/>
            <w:noWrap/>
            <w:vAlign w:val="center"/>
          </w:tcPr>
          <w:p w14:paraId="7F84B6A5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893237" w:rsidRPr="002931BC" w14:paraId="6B4CD9D4" w14:textId="77777777" w:rsidTr="005B1999">
        <w:trPr>
          <w:trHeight w:val="300"/>
        </w:trPr>
        <w:tc>
          <w:tcPr>
            <w:tcW w:w="4820" w:type="dxa"/>
            <w:noWrap/>
            <w:vAlign w:val="center"/>
          </w:tcPr>
          <w:p w14:paraId="7607C8C5" w14:textId="77777777" w:rsidR="00893237" w:rsidRPr="00860E7F" w:rsidRDefault="00893237" w:rsidP="0089323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860E7F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 at caret</w:t>
            </w:r>
          </w:p>
        </w:tc>
        <w:tc>
          <w:tcPr>
            <w:tcW w:w="4820" w:type="dxa"/>
            <w:noWrap/>
            <w:vAlign w:val="center"/>
          </w:tcPr>
          <w:p w14:paraId="23AE284D" w14:textId="77777777" w:rsidR="00893237" w:rsidRPr="00860E7F" w:rsidRDefault="00893237" w:rsidP="008932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860E7F">
              <w:rPr>
                <w:rFonts w:ascii="Calibri" w:hAnsi="Calibri" w:cs="Calibri"/>
                <w:sz w:val="22"/>
                <w:szCs w:val="22"/>
              </w:rPr>
              <w:t>Any alpha numeric character</w:t>
            </w:r>
          </w:p>
        </w:tc>
      </w:tr>
    </w:tbl>
    <w:p w14:paraId="3995AD0F" w14:textId="20B76AF8" w:rsidR="00B8337B" w:rsidRPr="00B8337B" w:rsidRDefault="00165DFC" w:rsidP="0002217D">
      <w:pPr>
        <w:pStyle w:val="Heading1"/>
      </w:pPr>
      <w:r w:rsidRPr="00165DFC">
        <w:rPr>
          <w:sz w:val="24"/>
          <w:szCs w:val="18"/>
        </w:rPr>
        <w:t>Edit Box Navigation command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165DFC" w:rsidRPr="002931BC" w14:paraId="7379BD37" w14:textId="77777777" w:rsidTr="0042536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423818F" w14:textId="77777777" w:rsidR="00165DFC" w:rsidRPr="002931BC" w:rsidRDefault="00165DFC" w:rsidP="0042536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12E2CCE" w14:textId="77777777" w:rsidR="00165DFC" w:rsidRPr="002931BC" w:rsidRDefault="00165DFC" w:rsidP="0042536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5DFC" w:rsidRPr="002931BC" w14:paraId="61FC1F6D" w14:textId="77777777" w:rsidTr="00425366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5E66536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32C59BF0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165DFC" w:rsidRPr="002931BC" w14:paraId="5881D21D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04E7F40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7E748E3E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165DFC" w:rsidRPr="002931BC" w14:paraId="7674D7B1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7668A77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3DAA83D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165DFC" w:rsidRPr="002931BC" w14:paraId="0EECBC5E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7B838F98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128A273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165DFC" w:rsidRPr="002931BC" w14:paraId="550E4B24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B032A88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33837438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165DFC" w:rsidRPr="002931BC" w14:paraId="26BDF81B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0658E84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319256F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165DFC" w:rsidRPr="002931BC" w14:paraId="3A95D4EA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60E3E31F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18D08C3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165DFC" w:rsidRPr="002931BC" w14:paraId="6E1F2ACD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115F811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2DA5C98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165DFC" w:rsidRPr="002931BC" w14:paraId="53B47543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3CB9F6C7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453D1752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165DFC" w:rsidRPr="002931BC" w14:paraId="4A115366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4D036853" w14:textId="77777777" w:rsidR="00165DFC" w:rsidRPr="00E13897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E13897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16C621F4" w14:textId="77777777" w:rsidR="00165DFC" w:rsidRPr="0016521D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13897"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165DFC" w:rsidRPr="002931BC" w14:paraId="7BD962A8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15B94E05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0F2C0C1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165DFC" w:rsidRPr="002931BC" w14:paraId="7A8575D0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5DAAD03A" w14:textId="79E84F5E" w:rsidR="00165DFC" w:rsidRPr="0067285D" w:rsidRDefault="00FE0D65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Close the Edit Box</w:t>
            </w:r>
          </w:p>
        </w:tc>
        <w:tc>
          <w:tcPr>
            <w:tcW w:w="4820" w:type="dxa"/>
            <w:noWrap/>
            <w:vAlign w:val="center"/>
          </w:tcPr>
          <w:p w14:paraId="7D03168F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165DFC" w:rsidRPr="002931BC" w14:paraId="034EC221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7AF52F7" w14:textId="5AE07956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Start of </w:t>
            </w:r>
            <w:r w:rsidR="00FE0D6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ext</w:t>
            </w:r>
          </w:p>
        </w:tc>
        <w:tc>
          <w:tcPr>
            <w:tcW w:w="4820" w:type="dxa"/>
            <w:noWrap/>
            <w:vAlign w:val="center"/>
          </w:tcPr>
          <w:p w14:paraId="6C0E7FEE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165DFC" w:rsidRPr="002931BC" w14:paraId="64E051A9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7F7A186B" w14:textId="431AE8B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End of </w:t>
            </w:r>
            <w:r w:rsidR="00FE0D6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ext</w:t>
            </w:r>
          </w:p>
        </w:tc>
        <w:tc>
          <w:tcPr>
            <w:tcW w:w="4820" w:type="dxa"/>
            <w:noWrap/>
            <w:vAlign w:val="center"/>
          </w:tcPr>
          <w:p w14:paraId="0A07B611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165DFC" w:rsidRPr="002931BC" w14:paraId="0CAC676C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CA9B609" w14:textId="7D0FBA2D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</w:t>
            </w:r>
          </w:p>
        </w:tc>
        <w:tc>
          <w:tcPr>
            <w:tcW w:w="4820" w:type="dxa"/>
            <w:noWrap/>
            <w:vAlign w:val="center"/>
          </w:tcPr>
          <w:p w14:paraId="65B9317D" w14:textId="2D312516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ny </w:t>
            </w:r>
            <w:r w:rsidR="007F5B09">
              <w:rPr>
                <w:rFonts w:ascii="Calibri" w:hAnsi="Calibri" w:cs="Calibri"/>
                <w:sz w:val="22"/>
                <w:szCs w:val="22"/>
              </w:rPr>
              <w:t>alphanumeric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character</w:t>
            </w:r>
          </w:p>
        </w:tc>
      </w:tr>
    </w:tbl>
    <w:p w14:paraId="6223EECC" w14:textId="436507DC" w:rsidR="00047F3E" w:rsidRPr="00A151A7" w:rsidRDefault="00422F8B" w:rsidP="00047F3E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Language profile switching c</w:t>
      </w:r>
      <w:r w:rsidR="00047F3E">
        <w:rPr>
          <w:sz w:val="24"/>
          <w:szCs w:val="18"/>
        </w:rPr>
        <w:t>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047F3E" w:rsidRPr="00047F3E" w14:paraId="4C47D93E" w14:textId="77777777" w:rsidTr="00047F3E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78CFF06" w14:textId="77777777" w:rsidR="00047F3E" w:rsidRPr="00047F3E" w:rsidRDefault="00047F3E" w:rsidP="00047F3E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172046C6" w14:textId="77777777" w:rsidR="00047F3E" w:rsidRPr="00047F3E" w:rsidRDefault="00047F3E" w:rsidP="00047F3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047F3E" w:rsidRPr="00047F3E" w14:paraId="21DEFEBF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B660C04" w14:textId="09B20BB5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1</w:t>
            </w:r>
          </w:p>
        </w:tc>
        <w:tc>
          <w:tcPr>
            <w:tcW w:w="4744" w:type="dxa"/>
            <w:vAlign w:val="bottom"/>
            <w:hideMark/>
          </w:tcPr>
          <w:p w14:paraId="14E7F642" w14:textId="6E1B7AD1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1</w:t>
            </w:r>
          </w:p>
        </w:tc>
      </w:tr>
      <w:tr w:rsidR="00047F3E" w:rsidRPr="00047F3E" w14:paraId="06DD8004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02DFA4C8" w14:textId="7E2B8CE9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2</w:t>
            </w:r>
          </w:p>
        </w:tc>
        <w:tc>
          <w:tcPr>
            <w:tcW w:w="4744" w:type="dxa"/>
            <w:vAlign w:val="bottom"/>
            <w:hideMark/>
          </w:tcPr>
          <w:p w14:paraId="58C13365" w14:textId="50871CC0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2</w:t>
            </w:r>
          </w:p>
        </w:tc>
      </w:tr>
      <w:tr w:rsidR="00047F3E" w:rsidRPr="00047F3E" w14:paraId="73C9503B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A84C728" w14:textId="4026A3E0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3</w:t>
            </w:r>
          </w:p>
        </w:tc>
        <w:tc>
          <w:tcPr>
            <w:tcW w:w="4744" w:type="dxa"/>
            <w:vAlign w:val="bottom"/>
            <w:hideMark/>
          </w:tcPr>
          <w:p w14:paraId="52D94217" w14:textId="768518DE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3</w:t>
            </w:r>
          </w:p>
        </w:tc>
      </w:tr>
      <w:tr w:rsidR="00047F3E" w:rsidRPr="00047F3E" w14:paraId="451AA5BF" w14:textId="77777777" w:rsidTr="00047F3E">
        <w:trPr>
          <w:trHeight w:val="315"/>
        </w:trPr>
        <w:tc>
          <w:tcPr>
            <w:tcW w:w="4820" w:type="dxa"/>
            <w:vAlign w:val="bottom"/>
            <w:hideMark/>
          </w:tcPr>
          <w:p w14:paraId="0D17EC82" w14:textId="61753EA8" w:rsidR="00047F3E" w:rsidRPr="00047F3E" w:rsidRDefault="00422F8B" w:rsidP="00047F3E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4</w:t>
            </w:r>
          </w:p>
        </w:tc>
        <w:tc>
          <w:tcPr>
            <w:tcW w:w="4744" w:type="dxa"/>
            <w:vAlign w:val="bottom"/>
            <w:hideMark/>
          </w:tcPr>
          <w:p w14:paraId="69D9017A" w14:textId="74C6E3C2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4</w:t>
            </w:r>
          </w:p>
        </w:tc>
      </w:tr>
    </w:tbl>
    <w:p w14:paraId="11B7AD45" w14:textId="3BE1082F" w:rsidR="00164227" w:rsidRDefault="00164227" w:rsidP="00164227">
      <w:pPr>
        <w:pStyle w:val="Heading1"/>
        <w:rPr>
          <w:sz w:val="24"/>
          <w:szCs w:val="18"/>
        </w:rPr>
      </w:pPr>
      <w:r w:rsidRPr="00164227">
        <w:rPr>
          <w:sz w:val="24"/>
          <w:szCs w:val="18"/>
        </w:rPr>
        <w:t>Calculator C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164227" w:rsidRPr="00047F3E" w14:paraId="673B31EB" w14:textId="77777777" w:rsidTr="009E087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0F54DCD4" w14:textId="77777777" w:rsidR="00164227" w:rsidRPr="00047F3E" w:rsidRDefault="00164227" w:rsidP="009E087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45A85E6C" w14:textId="77777777" w:rsidR="00164227" w:rsidRPr="00047F3E" w:rsidRDefault="00164227" w:rsidP="009E087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4227" w:rsidRPr="00047F3E" w14:paraId="4518E6AD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64F6F8A8" w14:textId="075F4D8A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Open/Close Calculator</w:t>
            </w:r>
          </w:p>
        </w:tc>
        <w:tc>
          <w:tcPr>
            <w:tcW w:w="4744" w:type="dxa"/>
            <w:vAlign w:val="bottom"/>
            <w:hideMark/>
          </w:tcPr>
          <w:p w14:paraId="71AE41A2" w14:textId="40481C68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 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164227" w:rsidRPr="00047F3E" w14:paraId="115A6AC1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67565A61" w14:textId="0C5208CF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ake Calculations</w:t>
            </w:r>
          </w:p>
        </w:tc>
        <w:tc>
          <w:tcPr>
            <w:tcW w:w="4744" w:type="dxa"/>
            <w:vAlign w:val="bottom"/>
            <w:hideMark/>
          </w:tcPr>
          <w:p w14:paraId="76D62BC7" w14:textId="5730C850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An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lphanumeric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 character</w:t>
            </w:r>
          </w:p>
        </w:tc>
      </w:tr>
      <w:tr w:rsidR="00164227" w:rsidRPr="00047F3E" w14:paraId="1ABBE2BA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54BE3286" w14:textId="464FF735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Backspace</w:t>
            </w:r>
          </w:p>
        </w:tc>
        <w:tc>
          <w:tcPr>
            <w:tcW w:w="4744" w:type="dxa"/>
            <w:vAlign w:val="bottom"/>
            <w:hideMark/>
          </w:tcPr>
          <w:p w14:paraId="1FA5124D" w14:textId="3194FB53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  <w:tr w:rsidR="00164227" w:rsidRPr="00047F3E" w14:paraId="07F502A8" w14:textId="77777777" w:rsidTr="009E0876">
        <w:trPr>
          <w:trHeight w:val="315"/>
        </w:trPr>
        <w:tc>
          <w:tcPr>
            <w:tcW w:w="4820" w:type="dxa"/>
            <w:vAlign w:val="bottom"/>
            <w:hideMark/>
          </w:tcPr>
          <w:p w14:paraId="34F5A960" w14:textId="5AE6929C" w:rsidR="00164227" w:rsidRPr="00047F3E" w:rsidRDefault="00164227" w:rsidP="009E0876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Clear entry</w:t>
            </w:r>
          </w:p>
        </w:tc>
        <w:tc>
          <w:tcPr>
            <w:tcW w:w="4744" w:type="dxa"/>
            <w:vAlign w:val="bottom"/>
            <w:hideMark/>
          </w:tcPr>
          <w:p w14:paraId="4F6F9D5E" w14:textId="29CE71AA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  <w:tr w:rsidR="00164227" w:rsidRPr="00047F3E" w14:paraId="2CA0F7B2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147B1190" w14:textId="19BBB6D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All clear</w:t>
            </w:r>
          </w:p>
        </w:tc>
        <w:tc>
          <w:tcPr>
            <w:tcW w:w="4744" w:type="dxa"/>
            <w:vAlign w:val="bottom"/>
          </w:tcPr>
          <w:p w14:paraId="505D76BC" w14:textId="33DCFFA5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s 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164227" w:rsidRPr="00047F3E" w14:paraId="67101FFD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27F5B96" w14:textId="004C4623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isplay answer</w:t>
            </w:r>
          </w:p>
        </w:tc>
        <w:tc>
          <w:tcPr>
            <w:tcW w:w="4744" w:type="dxa"/>
            <w:vAlign w:val="bottom"/>
          </w:tcPr>
          <w:p w14:paraId="7AE9668D" w14:textId="38C2B9C9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8</w:t>
            </w:r>
          </w:p>
        </w:tc>
      </w:tr>
      <w:tr w:rsidR="00164227" w:rsidRPr="00047F3E" w14:paraId="579BC980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784030D9" w14:textId="1BBEE230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i key</w:t>
            </w:r>
          </w:p>
        </w:tc>
        <w:tc>
          <w:tcPr>
            <w:tcW w:w="4744" w:type="dxa"/>
            <w:vAlign w:val="bottom"/>
          </w:tcPr>
          <w:p w14:paraId="519EE3F3" w14:textId="777514F7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isplays the value of pi: p (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)</w:t>
            </w:r>
          </w:p>
        </w:tc>
      </w:tr>
      <w:tr w:rsidR="00164227" w:rsidRPr="00047F3E" w14:paraId="6F0865D0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15D7A1E" w14:textId="1A4B4F89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+ (Memory Plus)</w:t>
            </w:r>
          </w:p>
        </w:tc>
        <w:tc>
          <w:tcPr>
            <w:tcW w:w="4744" w:type="dxa"/>
            <w:vAlign w:val="bottom"/>
          </w:tcPr>
          <w:p w14:paraId="0A22AB0A" w14:textId="5A0F23FC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 Arrow</w:t>
            </w:r>
          </w:p>
        </w:tc>
      </w:tr>
      <w:tr w:rsidR="00164227" w:rsidRPr="00047F3E" w14:paraId="13BF9587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61F9FB58" w14:textId="7503835F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- (Memory minus)</w:t>
            </w:r>
          </w:p>
        </w:tc>
        <w:tc>
          <w:tcPr>
            <w:tcW w:w="4744" w:type="dxa"/>
            <w:vAlign w:val="bottom"/>
          </w:tcPr>
          <w:p w14:paraId="4E2C477E" w14:textId="5BCD5B43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wn Arrow</w:t>
            </w:r>
          </w:p>
        </w:tc>
      </w:tr>
      <w:tr w:rsidR="00164227" w:rsidRPr="00047F3E" w14:paraId="6FBDC29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39CEDD05" w14:textId="3D56B169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R (Memory recall)</w:t>
            </w:r>
          </w:p>
        </w:tc>
        <w:tc>
          <w:tcPr>
            <w:tcW w:w="4744" w:type="dxa"/>
            <w:vAlign w:val="bottom"/>
          </w:tcPr>
          <w:p w14:paraId="5001CA61" w14:textId="0B54ED89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eft Arrow</w:t>
            </w:r>
          </w:p>
        </w:tc>
      </w:tr>
      <w:tr w:rsidR="00164227" w:rsidRPr="00047F3E" w14:paraId="627BC8CF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39823E2C" w14:textId="66BF7F44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C (Memory clear)</w:t>
            </w:r>
          </w:p>
        </w:tc>
        <w:tc>
          <w:tcPr>
            <w:tcW w:w="4744" w:type="dxa"/>
            <w:vAlign w:val="bottom"/>
          </w:tcPr>
          <w:p w14:paraId="5497E6BD" w14:textId="3B5E2A16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Right Arrow</w:t>
            </w:r>
          </w:p>
        </w:tc>
      </w:tr>
      <w:tr w:rsidR="00164227" w:rsidRPr="00047F3E" w14:paraId="311F2D9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6C6A383" w14:textId="360CA76D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History navigation</w:t>
            </w:r>
          </w:p>
        </w:tc>
        <w:tc>
          <w:tcPr>
            <w:tcW w:w="4744" w:type="dxa"/>
            <w:vAlign w:val="bottom"/>
          </w:tcPr>
          <w:p w14:paraId="1D7BCAC8" w14:textId="40A79033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anning k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D14CAA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ast stack</w:t>
            </w:r>
          </w:p>
        </w:tc>
      </w:tr>
      <w:tr w:rsidR="00164227" w:rsidRPr="00047F3E" w14:paraId="06BA5AE6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110C4A71" w14:textId="3148AD8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Open context menu</w:t>
            </w:r>
          </w:p>
        </w:tc>
        <w:tc>
          <w:tcPr>
            <w:tcW w:w="4744" w:type="dxa"/>
            <w:vAlign w:val="bottom"/>
          </w:tcPr>
          <w:p w14:paraId="1F9087E7" w14:textId="2975C9CB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elect</w:t>
            </w:r>
          </w:p>
        </w:tc>
      </w:tr>
    </w:tbl>
    <w:p w14:paraId="0A8228BC" w14:textId="77777777" w:rsidR="00164227" w:rsidRDefault="00164227" w:rsidP="00164227">
      <w:pPr>
        <w:rPr>
          <w:rFonts w:asciiTheme="minorHAnsi" w:hAnsiTheme="minorHAnsi" w:cstheme="minorHAnsi"/>
          <w:sz w:val="22"/>
          <w:szCs w:val="22"/>
        </w:rPr>
      </w:pPr>
    </w:p>
    <w:p w14:paraId="3305A61C" w14:textId="016F9561" w:rsidR="00164227" w:rsidRDefault="00164227" w:rsidP="00164227">
      <w:pPr>
        <w:pStyle w:val="Heading1"/>
        <w:rPr>
          <w:sz w:val="24"/>
          <w:szCs w:val="18"/>
        </w:rPr>
      </w:pPr>
      <w:r w:rsidRPr="00164227">
        <w:rPr>
          <w:sz w:val="24"/>
          <w:szCs w:val="18"/>
        </w:rPr>
        <w:t>Cal</w:t>
      </w:r>
      <w:r>
        <w:rPr>
          <w:sz w:val="24"/>
          <w:szCs w:val="18"/>
        </w:rPr>
        <w:t>endar</w:t>
      </w:r>
      <w:r w:rsidRPr="00164227">
        <w:rPr>
          <w:sz w:val="24"/>
          <w:szCs w:val="18"/>
        </w:rPr>
        <w:t xml:space="preserve"> C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164227" w:rsidRPr="00047F3E" w14:paraId="38DF98DE" w14:textId="77777777" w:rsidTr="009E087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CCBBEFA" w14:textId="77777777" w:rsidR="00164227" w:rsidRPr="00047F3E" w:rsidRDefault="00164227" w:rsidP="009E087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4F6A377D" w14:textId="77777777" w:rsidR="00164227" w:rsidRPr="00047F3E" w:rsidRDefault="00164227" w:rsidP="009E087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4227" w:rsidRPr="00047F3E" w14:paraId="7B45142A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74F84A0C" w14:textId="324720A3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Open/Close calendar</w:t>
            </w:r>
          </w:p>
        </w:tc>
        <w:tc>
          <w:tcPr>
            <w:tcW w:w="4744" w:type="dxa"/>
            <w:vAlign w:val="bottom"/>
            <w:hideMark/>
          </w:tcPr>
          <w:p w14:paraId="743DA08C" w14:textId="227BEC12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164227" w:rsidRPr="00047F3E" w14:paraId="08B7BA06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24239276" w14:textId="0C3449DD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Navigate to next week</w:t>
            </w:r>
          </w:p>
        </w:tc>
        <w:tc>
          <w:tcPr>
            <w:tcW w:w="4744" w:type="dxa"/>
            <w:vAlign w:val="bottom"/>
            <w:hideMark/>
          </w:tcPr>
          <w:p w14:paraId="03B66E72" w14:textId="31858DCA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wn Arrow</w:t>
            </w:r>
          </w:p>
        </w:tc>
      </w:tr>
      <w:tr w:rsidR="00164227" w:rsidRPr="00047F3E" w14:paraId="3E71B8E0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0B682AE9" w14:textId="1A457DD3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Navigate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revious week</w:t>
            </w:r>
          </w:p>
        </w:tc>
        <w:tc>
          <w:tcPr>
            <w:tcW w:w="4744" w:type="dxa"/>
            <w:vAlign w:val="bottom"/>
            <w:hideMark/>
          </w:tcPr>
          <w:p w14:paraId="3642DEFF" w14:textId="7E36F865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 Arrow</w:t>
            </w:r>
          </w:p>
        </w:tc>
      </w:tr>
      <w:tr w:rsidR="00164227" w:rsidRPr="00047F3E" w14:paraId="6D0D2278" w14:textId="77777777" w:rsidTr="009E0876">
        <w:trPr>
          <w:trHeight w:val="315"/>
        </w:trPr>
        <w:tc>
          <w:tcPr>
            <w:tcW w:w="4820" w:type="dxa"/>
            <w:vAlign w:val="bottom"/>
            <w:hideMark/>
          </w:tcPr>
          <w:p w14:paraId="2BCE33DB" w14:textId="6E65E437" w:rsidR="00164227" w:rsidRPr="00047F3E" w:rsidRDefault="00164227" w:rsidP="009E0876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ove between days</w:t>
            </w:r>
          </w:p>
        </w:tc>
        <w:tc>
          <w:tcPr>
            <w:tcW w:w="4744" w:type="dxa"/>
            <w:vAlign w:val="bottom"/>
            <w:hideMark/>
          </w:tcPr>
          <w:p w14:paraId="20A8212B" w14:textId="1B6B6E53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eft/Right Arrow</w:t>
            </w:r>
          </w:p>
        </w:tc>
      </w:tr>
      <w:tr w:rsidR="00164227" w:rsidRPr="00047F3E" w14:paraId="112DDEF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BF04A1C" w14:textId="42D0533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Create new appointment</w:t>
            </w:r>
          </w:p>
        </w:tc>
        <w:tc>
          <w:tcPr>
            <w:tcW w:w="4744" w:type="dxa"/>
            <w:vAlign w:val="bottom"/>
          </w:tcPr>
          <w:p w14:paraId="3C57D908" w14:textId="016A0D55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 (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5)</w:t>
            </w:r>
          </w:p>
        </w:tc>
      </w:tr>
      <w:tr w:rsidR="00164227" w:rsidRPr="00047F3E" w14:paraId="0ED544D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7CFD2D8" w14:textId="67E1200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Add appointment</w:t>
            </w:r>
          </w:p>
        </w:tc>
        <w:tc>
          <w:tcPr>
            <w:tcW w:w="4744" w:type="dxa"/>
            <w:vAlign w:val="bottom"/>
          </w:tcPr>
          <w:p w14:paraId="6AD880E2" w14:textId="77777777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8</w:t>
            </w:r>
          </w:p>
        </w:tc>
      </w:tr>
      <w:tr w:rsidR="00164227" w:rsidRPr="00047F3E" w14:paraId="413AE813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6BE540E" w14:textId="3C3D14E6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go to date</w:t>
            </w:r>
          </w:p>
        </w:tc>
        <w:tc>
          <w:tcPr>
            <w:tcW w:w="4744" w:type="dxa"/>
            <w:vAlign w:val="bottom"/>
          </w:tcPr>
          <w:p w14:paraId="6EAB6B29" w14:textId="5FBAE9D1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g (Dots 1,2,4,5)</w:t>
            </w:r>
          </w:p>
        </w:tc>
      </w:tr>
      <w:tr w:rsidR="00164227" w:rsidRPr="00047F3E" w14:paraId="60EC162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0BE5F533" w14:textId="06CDCE0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Go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ate after entering the date</w:t>
            </w:r>
          </w:p>
        </w:tc>
        <w:tc>
          <w:tcPr>
            <w:tcW w:w="4744" w:type="dxa"/>
            <w:vAlign w:val="bottom"/>
          </w:tcPr>
          <w:p w14:paraId="0FFC6645" w14:textId="24B70FD6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elect</w:t>
            </w:r>
          </w:p>
        </w:tc>
      </w:tr>
      <w:tr w:rsidR="00164227" w:rsidRPr="00047F3E" w14:paraId="02FD47D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C1A624E" w14:textId="251DD90A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Move throug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ist of appointments</w:t>
            </w:r>
          </w:p>
        </w:tc>
        <w:tc>
          <w:tcPr>
            <w:tcW w:w="4744" w:type="dxa"/>
            <w:vAlign w:val="bottom"/>
          </w:tcPr>
          <w:p w14:paraId="7B3A3482" w14:textId="7C552354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/Down Arrow</w:t>
            </w:r>
          </w:p>
        </w:tc>
      </w:tr>
      <w:tr w:rsidR="00164227" w:rsidRPr="00047F3E" w14:paraId="18716FE2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49B9595F" w14:textId="4CFBCDB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elete Appointment</w:t>
            </w:r>
          </w:p>
        </w:tc>
        <w:tc>
          <w:tcPr>
            <w:tcW w:w="4744" w:type="dxa"/>
            <w:vAlign w:val="bottom"/>
          </w:tcPr>
          <w:p w14:paraId="66A664AF" w14:textId="5BE894BB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 (Dots 1,4,5)</w:t>
            </w:r>
          </w:p>
        </w:tc>
      </w:tr>
      <w:tr w:rsidR="00164227" w:rsidRPr="00047F3E" w14:paraId="123C7796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2DDF091" w14:textId="13238A61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top ringing alarm</w:t>
            </w:r>
          </w:p>
        </w:tc>
        <w:tc>
          <w:tcPr>
            <w:tcW w:w="4744" w:type="dxa"/>
            <w:vAlign w:val="bottom"/>
          </w:tcPr>
          <w:p w14:paraId="2762BEBF" w14:textId="514CF05E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</w:tbl>
    <w:p w14:paraId="2D8E6B40" w14:textId="77777777" w:rsidR="00164227" w:rsidRPr="00164227" w:rsidRDefault="00164227" w:rsidP="00164227"/>
    <w:p w14:paraId="06D96BE5" w14:textId="39EF1DC9" w:rsidR="004903CD" w:rsidRPr="00A151A7" w:rsidRDefault="0023587B" w:rsidP="004903CD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Key Lock/Unlock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4648DE" w:rsidRPr="00621CA4" w14:paraId="2A7DE467" w14:textId="77777777" w:rsidTr="00182DCA">
        <w:tc>
          <w:tcPr>
            <w:tcW w:w="4820" w:type="dxa"/>
            <w:shd w:val="solid" w:color="000000" w:fill="FFFFFF"/>
            <w:vAlign w:val="center"/>
          </w:tcPr>
          <w:p w14:paraId="5E0CE58A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FCEC590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4648DE" w:rsidRPr="00621CA4" w14:paraId="21B2D6FA" w14:textId="77777777" w:rsidTr="00182DCA">
        <w:tc>
          <w:tcPr>
            <w:tcW w:w="4820" w:type="dxa"/>
            <w:vAlign w:val="center"/>
          </w:tcPr>
          <w:p w14:paraId="3AB01B03" w14:textId="053829FA" w:rsidR="004648DE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11090288" w14:textId="0FD310A7" w:rsidR="004648DE" w:rsidRPr="00621CA4" w:rsidRDefault="004648DE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t>Dot</w:t>
            </w:r>
            <w:r w:rsidR="0090350C">
              <w:t xml:space="preserve"> </w:t>
            </w:r>
            <w:r>
              <w:t>7 + Dot</w:t>
            </w:r>
            <w:r w:rsidR="0090350C">
              <w:t xml:space="preserve"> </w:t>
            </w:r>
            <w:r>
              <w:t>8 for two or more than two seconds</w:t>
            </w:r>
          </w:p>
        </w:tc>
      </w:tr>
    </w:tbl>
    <w:p w14:paraId="64EDF7CE" w14:textId="77777777" w:rsidR="00D71F6B" w:rsidRDefault="00D71F6B" w:rsidP="00384986">
      <w:pPr>
        <w:rPr>
          <w:rFonts w:cs="Arial"/>
          <w:sz w:val="20"/>
          <w:szCs w:val="20"/>
        </w:rPr>
      </w:pPr>
    </w:p>
    <w:p w14:paraId="2B71D7DB" w14:textId="77777777" w:rsidR="006D0728" w:rsidRDefault="006D0728" w:rsidP="006D0728">
      <w:pPr>
        <w:rPr>
          <w:rFonts w:cs="Arial"/>
          <w:sz w:val="20"/>
          <w:szCs w:val="20"/>
        </w:rPr>
      </w:pPr>
    </w:p>
    <w:p w14:paraId="4972C679" w14:textId="77777777" w:rsidR="006D0728" w:rsidRPr="003354C6" w:rsidRDefault="006D0728" w:rsidP="006D0728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3354C6">
        <w:rPr>
          <w:sz w:val="24"/>
          <w:szCs w:val="18"/>
        </w:rPr>
        <w:t>Where AM I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6D0728" w:rsidRPr="003354C6" w14:paraId="41C91BCC" w14:textId="77777777" w:rsidTr="008A7B6B">
        <w:tc>
          <w:tcPr>
            <w:tcW w:w="4820" w:type="dxa"/>
            <w:shd w:val="solid" w:color="000000" w:fill="FFFFFF"/>
            <w:vAlign w:val="center"/>
          </w:tcPr>
          <w:p w14:paraId="5334E899" w14:textId="77777777" w:rsidR="006D0728" w:rsidRPr="003354C6" w:rsidRDefault="006D0728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bookmarkStart w:id="0" w:name="_Hlk148378572"/>
            <w:r w:rsidRPr="003354C6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FCC0ADA" w14:textId="77777777" w:rsidR="006D0728" w:rsidRPr="003354C6" w:rsidRDefault="006D0728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3354C6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6D0728" w:rsidRPr="003354C6" w14:paraId="62728072" w14:textId="77777777" w:rsidTr="008A7B6B">
        <w:tc>
          <w:tcPr>
            <w:tcW w:w="4820" w:type="dxa"/>
            <w:vAlign w:val="center"/>
          </w:tcPr>
          <w:p w14:paraId="5B3C2957" w14:textId="77777777" w:rsidR="006D0728" w:rsidRPr="003354C6" w:rsidRDefault="006D0728" w:rsidP="008A7B6B">
            <w:pPr>
              <w:rPr>
                <w:rFonts w:eastAsia="Arial Unicode MS" w:cs="Arial"/>
                <w:sz w:val="20"/>
                <w:szCs w:val="20"/>
              </w:rPr>
            </w:pPr>
            <w:r w:rsidRPr="003354C6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E0ACC58" w14:textId="77777777" w:rsidR="006D0728" w:rsidRPr="003354C6" w:rsidRDefault="006D0728" w:rsidP="008A7B6B">
            <w:pPr>
              <w:jc w:val="center"/>
            </w:pPr>
            <w:r w:rsidRPr="003354C6">
              <w:t>Press Space + Dot 2 4 5 6 7 to Display the file properties in File Manager.</w:t>
            </w:r>
          </w:p>
          <w:p w14:paraId="6F4E085C" w14:textId="77777777" w:rsidR="006D0728" w:rsidRPr="003354C6" w:rsidRDefault="006D0728" w:rsidP="008A7B6B">
            <w:pPr>
              <w:jc w:val="center"/>
            </w:pPr>
          </w:p>
          <w:p w14:paraId="1FA39AB3" w14:textId="77777777" w:rsidR="006D0728" w:rsidRPr="003354C6" w:rsidRDefault="006D0728" w:rsidP="008A7B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3354C6">
              <w:rPr>
                <w:rFonts w:eastAsia="Arial Unicode MS" w:cs="Arial"/>
              </w:rPr>
              <w:t xml:space="preserve">Press Space + </w:t>
            </w:r>
            <w:r w:rsidRPr="003354C6">
              <w:t>Dot 2 4 5 6 7 to Display the file location of the currently opened file.</w:t>
            </w:r>
          </w:p>
        </w:tc>
      </w:tr>
      <w:bookmarkEnd w:id="0"/>
    </w:tbl>
    <w:p w14:paraId="5DB670D3" w14:textId="77777777" w:rsidR="006D0728" w:rsidRPr="003354C6" w:rsidRDefault="006D0728" w:rsidP="006D0728">
      <w:pPr>
        <w:rPr>
          <w:rFonts w:cs="Arial"/>
          <w:sz w:val="20"/>
          <w:szCs w:val="20"/>
        </w:rPr>
      </w:pPr>
    </w:p>
    <w:p w14:paraId="3B133F92" w14:textId="77777777" w:rsidR="006D0728" w:rsidRPr="003354C6" w:rsidRDefault="006D0728" w:rsidP="006D0728">
      <w:pPr>
        <w:rPr>
          <w:rFonts w:cs="Arial"/>
          <w:sz w:val="20"/>
          <w:szCs w:val="20"/>
        </w:rPr>
      </w:pPr>
    </w:p>
    <w:p w14:paraId="6C7A939C" w14:textId="77777777" w:rsidR="006D0728" w:rsidRPr="003354C6" w:rsidRDefault="006D0728" w:rsidP="006D0728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3354C6">
        <w:rPr>
          <w:sz w:val="24"/>
          <w:szCs w:val="18"/>
        </w:rPr>
        <w:t>Window Mode On/Off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6D0728" w:rsidRPr="003354C6" w14:paraId="28890D17" w14:textId="77777777" w:rsidTr="008A7B6B">
        <w:tc>
          <w:tcPr>
            <w:tcW w:w="4820" w:type="dxa"/>
            <w:shd w:val="solid" w:color="000000" w:fill="FFFFFF"/>
            <w:vAlign w:val="center"/>
          </w:tcPr>
          <w:p w14:paraId="357DC421" w14:textId="77777777" w:rsidR="006D0728" w:rsidRPr="003354C6" w:rsidRDefault="006D0728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3354C6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34D9F497" w14:textId="77777777" w:rsidR="006D0728" w:rsidRPr="003354C6" w:rsidRDefault="006D0728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3354C6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6D0728" w:rsidRPr="00621CA4" w14:paraId="2D3A484E" w14:textId="77777777" w:rsidTr="008A7B6B">
        <w:tc>
          <w:tcPr>
            <w:tcW w:w="4820" w:type="dxa"/>
            <w:vAlign w:val="center"/>
          </w:tcPr>
          <w:p w14:paraId="2CC7E2BB" w14:textId="77777777" w:rsidR="006D0728" w:rsidRPr="003354C6" w:rsidRDefault="006D0728" w:rsidP="008A7B6B">
            <w:pPr>
              <w:rPr>
                <w:rFonts w:eastAsia="Arial Unicode MS" w:cs="Arial"/>
                <w:sz w:val="20"/>
                <w:szCs w:val="20"/>
              </w:rPr>
            </w:pPr>
            <w:r w:rsidRPr="003354C6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0B51DC54" w14:textId="77777777" w:rsidR="006D0728" w:rsidRPr="00621CA4" w:rsidRDefault="006D0728" w:rsidP="008A7B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3354C6">
              <w:t>Press Space + Dot 2 4 5 6 8 to toggle the Window Mode On/Off</w:t>
            </w:r>
          </w:p>
          <w:p w14:paraId="5E7E456D" w14:textId="77777777" w:rsidR="006D0728" w:rsidRPr="00621CA4" w:rsidRDefault="006D0728" w:rsidP="008A7B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</w:p>
        </w:tc>
      </w:tr>
    </w:tbl>
    <w:p w14:paraId="097A1485" w14:textId="77777777" w:rsidR="006D0728" w:rsidRDefault="006D0728" w:rsidP="00384986">
      <w:pPr>
        <w:rPr>
          <w:rFonts w:cs="Arial"/>
          <w:sz w:val="20"/>
          <w:szCs w:val="20"/>
        </w:rPr>
      </w:pPr>
    </w:p>
    <w:p w14:paraId="56C430CD" w14:textId="2E8BDC4B" w:rsidR="006D0728" w:rsidRPr="006C1676" w:rsidRDefault="006C1676" w:rsidP="00384986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Auto Sleep and Auto Power Down</w:t>
      </w:r>
      <w:r w:rsidRPr="00F00D48">
        <w:rPr>
          <w:sz w:val="24"/>
          <w:szCs w:val="18"/>
        </w:rPr>
        <w:t xml:space="preserve"> On/Off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6C1676" w:rsidRPr="00F00D48" w14:paraId="79F20354" w14:textId="77777777" w:rsidTr="0054283E">
        <w:tc>
          <w:tcPr>
            <w:tcW w:w="4820" w:type="dxa"/>
            <w:shd w:val="solid" w:color="000000" w:fill="FFFFFF"/>
            <w:vAlign w:val="center"/>
          </w:tcPr>
          <w:p w14:paraId="3DBB20FB" w14:textId="77777777" w:rsidR="006C1676" w:rsidRPr="00F00D48" w:rsidRDefault="006C1676" w:rsidP="0054283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4EED2003" w14:textId="77777777" w:rsidR="006C1676" w:rsidRPr="00F00D48" w:rsidRDefault="006C1676" w:rsidP="0054283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6C1676" w:rsidRPr="00621CA4" w14:paraId="160C743A" w14:textId="77777777" w:rsidTr="0054283E">
        <w:tc>
          <w:tcPr>
            <w:tcW w:w="4820" w:type="dxa"/>
            <w:vAlign w:val="center"/>
          </w:tcPr>
          <w:p w14:paraId="5476B177" w14:textId="77777777" w:rsidR="006C1676" w:rsidRPr="00F00D48" w:rsidRDefault="006C1676" w:rsidP="0054283E">
            <w:pPr>
              <w:rPr>
                <w:rFonts w:eastAsia="Arial Unicode MS" w:cs="Arial"/>
                <w:sz w:val="20"/>
                <w:szCs w:val="20"/>
              </w:rPr>
            </w:pPr>
            <w:r w:rsidRPr="00F00D48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6882F71F" w14:textId="77777777" w:rsidR="006C1676" w:rsidRPr="00621CA4" w:rsidRDefault="006C1676" w:rsidP="0054283E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00D48">
              <w:t xml:space="preserve">Press Space + Dot </w:t>
            </w:r>
            <w:r>
              <w:t>1 2 4 5 + Left + Right</w:t>
            </w:r>
            <w:r w:rsidRPr="00F00D48">
              <w:t xml:space="preserve"> to toggle the </w:t>
            </w:r>
            <w:r>
              <w:t>Auto Sleep and Auto Power Down</w:t>
            </w:r>
            <w:r w:rsidRPr="00F00D48">
              <w:t xml:space="preserve"> On/Off</w:t>
            </w:r>
          </w:p>
          <w:p w14:paraId="034F58C0" w14:textId="77777777" w:rsidR="006C1676" w:rsidRPr="00621CA4" w:rsidRDefault="006C1676" w:rsidP="0054283E">
            <w:pPr>
              <w:jc w:val="center"/>
              <w:rPr>
                <w:rFonts w:eastAsia="Arial Unicode MS" w:cs="Arial"/>
                <w:sz w:val="20"/>
                <w:szCs w:val="20"/>
              </w:rPr>
            </w:pPr>
          </w:p>
        </w:tc>
      </w:tr>
    </w:tbl>
    <w:p w14:paraId="4B5CAF3A" w14:textId="77777777" w:rsidR="006C1676" w:rsidRDefault="006C1676" w:rsidP="00384986">
      <w:pPr>
        <w:rPr>
          <w:rFonts w:cs="Arial"/>
          <w:sz w:val="20"/>
          <w:szCs w:val="20"/>
        </w:rPr>
      </w:pPr>
    </w:p>
    <w:p w14:paraId="30C3ABEA" w14:textId="2D91C290" w:rsidR="00DA15B0" w:rsidRPr="00A151A7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Firmware Upgrade</w:t>
      </w:r>
      <w:r w:rsidR="0062721C">
        <w:rPr>
          <w:sz w:val="24"/>
          <w:szCs w:val="18"/>
        </w:rPr>
        <w:t xml:space="preserve"> using </w:t>
      </w:r>
      <w:r w:rsidR="000B04E3">
        <w:rPr>
          <w:sz w:val="24"/>
          <w:szCs w:val="18"/>
        </w:rPr>
        <w:t>Windows</w:t>
      </w:r>
      <w:r w:rsidR="0062721C">
        <w:rPr>
          <w:sz w:val="24"/>
          <w:szCs w:val="18"/>
        </w:rPr>
        <w:t xml:space="preserve"> PC </w:t>
      </w:r>
      <w:r w:rsidR="00D92921">
        <w:rPr>
          <w:sz w:val="24"/>
          <w:szCs w:val="18"/>
        </w:rPr>
        <w:t>U</w:t>
      </w:r>
      <w:r w:rsidR="0062721C">
        <w:rPr>
          <w:sz w:val="24"/>
          <w:szCs w:val="18"/>
        </w:rPr>
        <w:t>tility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E8BECFF" w14:textId="77777777" w:rsidTr="00182DCA">
        <w:trPr>
          <w:trHeight w:val="287"/>
        </w:trPr>
        <w:tc>
          <w:tcPr>
            <w:tcW w:w="4820" w:type="dxa"/>
            <w:shd w:val="solid" w:color="000000" w:fill="FFFFFF"/>
            <w:vAlign w:val="center"/>
          </w:tcPr>
          <w:p w14:paraId="5DA6FF0E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A93AE20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4D33CC5F" w14:textId="77777777" w:rsidTr="00182DCA">
        <w:trPr>
          <w:trHeight w:val="293"/>
        </w:trPr>
        <w:tc>
          <w:tcPr>
            <w:tcW w:w="4820" w:type="dxa"/>
            <w:vAlign w:val="center"/>
          </w:tcPr>
          <w:p w14:paraId="190FD7A5" w14:textId="6AC51626" w:rsidR="00DA15B0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0FD082BA" w14:textId="0AE8894D" w:rsidR="00DA15B0" w:rsidRPr="00621CA4" w:rsidRDefault="00DA15B0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ress and hold down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</w:t>
            </w:r>
            <w:r w:rsidR="00761585" w:rsidRPr="00660DAF">
              <w:rPr>
                <w:rFonts w:cs="Arial"/>
                <w:lang w:eastAsia="en-IN"/>
              </w:rPr>
              <w:t>Bottommost</w:t>
            </w:r>
            <w:r w:rsidR="00761585">
              <w:rPr>
                <w:rFonts w:cs="Arial"/>
                <w:lang w:eastAsia="en-IN"/>
              </w:rPr>
              <w:t xml:space="preserve"> </w:t>
            </w:r>
            <w:r w:rsidR="00761585" w:rsidRPr="00651DDA">
              <w:rPr>
                <w:rFonts w:cs="Arial"/>
                <w:lang w:eastAsia="en-IN"/>
              </w:rPr>
              <w:t xml:space="preserve">Right Panning forward </w:t>
            </w:r>
            <w:r w:rsidR="00761585">
              <w:rPr>
                <w:rFonts w:cs="Arial"/>
                <w:lang w:eastAsia="en-IN"/>
              </w:rPr>
              <w:t>key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” and “Dot 5” key simultaneously, while pressing these two keys, press and release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Dot 8” key</w:t>
            </w:r>
          </w:p>
        </w:tc>
      </w:tr>
    </w:tbl>
    <w:p w14:paraId="17A27863" w14:textId="4FA01F78" w:rsidR="00A151A7" w:rsidRDefault="00A151A7" w:rsidP="00A151A7"/>
    <w:p w14:paraId="4CA09BED" w14:textId="77777777" w:rsidR="00BC24DD" w:rsidRDefault="00BC24DD" w:rsidP="00A151A7"/>
    <w:p w14:paraId="0B27A437" w14:textId="77777777" w:rsidR="00BC24DD" w:rsidRDefault="00BC24DD" w:rsidP="00A151A7"/>
    <w:p w14:paraId="724BAD4C" w14:textId="77777777" w:rsidR="00BC24DD" w:rsidRDefault="00BC24DD" w:rsidP="00A151A7"/>
    <w:p w14:paraId="6CCEA4F8" w14:textId="7D55F28C" w:rsidR="0062721C" w:rsidRPr="00A151A7" w:rsidRDefault="0062721C" w:rsidP="0062721C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Firmware Upgrade</w:t>
      </w:r>
      <w:r>
        <w:rPr>
          <w:sz w:val="24"/>
          <w:szCs w:val="18"/>
        </w:rPr>
        <w:t xml:space="preserve"> using SD car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62721C" w:rsidRPr="00621CA4" w14:paraId="746C259A" w14:textId="77777777" w:rsidTr="003C702C">
        <w:trPr>
          <w:trHeight w:val="287"/>
        </w:trPr>
        <w:tc>
          <w:tcPr>
            <w:tcW w:w="4820" w:type="dxa"/>
            <w:shd w:val="solid" w:color="000000" w:fill="FFFFFF"/>
            <w:vAlign w:val="center"/>
          </w:tcPr>
          <w:p w14:paraId="4E9BC198" w14:textId="77777777" w:rsidR="0062721C" w:rsidRPr="0048638E" w:rsidRDefault="0062721C" w:rsidP="003C702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485EB5AA" w14:textId="77777777" w:rsidR="0062721C" w:rsidRPr="0048638E" w:rsidRDefault="0062721C" w:rsidP="003C702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62721C" w:rsidRPr="00621CA4" w14:paraId="1F2A2890" w14:textId="77777777" w:rsidTr="003C702C">
        <w:trPr>
          <w:trHeight w:val="293"/>
        </w:trPr>
        <w:tc>
          <w:tcPr>
            <w:tcW w:w="4820" w:type="dxa"/>
            <w:vAlign w:val="center"/>
          </w:tcPr>
          <w:p w14:paraId="73EB85E5" w14:textId="77777777" w:rsidR="0062721C" w:rsidRPr="00621CA4" w:rsidRDefault="0062721C" w:rsidP="003C702C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D7C9342" w14:textId="6B89AE9E" w:rsidR="0062721C" w:rsidRPr="00621CA4" w:rsidRDefault="0062721C" w:rsidP="00DA76E8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bookmarkStart w:id="1" w:name="_Hlk128476042"/>
            <w:r>
              <w:rPr>
                <w:rFonts w:cs="Arial"/>
                <w:color w:val="000000"/>
                <w:sz w:val="22"/>
                <w:szCs w:val="22"/>
              </w:rPr>
              <w:t xml:space="preserve">Press and hold down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</w:t>
            </w:r>
            <w:r w:rsidRPr="00660DAF">
              <w:rPr>
                <w:rFonts w:cs="Arial"/>
                <w:lang w:eastAsia="en-IN"/>
              </w:rPr>
              <w:t>Bottommost</w:t>
            </w:r>
            <w:r>
              <w:rPr>
                <w:rFonts w:cs="Arial"/>
                <w:lang w:eastAsia="en-IN"/>
              </w:rPr>
              <w:t xml:space="preserve"> </w:t>
            </w:r>
            <w:r w:rsidRPr="00651DDA">
              <w:rPr>
                <w:rFonts w:cs="Arial"/>
                <w:lang w:eastAsia="en-IN"/>
              </w:rPr>
              <w:t xml:space="preserve">Right Panning forward </w:t>
            </w:r>
            <w:r>
              <w:rPr>
                <w:rFonts w:cs="Arial"/>
                <w:lang w:eastAsia="en-IN"/>
              </w:rPr>
              <w:t>key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” and “Dot 4” key simultaneously, while pressing these two keys, </w:t>
            </w:r>
            <w:r w:rsidR="00DA76E8">
              <w:rPr>
                <w:rFonts w:cs="Arial"/>
                <w:color w:val="000000"/>
                <w:sz w:val="22"/>
                <w:szCs w:val="22"/>
              </w:rPr>
              <w:t xml:space="preserve">turn on the device using the power key. </w:t>
            </w:r>
            <w:r w:rsidR="00DA76E8">
              <w:rPr>
                <w:rFonts w:cs="Arial"/>
              </w:rPr>
              <w:t>it will show the message “Preparing…”</w:t>
            </w:r>
            <w:bookmarkEnd w:id="1"/>
          </w:p>
        </w:tc>
      </w:tr>
    </w:tbl>
    <w:p w14:paraId="4CE41D3A" w14:textId="77777777" w:rsidR="0062721C" w:rsidRPr="00A151A7" w:rsidRDefault="0062721C" w:rsidP="00A151A7"/>
    <w:p w14:paraId="095CAE49" w14:textId="268622DC" w:rsidR="00DA15B0" w:rsidRPr="00A151A7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System Reset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F753EF5" w14:textId="77777777" w:rsidTr="00182DCA">
        <w:tc>
          <w:tcPr>
            <w:tcW w:w="4820" w:type="dxa"/>
            <w:shd w:val="solid" w:color="000000" w:fill="FFFFFF"/>
            <w:vAlign w:val="center"/>
          </w:tcPr>
          <w:p w14:paraId="4396CB02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0AF6F72D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1288C4CB" w14:textId="77777777" w:rsidTr="00182DCA">
        <w:tc>
          <w:tcPr>
            <w:tcW w:w="4820" w:type="dxa"/>
            <w:vAlign w:val="center"/>
          </w:tcPr>
          <w:p w14:paraId="0FFD0D08" w14:textId="4332FDDE" w:rsidR="00DA15B0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79E99F14" w14:textId="4005001B" w:rsidR="00DA15B0" w:rsidRPr="00621CA4" w:rsidRDefault="00761585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660DAF">
              <w:rPr>
                <w:rFonts w:cs="Arial"/>
                <w:lang w:eastAsia="en-IN"/>
              </w:rPr>
              <w:t>Bottommost</w:t>
            </w:r>
            <w:r>
              <w:rPr>
                <w:rFonts w:cs="Arial"/>
                <w:lang w:eastAsia="en-IN"/>
              </w:rPr>
              <w:t xml:space="preserve"> </w:t>
            </w:r>
            <w:r w:rsidRPr="00651DDA">
              <w:rPr>
                <w:rFonts w:cs="Arial"/>
                <w:lang w:eastAsia="en-IN"/>
              </w:rPr>
              <w:t xml:space="preserve">Right Panning forward </w:t>
            </w:r>
            <w:r>
              <w:rPr>
                <w:rFonts w:cs="Arial"/>
                <w:lang w:eastAsia="en-IN"/>
              </w:rPr>
              <w:t>key</w:t>
            </w:r>
            <w:r w:rsidRPr="00651DDA">
              <w:rPr>
                <w:rFonts w:cs="Arial"/>
                <w:lang w:eastAsia="en-IN"/>
              </w:rPr>
              <w:t xml:space="preserve"> </w:t>
            </w:r>
            <w:r w:rsidRPr="00024001">
              <w:rPr>
                <w:rFonts w:eastAsia="Arial Unicode MS" w:cs="Arial"/>
              </w:rPr>
              <w:t>+</w:t>
            </w:r>
            <w:r>
              <w:rPr>
                <w:rFonts w:eastAsia="Arial Unicode MS" w:cs="Arial"/>
              </w:rPr>
              <w:t xml:space="preserve"> </w:t>
            </w:r>
            <w:r w:rsidRPr="00024001">
              <w:rPr>
                <w:rFonts w:eastAsia="Arial Unicode MS" w:cs="Arial"/>
              </w:rPr>
              <w:t>Dot 8</w:t>
            </w:r>
          </w:p>
        </w:tc>
      </w:tr>
    </w:tbl>
    <w:p w14:paraId="23F26369" w14:textId="0369736D" w:rsidR="00DA15B0" w:rsidRDefault="00DA15B0" w:rsidP="00384986">
      <w:pPr>
        <w:rPr>
          <w:rFonts w:cs="Arial"/>
          <w:sz w:val="20"/>
          <w:szCs w:val="20"/>
        </w:rPr>
      </w:pPr>
    </w:p>
    <w:p w14:paraId="35BBB520" w14:textId="77777777" w:rsidR="007942B7" w:rsidRPr="00A151A7" w:rsidRDefault="007942B7" w:rsidP="007942B7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Disconnect Battery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7942B7" w:rsidRPr="00621CA4" w14:paraId="0761FC22" w14:textId="77777777" w:rsidTr="00465AE6">
        <w:tc>
          <w:tcPr>
            <w:tcW w:w="4820" w:type="dxa"/>
            <w:shd w:val="solid" w:color="000000" w:fill="FFFFFF"/>
            <w:vAlign w:val="center"/>
          </w:tcPr>
          <w:p w14:paraId="7D204A96" w14:textId="77777777" w:rsidR="007942B7" w:rsidRPr="0048638E" w:rsidRDefault="007942B7" w:rsidP="00465AE6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5ADA6503" w14:textId="77777777" w:rsidR="007942B7" w:rsidRPr="0048638E" w:rsidRDefault="007942B7" w:rsidP="00465AE6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7942B7" w:rsidRPr="00621CA4" w14:paraId="2D7B9C62" w14:textId="77777777" w:rsidTr="00465AE6">
        <w:tc>
          <w:tcPr>
            <w:tcW w:w="4820" w:type="dxa"/>
            <w:vAlign w:val="center"/>
          </w:tcPr>
          <w:p w14:paraId="5512683C" w14:textId="77777777" w:rsidR="007942B7" w:rsidRPr="00524F2F" w:rsidRDefault="007942B7" w:rsidP="00465AE6">
            <w:pPr>
              <w:rPr>
                <w:rFonts w:eastAsia="Arial Unicode MS" w:cs="Arial"/>
              </w:rPr>
            </w:pPr>
            <w:r w:rsidRPr="00524F2F">
              <w:rPr>
                <w:rFonts w:eastAsia="Arial Unicode MS" w:cs="Arial"/>
              </w:rPr>
              <w:t>Slate</w:t>
            </w:r>
          </w:p>
        </w:tc>
        <w:tc>
          <w:tcPr>
            <w:tcW w:w="4820" w:type="dxa"/>
            <w:vAlign w:val="center"/>
          </w:tcPr>
          <w:p w14:paraId="3E35B55E" w14:textId="77777777" w:rsidR="007942B7" w:rsidRPr="00524F2F" w:rsidRDefault="007942B7" w:rsidP="00465AE6">
            <w:pPr>
              <w:jc w:val="center"/>
              <w:rPr>
                <w:rFonts w:eastAsia="Arial Unicode MS" w:cs="Arial"/>
              </w:rPr>
            </w:pPr>
            <w:r w:rsidRPr="00524F2F">
              <w:rPr>
                <w:rFonts w:cs="Arial"/>
                <w:lang w:val="en-IN"/>
              </w:rPr>
              <w:t xml:space="preserve">Pressing the </w:t>
            </w:r>
            <w:r w:rsidRPr="00660DAF">
              <w:rPr>
                <w:rFonts w:cs="Arial"/>
                <w:lang w:val="en-IN"/>
              </w:rPr>
              <w:t>bottommost</w:t>
            </w:r>
            <w:r w:rsidRPr="00524F2F">
              <w:rPr>
                <w:rFonts w:cs="Arial"/>
                <w:lang w:val="en-IN"/>
              </w:rPr>
              <w:t xml:space="preserve"> right pan up and power keys together will disconnect the battery and releasing the keys establishes the battery connection battery again.  </w:t>
            </w:r>
          </w:p>
        </w:tc>
      </w:tr>
    </w:tbl>
    <w:p w14:paraId="63C06031" w14:textId="77777777" w:rsidR="00524F2F" w:rsidRDefault="00524F2F" w:rsidP="00384986">
      <w:pPr>
        <w:rPr>
          <w:rFonts w:cs="Arial"/>
          <w:sz w:val="20"/>
          <w:szCs w:val="20"/>
        </w:rPr>
      </w:pPr>
    </w:p>
    <w:p w14:paraId="36795203" w14:textId="0D62ECF8" w:rsidR="00BC2CD2" w:rsidRPr="00A151A7" w:rsidRDefault="00BC2CD2" w:rsidP="00BC2CD2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 xml:space="preserve">System </w:t>
      </w:r>
      <w:r>
        <w:rPr>
          <w:sz w:val="24"/>
          <w:szCs w:val="18"/>
        </w:rPr>
        <w:t xml:space="preserve">Soft </w:t>
      </w:r>
      <w:r w:rsidRPr="00CC473D">
        <w:rPr>
          <w:sz w:val="24"/>
          <w:szCs w:val="18"/>
        </w:rPr>
        <w:t>Reset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BC2CD2" w:rsidRPr="00621CA4" w14:paraId="39D75091" w14:textId="77777777" w:rsidTr="00182DCA">
        <w:tc>
          <w:tcPr>
            <w:tcW w:w="4820" w:type="dxa"/>
            <w:shd w:val="solid" w:color="000000" w:fill="FFFFFF"/>
            <w:vAlign w:val="center"/>
          </w:tcPr>
          <w:p w14:paraId="674C0F82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6BFBE6EF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BC2CD2" w:rsidRPr="00621CA4" w14:paraId="4068EB62" w14:textId="77777777" w:rsidTr="00182DCA">
        <w:tc>
          <w:tcPr>
            <w:tcW w:w="4820" w:type="dxa"/>
            <w:vAlign w:val="center"/>
          </w:tcPr>
          <w:p w14:paraId="143A9A54" w14:textId="25A0C7F8" w:rsidR="00BC2CD2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73F3F37" w14:textId="77777777" w:rsidR="00BC2CD2" w:rsidRPr="00621CA4" w:rsidRDefault="00E119A2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Press and hold Dot 3 + Power key for 10 seconds</w:t>
            </w:r>
          </w:p>
        </w:tc>
      </w:tr>
    </w:tbl>
    <w:p w14:paraId="141AF69B" w14:textId="77777777" w:rsidR="00BC2CD2" w:rsidRDefault="00BC2CD2" w:rsidP="00384986">
      <w:pPr>
        <w:rPr>
          <w:rFonts w:cs="Arial"/>
          <w:sz w:val="20"/>
          <w:szCs w:val="20"/>
        </w:rPr>
      </w:pPr>
    </w:p>
    <w:p w14:paraId="3B92D57A" w14:textId="721F123F" w:rsidR="009B6401" w:rsidRPr="009B6401" w:rsidRDefault="007914A5" w:rsidP="009B6401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Sleep mode command in local mod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7914A5" w:rsidRPr="00621CA4" w14:paraId="5E4586EF" w14:textId="77777777" w:rsidTr="003E4ADA">
        <w:tc>
          <w:tcPr>
            <w:tcW w:w="4820" w:type="dxa"/>
            <w:shd w:val="solid" w:color="000000" w:fill="FFFFFF"/>
            <w:vAlign w:val="center"/>
          </w:tcPr>
          <w:p w14:paraId="10C6442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1308AB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7914A5" w:rsidRPr="00621CA4" w14:paraId="41F4F348" w14:textId="77777777" w:rsidTr="003E4ADA">
        <w:tc>
          <w:tcPr>
            <w:tcW w:w="4820" w:type="dxa"/>
            <w:vAlign w:val="center"/>
          </w:tcPr>
          <w:p w14:paraId="2C56687A" w14:textId="03CBC42E" w:rsidR="007914A5" w:rsidRPr="00621CA4" w:rsidRDefault="006A6639" w:rsidP="003E4ADA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09F2C825" w14:textId="77777777" w:rsidR="007914A5" w:rsidRPr="00621CA4" w:rsidRDefault="007914A5" w:rsidP="003E4ADA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hort press power key</w:t>
            </w:r>
          </w:p>
        </w:tc>
      </w:tr>
    </w:tbl>
    <w:p w14:paraId="6D25E1B4" w14:textId="6C55D657" w:rsidR="007914A5" w:rsidRDefault="007914A5" w:rsidP="00384986">
      <w:pPr>
        <w:rPr>
          <w:rFonts w:cs="Arial"/>
          <w:sz w:val="20"/>
          <w:szCs w:val="20"/>
        </w:rPr>
      </w:pPr>
    </w:p>
    <w:sectPr w:rsidR="007914A5" w:rsidSect="003201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A87AE" w14:textId="77777777" w:rsidR="006F6FCD" w:rsidRDefault="006F6FCD">
      <w:r>
        <w:separator/>
      </w:r>
    </w:p>
  </w:endnote>
  <w:endnote w:type="continuationSeparator" w:id="0">
    <w:p w14:paraId="607B4B66" w14:textId="77777777" w:rsidR="006F6FCD" w:rsidRDefault="006F6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D583F" w14:textId="77777777" w:rsidR="0000411E" w:rsidRDefault="000041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DC7F" w14:textId="0861AA3D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3B381" w14:textId="3165E6AB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1</w:t>
    </w:r>
    <w:r w:rsidRPr="008967D0">
      <w:rPr>
        <w:rStyle w:val="PageNumber"/>
        <w:rFonts w:cs="Arial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8DD7E" w14:textId="77777777" w:rsidR="006F6FCD" w:rsidRDefault="006F6FCD">
      <w:r>
        <w:separator/>
      </w:r>
    </w:p>
  </w:footnote>
  <w:footnote w:type="continuationSeparator" w:id="0">
    <w:p w14:paraId="6229EFFF" w14:textId="77777777" w:rsidR="006F6FCD" w:rsidRDefault="006F6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E6193" w14:textId="77777777" w:rsidR="0000411E" w:rsidRDefault="000041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E984F" w14:textId="69B986CC" w:rsidR="00320154" w:rsidRPr="00320154" w:rsidRDefault="000C449F" w:rsidP="00320154">
    <w:pPr>
      <w:pStyle w:val="Header"/>
      <w:ind w:hanging="1170"/>
    </w:pPr>
    <w:r>
      <w:tab/>
    </w:r>
    <w:r w:rsidRPr="000C449F">
      <w:t>OS 520 - Commands Quick Reference Guide v0.2</w:t>
    </w:r>
    <w:r w:rsidR="00487161">
      <w:t>2</w:t>
    </w:r>
    <w:r w:rsidR="00792330">
      <w:t xml:space="preserve">    </w:t>
    </w:r>
    <w:r>
      <w:tab/>
    </w:r>
    <w:r w:rsidRPr="00792330">
      <w:t>v0.2</w:t>
    </w:r>
    <w:r w:rsidR="00487161">
      <w:t>2</w:t>
    </w:r>
    <w:r w:rsidRPr="00792330">
      <w:t>,</w:t>
    </w:r>
    <w:r>
      <w:t xml:space="preserve"> </w:t>
    </w:r>
    <w:r w:rsidR="00487161">
      <w:t>Sept</w:t>
    </w:r>
    <w:r w:rsidRPr="00792330">
      <w:t xml:space="preserve"> 0</w:t>
    </w:r>
    <w:r w:rsidR="00487161">
      <w:t>1</w:t>
    </w:r>
    <w:r w:rsidRPr="00792330">
      <w:t>,2025</w:t>
    </w:r>
    <w:r w:rsidR="00792330">
      <w:t xml:space="preserve">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1252" w14:textId="6B17D6D5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075A15">
      <w:rPr>
        <w:sz w:val="36"/>
      </w:rPr>
      <w:t xml:space="preserve">Orbit </w:t>
    </w:r>
    <w:r w:rsidR="006A6639">
      <w:rPr>
        <w:sz w:val="36"/>
      </w:rPr>
      <w:t xml:space="preserve">Slate </w:t>
    </w:r>
    <w:r w:rsidR="00075A15">
      <w:rPr>
        <w:sz w:val="36"/>
      </w:rPr>
      <w:t xml:space="preserve">520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77777777" w:rsidR="00320154" w:rsidRDefault="00320154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 w:rsidRPr="00320154">
      <w:rPr>
        <w:sz w:val="36"/>
      </w:rPr>
      <w:t>Quick Reference Guide</w:t>
    </w:r>
  </w:p>
  <w:p w14:paraId="29A08163" w14:textId="43474014" w:rsidR="00792330" w:rsidRPr="00792330" w:rsidRDefault="00792330" w:rsidP="00792330">
    <w:r>
      <w:t xml:space="preserve">                                                                                                </w:t>
    </w:r>
    <w:r w:rsidRPr="00792330">
      <w:t>v0.2</w:t>
    </w:r>
    <w:r w:rsidR="00C30C6C">
      <w:t>2</w:t>
    </w:r>
    <w:r w:rsidRPr="00792330">
      <w:t xml:space="preserve">, </w:t>
    </w:r>
    <w:r w:rsidR="00C30C6C">
      <w:t xml:space="preserve">Sept </w:t>
    </w:r>
    <w:r w:rsidR="0000411E">
      <w:t>0</w:t>
    </w:r>
    <w:r w:rsidR="00C30C6C">
      <w:t>1, 2025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0487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C0AB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60C41"/>
    <w:multiLevelType w:val="hybridMultilevel"/>
    <w:tmpl w:val="2C9E2CCA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7323E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D2CAA"/>
    <w:multiLevelType w:val="hybridMultilevel"/>
    <w:tmpl w:val="A8C4F7B8"/>
    <w:lvl w:ilvl="0" w:tplc="074AFB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FEE2361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1201F"/>
    <w:multiLevelType w:val="hybridMultilevel"/>
    <w:tmpl w:val="A1CCA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250A7D"/>
    <w:multiLevelType w:val="hybridMultilevel"/>
    <w:tmpl w:val="295E470E"/>
    <w:lvl w:ilvl="0" w:tplc="351CFB16">
      <w:start w:val="2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5C2471"/>
    <w:multiLevelType w:val="hybridMultilevel"/>
    <w:tmpl w:val="98D4A8F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4571393F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D68C2"/>
    <w:multiLevelType w:val="hybridMultilevel"/>
    <w:tmpl w:val="CDF240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35E7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018D9"/>
    <w:multiLevelType w:val="hybridMultilevel"/>
    <w:tmpl w:val="F8B4A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680A0CD9"/>
    <w:multiLevelType w:val="hybridMultilevel"/>
    <w:tmpl w:val="A0103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76310D43"/>
    <w:multiLevelType w:val="hybridMultilevel"/>
    <w:tmpl w:val="3F9E2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BE0172"/>
    <w:multiLevelType w:val="hybridMultilevel"/>
    <w:tmpl w:val="4A5616AA"/>
    <w:lvl w:ilvl="0" w:tplc="10584D1A">
      <w:start w:val="2"/>
      <w:numFmt w:val="decimal"/>
      <w:lvlText w:val="%1."/>
      <w:lvlJc w:val="left"/>
      <w:pPr>
        <w:ind w:left="938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658" w:hanging="360"/>
      </w:pPr>
    </w:lvl>
    <w:lvl w:ilvl="2" w:tplc="4009001B" w:tentative="1">
      <w:start w:val="1"/>
      <w:numFmt w:val="lowerRoman"/>
      <w:lvlText w:val="%3."/>
      <w:lvlJc w:val="right"/>
      <w:pPr>
        <w:ind w:left="2378" w:hanging="180"/>
      </w:pPr>
    </w:lvl>
    <w:lvl w:ilvl="3" w:tplc="4009000F" w:tentative="1">
      <w:start w:val="1"/>
      <w:numFmt w:val="decimal"/>
      <w:lvlText w:val="%4."/>
      <w:lvlJc w:val="left"/>
      <w:pPr>
        <w:ind w:left="3098" w:hanging="360"/>
      </w:pPr>
    </w:lvl>
    <w:lvl w:ilvl="4" w:tplc="40090019" w:tentative="1">
      <w:start w:val="1"/>
      <w:numFmt w:val="lowerLetter"/>
      <w:lvlText w:val="%5."/>
      <w:lvlJc w:val="left"/>
      <w:pPr>
        <w:ind w:left="3818" w:hanging="360"/>
      </w:pPr>
    </w:lvl>
    <w:lvl w:ilvl="5" w:tplc="4009001B" w:tentative="1">
      <w:start w:val="1"/>
      <w:numFmt w:val="lowerRoman"/>
      <w:lvlText w:val="%6."/>
      <w:lvlJc w:val="right"/>
      <w:pPr>
        <w:ind w:left="4538" w:hanging="180"/>
      </w:pPr>
    </w:lvl>
    <w:lvl w:ilvl="6" w:tplc="4009000F" w:tentative="1">
      <w:start w:val="1"/>
      <w:numFmt w:val="decimal"/>
      <w:lvlText w:val="%7."/>
      <w:lvlJc w:val="left"/>
      <w:pPr>
        <w:ind w:left="5258" w:hanging="360"/>
      </w:pPr>
    </w:lvl>
    <w:lvl w:ilvl="7" w:tplc="40090019" w:tentative="1">
      <w:start w:val="1"/>
      <w:numFmt w:val="lowerLetter"/>
      <w:lvlText w:val="%8."/>
      <w:lvlJc w:val="left"/>
      <w:pPr>
        <w:ind w:left="5978" w:hanging="360"/>
      </w:pPr>
    </w:lvl>
    <w:lvl w:ilvl="8" w:tplc="4009001B" w:tentative="1">
      <w:start w:val="1"/>
      <w:numFmt w:val="lowerRoman"/>
      <w:lvlText w:val="%9."/>
      <w:lvlJc w:val="right"/>
      <w:pPr>
        <w:ind w:left="6698" w:hanging="180"/>
      </w:pPr>
    </w:lvl>
  </w:abstractNum>
  <w:num w:numId="1" w16cid:durableId="12708970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4049523">
    <w:abstractNumId w:val="13"/>
  </w:num>
  <w:num w:numId="3" w16cid:durableId="315845334">
    <w:abstractNumId w:val="4"/>
  </w:num>
  <w:num w:numId="4" w16cid:durableId="2140875908">
    <w:abstractNumId w:val="14"/>
  </w:num>
  <w:num w:numId="5" w16cid:durableId="921260140">
    <w:abstractNumId w:val="6"/>
  </w:num>
  <w:num w:numId="6" w16cid:durableId="581376376">
    <w:abstractNumId w:val="9"/>
  </w:num>
  <w:num w:numId="7" w16cid:durableId="1423801545">
    <w:abstractNumId w:val="0"/>
  </w:num>
  <w:num w:numId="8" w16cid:durableId="1988627893">
    <w:abstractNumId w:val="3"/>
  </w:num>
  <w:num w:numId="9" w16cid:durableId="40643188">
    <w:abstractNumId w:val="5"/>
  </w:num>
  <w:num w:numId="10" w16cid:durableId="1741637467">
    <w:abstractNumId w:val="12"/>
  </w:num>
  <w:num w:numId="11" w16cid:durableId="2135635724">
    <w:abstractNumId w:val="16"/>
  </w:num>
  <w:num w:numId="12" w16cid:durableId="2042432908">
    <w:abstractNumId w:val="1"/>
  </w:num>
  <w:num w:numId="13" w16cid:durableId="94985161">
    <w:abstractNumId w:val="11"/>
  </w:num>
  <w:num w:numId="14" w16cid:durableId="2067683475">
    <w:abstractNumId w:val="10"/>
  </w:num>
  <w:num w:numId="15" w16cid:durableId="581648969">
    <w:abstractNumId w:val="8"/>
  </w:num>
  <w:num w:numId="16" w16cid:durableId="2102212916">
    <w:abstractNumId w:val="17"/>
  </w:num>
  <w:num w:numId="17" w16cid:durableId="697662628">
    <w:abstractNumId w:val="7"/>
  </w:num>
  <w:num w:numId="18" w16cid:durableId="869992090">
    <w:abstractNumId w:val="2"/>
  </w:num>
  <w:num w:numId="19" w16cid:durableId="428355247">
    <w:abstractNumId w:val="13"/>
  </w:num>
  <w:num w:numId="20" w16cid:durableId="1565022016">
    <w:abstractNumId w:val="13"/>
  </w:num>
  <w:num w:numId="21" w16cid:durableId="716009357">
    <w:abstractNumId w:val="13"/>
  </w:num>
  <w:num w:numId="22" w16cid:durableId="1544826497">
    <w:abstractNumId w:val="13"/>
  </w:num>
  <w:num w:numId="23" w16cid:durableId="600727046">
    <w:abstractNumId w:val="13"/>
  </w:num>
  <w:num w:numId="24" w16cid:durableId="1799953994">
    <w:abstractNumId w:val="13"/>
  </w:num>
  <w:num w:numId="25" w16cid:durableId="2139832644">
    <w:abstractNumId w:val="13"/>
  </w:num>
  <w:num w:numId="26" w16cid:durableId="1143160102">
    <w:abstractNumId w:val="13"/>
  </w:num>
  <w:num w:numId="27" w16cid:durableId="114519859">
    <w:abstractNumId w:val="13"/>
  </w:num>
  <w:num w:numId="28" w16cid:durableId="378868358">
    <w:abstractNumId w:val="13"/>
  </w:num>
  <w:num w:numId="29" w16cid:durableId="2116123731">
    <w:abstractNumId w:val="13"/>
  </w:num>
  <w:num w:numId="30" w16cid:durableId="1316060473">
    <w:abstractNumId w:val="13"/>
  </w:num>
  <w:num w:numId="31" w16cid:durableId="1735930659">
    <w:abstractNumId w:val="13"/>
  </w:num>
  <w:num w:numId="32" w16cid:durableId="408505254">
    <w:abstractNumId w:val="13"/>
  </w:num>
  <w:num w:numId="33" w16cid:durableId="1047410816">
    <w:abstractNumId w:val="13"/>
  </w:num>
  <w:num w:numId="34" w16cid:durableId="1008287602">
    <w:abstractNumId w:val="13"/>
  </w:num>
  <w:num w:numId="35" w16cid:durableId="1781610494">
    <w:abstractNumId w:val="13"/>
  </w:num>
  <w:num w:numId="36" w16cid:durableId="1126314426">
    <w:abstractNumId w:val="13"/>
  </w:num>
  <w:num w:numId="37" w16cid:durableId="616838693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11E"/>
    <w:rsid w:val="000048F8"/>
    <w:rsid w:val="00005712"/>
    <w:rsid w:val="000058CA"/>
    <w:rsid w:val="000063C1"/>
    <w:rsid w:val="0000671F"/>
    <w:rsid w:val="000071E2"/>
    <w:rsid w:val="0001040B"/>
    <w:rsid w:val="00010AFA"/>
    <w:rsid w:val="0001224C"/>
    <w:rsid w:val="0001277A"/>
    <w:rsid w:val="000127E5"/>
    <w:rsid w:val="000137FA"/>
    <w:rsid w:val="00014D8B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E31"/>
    <w:rsid w:val="00025F21"/>
    <w:rsid w:val="0002640F"/>
    <w:rsid w:val="000271AF"/>
    <w:rsid w:val="0002749F"/>
    <w:rsid w:val="00027804"/>
    <w:rsid w:val="00030987"/>
    <w:rsid w:val="00030CDE"/>
    <w:rsid w:val="00031586"/>
    <w:rsid w:val="00031A31"/>
    <w:rsid w:val="00032362"/>
    <w:rsid w:val="000333A7"/>
    <w:rsid w:val="000345B2"/>
    <w:rsid w:val="00034D3A"/>
    <w:rsid w:val="00034D81"/>
    <w:rsid w:val="000368FA"/>
    <w:rsid w:val="00036BEB"/>
    <w:rsid w:val="00037F85"/>
    <w:rsid w:val="00040E78"/>
    <w:rsid w:val="00041A5D"/>
    <w:rsid w:val="00042CC2"/>
    <w:rsid w:val="00042D7F"/>
    <w:rsid w:val="00042EB7"/>
    <w:rsid w:val="0004324E"/>
    <w:rsid w:val="000435D6"/>
    <w:rsid w:val="000437DD"/>
    <w:rsid w:val="00043FC9"/>
    <w:rsid w:val="00045783"/>
    <w:rsid w:val="00046FA0"/>
    <w:rsid w:val="00047F3E"/>
    <w:rsid w:val="000504F2"/>
    <w:rsid w:val="00050830"/>
    <w:rsid w:val="000510FC"/>
    <w:rsid w:val="0005199E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D87"/>
    <w:rsid w:val="00062667"/>
    <w:rsid w:val="00062A6F"/>
    <w:rsid w:val="000640D9"/>
    <w:rsid w:val="0006431C"/>
    <w:rsid w:val="0006469E"/>
    <w:rsid w:val="000647A4"/>
    <w:rsid w:val="00064FFD"/>
    <w:rsid w:val="00066351"/>
    <w:rsid w:val="00066CBD"/>
    <w:rsid w:val="000702F9"/>
    <w:rsid w:val="000709C1"/>
    <w:rsid w:val="00073D26"/>
    <w:rsid w:val="0007434D"/>
    <w:rsid w:val="00074607"/>
    <w:rsid w:val="00075A15"/>
    <w:rsid w:val="00075ADF"/>
    <w:rsid w:val="0007624B"/>
    <w:rsid w:val="00076DBC"/>
    <w:rsid w:val="00076E63"/>
    <w:rsid w:val="00081731"/>
    <w:rsid w:val="00081AA6"/>
    <w:rsid w:val="00082424"/>
    <w:rsid w:val="00082A69"/>
    <w:rsid w:val="00082E56"/>
    <w:rsid w:val="00082F54"/>
    <w:rsid w:val="000834E0"/>
    <w:rsid w:val="000838BB"/>
    <w:rsid w:val="00084AEB"/>
    <w:rsid w:val="000866DC"/>
    <w:rsid w:val="0008692B"/>
    <w:rsid w:val="000869C1"/>
    <w:rsid w:val="0008729D"/>
    <w:rsid w:val="00087E54"/>
    <w:rsid w:val="00090065"/>
    <w:rsid w:val="000905F9"/>
    <w:rsid w:val="00090628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06E"/>
    <w:rsid w:val="000A643E"/>
    <w:rsid w:val="000A6F62"/>
    <w:rsid w:val="000A74F9"/>
    <w:rsid w:val="000B04E3"/>
    <w:rsid w:val="000B1380"/>
    <w:rsid w:val="000B2BBF"/>
    <w:rsid w:val="000B3921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3383"/>
    <w:rsid w:val="000C33D0"/>
    <w:rsid w:val="000C3591"/>
    <w:rsid w:val="000C3F28"/>
    <w:rsid w:val="000C4316"/>
    <w:rsid w:val="000C449F"/>
    <w:rsid w:val="000C4A36"/>
    <w:rsid w:val="000C6263"/>
    <w:rsid w:val="000C6809"/>
    <w:rsid w:val="000C684D"/>
    <w:rsid w:val="000C76D9"/>
    <w:rsid w:val="000C7CD1"/>
    <w:rsid w:val="000C7F93"/>
    <w:rsid w:val="000D0483"/>
    <w:rsid w:val="000D15F8"/>
    <w:rsid w:val="000D2096"/>
    <w:rsid w:val="000D240F"/>
    <w:rsid w:val="000D3296"/>
    <w:rsid w:val="000D436E"/>
    <w:rsid w:val="000D456A"/>
    <w:rsid w:val="000D597E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3A4A"/>
    <w:rsid w:val="000E6821"/>
    <w:rsid w:val="000E71FA"/>
    <w:rsid w:val="000E774A"/>
    <w:rsid w:val="000F07D7"/>
    <w:rsid w:val="000F16EE"/>
    <w:rsid w:val="000F198D"/>
    <w:rsid w:val="000F1AB9"/>
    <w:rsid w:val="000F2701"/>
    <w:rsid w:val="000F4B83"/>
    <w:rsid w:val="000F62E1"/>
    <w:rsid w:val="000F6361"/>
    <w:rsid w:val="000F648A"/>
    <w:rsid w:val="000F675D"/>
    <w:rsid w:val="000F7667"/>
    <w:rsid w:val="000F7FDA"/>
    <w:rsid w:val="001022DA"/>
    <w:rsid w:val="00102E14"/>
    <w:rsid w:val="00103032"/>
    <w:rsid w:val="00103600"/>
    <w:rsid w:val="0010394C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1BEB"/>
    <w:rsid w:val="0011238E"/>
    <w:rsid w:val="0011259C"/>
    <w:rsid w:val="001131D7"/>
    <w:rsid w:val="00113967"/>
    <w:rsid w:val="00114B54"/>
    <w:rsid w:val="00114E7A"/>
    <w:rsid w:val="001150E2"/>
    <w:rsid w:val="0011537F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183E"/>
    <w:rsid w:val="0012209F"/>
    <w:rsid w:val="00122D4A"/>
    <w:rsid w:val="00122F20"/>
    <w:rsid w:val="0012355C"/>
    <w:rsid w:val="0012388B"/>
    <w:rsid w:val="00123A52"/>
    <w:rsid w:val="0012475B"/>
    <w:rsid w:val="0012532A"/>
    <w:rsid w:val="001256FE"/>
    <w:rsid w:val="00125C44"/>
    <w:rsid w:val="00127F32"/>
    <w:rsid w:val="00130507"/>
    <w:rsid w:val="00130548"/>
    <w:rsid w:val="00130AC8"/>
    <w:rsid w:val="00131352"/>
    <w:rsid w:val="0013236E"/>
    <w:rsid w:val="00132C1A"/>
    <w:rsid w:val="00133847"/>
    <w:rsid w:val="00133C79"/>
    <w:rsid w:val="00134010"/>
    <w:rsid w:val="00134E10"/>
    <w:rsid w:val="001351CA"/>
    <w:rsid w:val="0013586A"/>
    <w:rsid w:val="00136195"/>
    <w:rsid w:val="00136D23"/>
    <w:rsid w:val="00136EC0"/>
    <w:rsid w:val="00137221"/>
    <w:rsid w:val="00137788"/>
    <w:rsid w:val="001378A1"/>
    <w:rsid w:val="0013797D"/>
    <w:rsid w:val="00140AB9"/>
    <w:rsid w:val="00140DFD"/>
    <w:rsid w:val="00141308"/>
    <w:rsid w:val="0014188B"/>
    <w:rsid w:val="00141E7D"/>
    <w:rsid w:val="00142E5E"/>
    <w:rsid w:val="00143F69"/>
    <w:rsid w:val="00144B94"/>
    <w:rsid w:val="00145BE5"/>
    <w:rsid w:val="00145F71"/>
    <w:rsid w:val="001465F7"/>
    <w:rsid w:val="001468F3"/>
    <w:rsid w:val="001505E1"/>
    <w:rsid w:val="00150EA5"/>
    <w:rsid w:val="0015112B"/>
    <w:rsid w:val="00151D67"/>
    <w:rsid w:val="001541F6"/>
    <w:rsid w:val="00154C4F"/>
    <w:rsid w:val="00155523"/>
    <w:rsid w:val="00156900"/>
    <w:rsid w:val="00156FC8"/>
    <w:rsid w:val="00157335"/>
    <w:rsid w:val="00160658"/>
    <w:rsid w:val="001610E9"/>
    <w:rsid w:val="001627DA"/>
    <w:rsid w:val="001628BC"/>
    <w:rsid w:val="00164227"/>
    <w:rsid w:val="0016521D"/>
    <w:rsid w:val="0016583C"/>
    <w:rsid w:val="001659A3"/>
    <w:rsid w:val="00165DFC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05A"/>
    <w:rsid w:val="001775D2"/>
    <w:rsid w:val="00177DB8"/>
    <w:rsid w:val="00177E47"/>
    <w:rsid w:val="00181110"/>
    <w:rsid w:val="00181C5F"/>
    <w:rsid w:val="0018209A"/>
    <w:rsid w:val="001820A0"/>
    <w:rsid w:val="00182DCA"/>
    <w:rsid w:val="00183DC4"/>
    <w:rsid w:val="00183F1F"/>
    <w:rsid w:val="00184381"/>
    <w:rsid w:val="001846E7"/>
    <w:rsid w:val="00184E2A"/>
    <w:rsid w:val="001854D4"/>
    <w:rsid w:val="00185604"/>
    <w:rsid w:val="00185FEB"/>
    <w:rsid w:val="001865BD"/>
    <w:rsid w:val="00186C56"/>
    <w:rsid w:val="00187568"/>
    <w:rsid w:val="00191491"/>
    <w:rsid w:val="001921DB"/>
    <w:rsid w:val="0019256F"/>
    <w:rsid w:val="00192792"/>
    <w:rsid w:val="0019286A"/>
    <w:rsid w:val="001928F4"/>
    <w:rsid w:val="00192DD8"/>
    <w:rsid w:val="00193D19"/>
    <w:rsid w:val="00194383"/>
    <w:rsid w:val="00194A2C"/>
    <w:rsid w:val="00195030"/>
    <w:rsid w:val="00195261"/>
    <w:rsid w:val="00195410"/>
    <w:rsid w:val="00195DD8"/>
    <w:rsid w:val="001965C1"/>
    <w:rsid w:val="00196685"/>
    <w:rsid w:val="00196A23"/>
    <w:rsid w:val="00196DB4"/>
    <w:rsid w:val="0019763B"/>
    <w:rsid w:val="001A136A"/>
    <w:rsid w:val="001A1622"/>
    <w:rsid w:val="001A252B"/>
    <w:rsid w:val="001A29D8"/>
    <w:rsid w:val="001A2DB9"/>
    <w:rsid w:val="001A39A7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EE8"/>
    <w:rsid w:val="001B2F00"/>
    <w:rsid w:val="001B399A"/>
    <w:rsid w:val="001B3DF0"/>
    <w:rsid w:val="001B4CC5"/>
    <w:rsid w:val="001B4CDD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4632"/>
    <w:rsid w:val="001C5188"/>
    <w:rsid w:val="001C5614"/>
    <w:rsid w:val="001C571F"/>
    <w:rsid w:val="001C62E3"/>
    <w:rsid w:val="001C6369"/>
    <w:rsid w:val="001C667D"/>
    <w:rsid w:val="001C68A1"/>
    <w:rsid w:val="001C791E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6317"/>
    <w:rsid w:val="001E7749"/>
    <w:rsid w:val="001E7F4D"/>
    <w:rsid w:val="001F1759"/>
    <w:rsid w:val="001F1D7B"/>
    <w:rsid w:val="001F29F3"/>
    <w:rsid w:val="001F4D9B"/>
    <w:rsid w:val="001F663E"/>
    <w:rsid w:val="001F6B61"/>
    <w:rsid w:val="001F7178"/>
    <w:rsid w:val="001F72A1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7E0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2A0B"/>
    <w:rsid w:val="002132B9"/>
    <w:rsid w:val="00213F0E"/>
    <w:rsid w:val="002148A0"/>
    <w:rsid w:val="00215E8A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EBC"/>
    <w:rsid w:val="002238E1"/>
    <w:rsid w:val="00223B84"/>
    <w:rsid w:val="00223E83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16FD"/>
    <w:rsid w:val="00242526"/>
    <w:rsid w:val="00242B1F"/>
    <w:rsid w:val="00242C92"/>
    <w:rsid w:val="00243E1D"/>
    <w:rsid w:val="0024663F"/>
    <w:rsid w:val="002473A4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63C1"/>
    <w:rsid w:val="002974DD"/>
    <w:rsid w:val="00297A2C"/>
    <w:rsid w:val="002A025B"/>
    <w:rsid w:val="002A1D4A"/>
    <w:rsid w:val="002A284E"/>
    <w:rsid w:val="002A2F8A"/>
    <w:rsid w:val="002A3697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6395"/>
    <w:rsid w:val="002C6BE7"/>
    <w:rsid w:val="002C6CE4"/>
    <w:rsid w:val="002C7DD0"/>
    <w:rsid w:val="002D076D"/>
    <w:rsid w:val="002D0779"/>
    <w:rsid w:val="002D090A"/>
    <w:rsid w:val="002D0930"/>
    <w:rsid w:val="002D1082"/>
    <w:rsid w:val="002D1E39"/>
    <w:rsid w:val="002D2468"/>
    <w:rsid w:val="002D260C"/>
    <w:rsid w:val="002D3860"/>
    <w:rsid w:val="002D389E"/>
    <w:rsid w:val="002D3945"/>
    <w:rsid w:val="002D3E7E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F3B"/>
    <w:rsid w:val="002F618E"/>
    <w:rsid w:val="002F78AE"/>
    <w:rsid w:val="00303953"/>
    <w:rsid w:val="00304431"/>
    <w:rsid w:val="00304C84"/>
    <w:rsid w:val="00306338"/>
    <w:rsid w:val="0030769F"/>
    <w:rsid w:val="00310296"/>
    <w:rsid w:val="00313396"/>
    <w:rsid w:val="00314B2C"/>
    <w:rsid w:val="00314F4D"/>
    <w:rsid w:val="003152DF"/>
    <w:rsid w:val="003159CD"/>
    <w:rsid w:val="00316188"/>
    <w:rsid w:val="003175FB"/>
    <w:rsid w:val="003176C2"/>
    <w:rsid w:val="00317D5D"/>
    <w:rsid w:val="00320154"/>
    <w:rsid w:val="0032026D"/>
    <w:rsid w:val="003202EA"/>
    <w:rsid w:val="00320E23"/>
    <w:rsid w:val="00320EB9"/>
    <w:rsid w:val="0032155B"/>
    <w:rsid w:val="00321C69"/>
    <w:rsid w:val="00322006"/>
    <w:rsid w:val="0032258C"/>
    <w:rsid w:val="0032367B"/>
    <w:rsid w:val="003237D7"/>
    <w:rsid w:val="0032417E"/>
    <w:rsid w:val="003247CD"/>
    <w:rsid w:val="003254B7"/>
    <w:rsid w:val="0032566B"/>
    <w:rsid w:val="00325C34"/>
    <w:rsid w:val="00326845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C07"/>
    <w:rsid w:val="00334149"/>
    <w:rsid w:val="0033488A"/>
    <w:rsid w:val="00335439"/>
    <w:rsid w:val="003354C6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6476"/>
    <w:rsid w:val="00346C7B"/>
    <w:rsid w:val="003474B6"/>
    <w:rsid w:val="003500FC"/>
    <w:rsid w:val="00350F03"/>
    <w:rsid w:val="0035154D"/>
    <w:rsid w:val="003523AF"/>
    <w:rsid w:val="00352875"/>
    <w:rsid w:val="00352A29"/>
    <w:rsid w:val="003530F4"/>
    <w:rsid w:val="003548F3"/>
    <w:rsid w:val="0035763C"/>
    <w:rsid w:val="003578CD"/>
    <w:rsid w:val="0035798F"/>
    <w:rsid w:val="00360352"/>
    <w:rsid w:val="00361C4B"/>
    <w:rsid w:val="00361DCA"/>
    <w:rsid w:val="0036234C"/>
    <w:rsid w:val="00362720"/>
    <w:rsid w:val="003636AF"/>
    <w:rsid w:val="0036390E"/>
    <w:rsid w:val="00363CE1"/>
    <w:rsid w:val="0036412E"/>
    <w:rsid w:val="00364856"/>
    <w:rsid w:val="00364C7E"/>
    <w:rsid w:val="003655C8"/>
    <w:rsid w:val="00366DAE"/>
    <w:rsid w:val="00370829"/>
    <w:rsid w:val="0037159B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9E1"/>
    <w:rsid w:val="0037707C"/>
    <w:rsid w:val="00377380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2C77"/>
    <w:rsid w:val="00392E6A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DB1"/>
    <w:rsid w:val="003A4184"/>
    <w:rsid w:val="003A42C3"/>
    <w:rsid w:val="003A504B"/>
    <w:rsid w:val="003A5095"/>
    <w:rsid w:val="003A5527"/>
    <w:rsid w:val="003A55C3"/>
    <w:rsid w:val="003A5D77"/>
    <w:rsid w:val="003A5D9D"/>
    <w:rsid w:val="003A655E"/>
    <w:rsid w:val="003A7596"/>
    <w:rsid w:val="003A78A0"/>
    <w:rsid w:val="003A7C99"/>
    <w:rsid w:val="003A7F5E"/>
    <w:rsid w:val="003B017F"/>
    <w:rsid w:val="003B0703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A1"/>
    <w:rsid w:val="003B70E2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210C"/>
    <w:rsid w:val="003D218B"/>
    <w:rsid w:val="003D27E8"/>
    <w:rsid w:val="003D2F30"/>
    <w:rsid w:val="003D354C"/>
    <w:rsid w:val="003D3E81"/>
    <w:rsid w:val="003D3EAB"/>
    <w:rsid w:val="003D4EF1"/>
    <w:rsid w:val="003D5D62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24CC"/>
    <w:rsid w:val="003E29AB"/>
    <w:rsid w:val="003E3DDA"/>
    <w:rsid w:val="003E3E90"/>
    <w:rsid w:val="003E4973"/>
    <w:rsid w:val="003E4B24"/>
    <w:rsid w:val="003E52EB"/>
    <w:rsid w:val="003E6892"/>
    <w:rsid w:val="003F0908"/>
    <w:rsid w:val="003F2715"/>
    <w:rsid w:val="003F4268"/>
    <w:rsid w:val="003F4955"/>
    <w:rsid w:val="003F49E2"/>
    <w:rsid w:val="003F4A85"/>
    <w:rsid w:val="003F4FE5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836"/>
    <w:rsid w:val="00405F56"/>
    <w:rsid w:val="00406E35"/>
    <w:rsid w:val="004073C0"/>
    <w:rsid w:val="00411ABA"/>
    <w:rsid w:val="00412C86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6C26"/>
    <w:rsid w:val="0041706C"/>
    <w:rsid w:val="00417BF6"/>
    <w:rsid w:val="00421083"/>
    <w:rsid w:val="004213CC"/>
    <w:rsid w:val="00421576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C2A"/>
    <w:rsid w:val="00426CB5"/>
    <w:rsid w:val="00426D79"/>
    <w:rsid w:val="0042769D"/>
    <w:rsid w:val="00427865"/>
    <w:rsid w:val="00431505"/>
    <w:rsid w:val="0043261A"/>
    <w:rsid w:val="00433266"/>
    <w:rsid w:val="004339F5"/>
    <w:rsid w:val="00433DDA"/>
    <w:rsid w:val="00433E08"/>
    <w:rsid w:val="00434446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828"/>
    <w:rsid w:val="00445028"/>
    <w:rsid w:val="00445046"/>
    <w:rsid w:val="0044605F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701A"/>
    <w:rsid w:val="00457135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57AF"/>
    <w:rsid w:val="0046612C"/>
    <w:rsid w:val="004663D5"/>
    <w:rsid w:val="00466535"/>
    <w:rsid w:val="00466FE5"/>
    <w:rsid w:val="00467188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252A"/>
    <w:rsid w:val="00482BB7"/>
    <w:rsid w:val="00482CBB"/>
    <w:rsid w:val="00483A40"/>
    <w:rsid w:val="00484B95"/>
    <w:rsid w:val="00485B05"/>
    <w:rsid w:val="00485E91"/>
    <w:rsid w:val="0048638E"/>
    <w:rsid w:val="0048668C"/>
    <w:rsid w:val="00486BB4"/>
    <w:rsid w:val="00486D0B"/>
    <w:rsid w:val="00487161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3401"/>
    <w:rsid w:val="00494162"/>
    <w:rsid w:val="00494774"/>
    <w:rsid w:val="00495D28"/>
    <w:rsid w:val="00496BA3"/>
    <w:rsid w:val="004A0735"/>
    <w:rsid w:val="004A09DC"/>
    <w:rsid w:val="004A0DE5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6339"/>
    <w:rsid w:val="004A7212"/>
    <w:rsid w:val="004A793D"/>
    <w:rsid w:val="004B127A"/>
    <w:rsid w:val="004B1DD8"/>
    <w:rsid w:val="004B2555"/>
    <w:rsid w:val="004B29B7"/>
    <w:rsid w:val="004B2D07"/>
    <w:rsid w:val="004B435B"/>
    <w:rsid w:val="004B763B"/>
    <w:rsid w:val="004B7C04"/>
    <w:rsid w:val="004C0ABC"/>
    <w:rsid w:val="004C0C8F"/>
    <w:rsid w:val="004C2057"/>
    <w:rsid w:val="004C2335"/>
    <w:rsid w:val="004C3658"/>
    <w:rsid w:val="004C57C6"/>
    <w:rsid w:val="004C6365"/>
    <w:rsid w:val="004C63E4"/>
    <w:rsid w:val="004C65FA"/>
    <w:rsid w:val="004C669E"/>
    <w:rsid w:val="004C6870"/>
    <w:rsid w:val="004C6AC6"/>
    <w:rsid w:val="004C6F5F"/>
    <w:rsid w:val="004D06A5"/>
    <w:rsid w:val="004D0E17"/>
    <w:rsid w:val="004D14B1"/>
    <w:rsid w:val="004D18E5"/>
    <w:rsid w:val="004D1995"/>
    <w:rsid w:val="004D21AA"/>
    <w:rsid w:val="004D23D8"/>
    <w:rsid w:val="004D300A"/>
    <w:rsid w:val="004D3646"/>
    <w:rsid w:val="004D560F"/>
    <w:rsid w:val="004D67E2"/>
    <w:rsid w:val="004E03CE"/>
    <w:rsid w:val="004E0FB2"/>
    <w:rsid w:val="004E15D4"/>
    <w:rsid w:val="004E176E"/>
    <w:rsid w:val="004E17D3"/>
    <w:rsid w:val="004E1D5B"/>
    <w:rsid w:val="004E22FD"/>
    <w:rsid w:val="004E2FD0"/>
    <w:rsid w:val="004E41E5"/>
    <w:rsid w:val="004E4265"/>
    <w:rsid w:val="004E49EA"/>
    <w:rsid w:val="004E4FA2"/>
    <w:rsid w:val="004E512D"/>
    <w:rsid w:val="004E5423"/>
    <w:rsid w:val="004E5A61"/>
    <w:rsid w:val="004E660A"/>
    <w:rsid w:val="004F0455"/>
    <w:rsid w:val="004F0D35"/>
    <w:rsid w:val="004F1A2F"/>
    <w:rsid w:val="004F2DF4"/>
    <w:rsid w:val="004F2ED5"/>
    <w:rsid w:val="004F3278"/>
    <w:rsid w:val="004F3D16"/>
    <w:rsid w:val="004F4053"/>
    <w:rsid w:val="004F4482"/>
    <w:rsid w:val="004F478C"/>
    <w:rsid w:val="004F4A1A"/>
    <w:rsid w:val="004F5ABE"/>
    <w:rsid w:val="004F621F"/>
    <w:rsid w:val="004F650A"/>
    <w:rsid w:val="004F6CDB"/>
    <w:rsid w:val="004F6DBF"/>
    <w:rsid w:val="004F75F5"/>
    <w:rsid w:val="00500E09"/>
    <w:rsid w:val="0050112E"/>
    <w:rsid w:val="0050176A"/>
    <w:rsid w:val="00502609"/>
    <w:rsid w:val="00502970"/>
    <w:rsid w:val="00503060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51B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4F2F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726"/>
    <w:rsid w:val="00534A85"/>
    <w:rsid w:val="0053514C"/>
    <w:rsid w:val="00536066"/>
    <w:rsid w:val="00536D42"/>
    <w:rsid w:val="00540154"/>
    <w:rsid w:val="00540717"/>
    <w:rsid w:val="005408BC"/>
    <w:rsid w:val="00540EDE"/>
    <w:rsid w:val="005410E1"/>
    <w:rsid w:val="00541EF7"/>
    <w:rsid w:val="00542445"/>
    <w:rsid w:val="005428A8"/>
    <w:rsid w:val="005428CC"/>
    <w:rsid w:val="005447B0"/>
    <w:rsid w:val="00545889"/>
    <w:rsid w:val="00546230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A8D"/>
    <w:rsid w:val="00553BE1"/>
    <w:rsid w:val="00553CCB"/>
    <w:rsid w:val="005540F8"/>
    <w:rsid w:val="00554E3E"/>
    <w:rsid w:val="00554E92"/>
    <w:rsid w:val="00555557"/>
    <w:rsid w:val="00555F8E"/>
    <w:rsid w:val="00556E2A"/>
    <w:rsid w:val="00557F40"/>
    <w:rsid w:val="00560E84"/>
    <w:rsid w:val="00561CC0"/>
    <w:rsid w:val="00561D99"/>
    <w:rsid w:val="005641FD"/>
    <w:rsid w:val="0056449C"/>
    <w:rsid w:val="00564B12"/>
    <w:rsid w:val="005658FB"/>
    <w:rsid w:val="00565F8A"/>
    <w:rsid w:val="0056653E"/>
    <w:rsid w:val="00566BC4"/>
    <w:rsid w:val="00570720"/>
    <w:rsid w:val="0057172C"/>
    <w:rsid w:val="00574329"/>
    <w:rsid w:val="005748E4"/>
    <w:rsid w:val="0057524C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6905"/>
    <w:rsid w:val="00586F45"/>
    <w:rsid w:val="0058704A"/>
    <w:rsid w:val="005919C7"/>
    <w:rsid w:val="00591DE0"/>
    <w:rsid w:val="005931D3"/>
    <w:rsid w:val="00593E39"/>
    <w:rsid w:val="005940B6"/>
    <w:rsid w:val="0059483D"/>
    <w:rsid w:val="00594DE3"/>
    <w:rsid w:val="005950DA"/>
    <w:rsid w:val="00595568"/>
    <w:rsid w:val="00595E5C"/>
    <w:rsid w:val="005968CB"/>
    <w:rsid w:val="00596AB2"/>
    <w:rsid w:val="005A0B92"/>
    <w:rsid w:val="005A1D64"/>
    <w:rsid w:val="005A2BF4"/>
    <w:rsid w:val="005A3E7A"/>
    <w:rsid w:val="005A4191"/>
    <w:rsid w:val="005A4268"/>
    <w:rsid w:val="005A4F38"/>
    <w:rsid w:val="005A5581"/>
    <w:rsid w:val="005B1487"/>
    <w:rsid w:val="005B1A04"/>
    <w:rsid w:val="005B2303"/>
    <w:rsid w:val="005B254D"/>
    <w:rsid w:val="005B2943"/>
    <w:rsid w:val="005B44B5"/>
    <w:rsid w:val="005B4E8A"/>
    <w:rsid w:val="005B55F9"/>
    <w:rsid w:val="005B5E95"/>
    <w:rsid w:val="005B6DD6"/>
    <w:rsid w:val="005B7259"/>
    <w:rsid w:val="005B76E9"/>
    <w:rsid w:val="005C0FA7"/>
    <w:rsid w:val="005C1724"/>
    <w:rsid w:val="005C1E20"/>
    <w:rsid w:val="005C2275"/>
    <w:rsid w:val="005C294F"/>
    <w:rsid w:val="005C2BE2"/>
    <w:rsid w:val="005C37A5"/>
    <w:rsid w:val="005C38E2"/>
    <w:rsid w:val="005C3B88"/>
    <w:rsid w:val="005C3BE7"/>
    <w:rsid w:val="005C3DC2"/>
    <w:rsid w:val="005C404F"/>
    <w:rsid w:val="005C46F2"/>
    <w:rsid w:val="005C5284"/>
    <w:rsid w:val="005C52DE"/>
    <w:rsid w:val="005C5BCC"/>
    <w:rsid w:val="005C5D0D"/>
    <w:rsid w:val="005C5ECE"/>
    <w:rsid w:val="005C5F53"/>
    <w:rsid w:val="005C60F6"/>
    <w:rsid w:val="005C6502"/>
    <w:rsid w:val="005C6A19"/>
    <w:rsid w:val="005C733C"/>
    <w:rsid w:val="005C7FF2"/>
    <w:rsid w:val="005D0789"/>
    <w:rsid w:val="005D1C3C"/>
    <w:rsid w:val="005D2FC7"/>
    <w:rsid w:val="005D3305"/>
    <w:rsid w:val="005D4B0B"/>
    <w:rsid w:val="005D665D"/>
    <w:rsid w:val="005D6797"/>
    <w:rsid w:val="005D6B24"/>
    <w:rsid w:val="005D7699"/>
    <w:rsid w:val="005D7E70"/>
    <w:rsid w:val="005E1D19"/>
    <w:rsid w:val="005E2148"/>
    <w:rsid w:val="005E2647"/>
    <w:rsid w:val="005E29AE"/>
    <w:rsid w:val="005E30BF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309F"/>
    <w:rsid w:val="0060336D"/>
    <w:rsid w:val="00603805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559"/>
    <w:rsid w:val="00612EB7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36B9"/>
    <w:rsid w:val="00624060"/>
    <w:rsid w:val="00624A68"/>
    <w:rsid w:val="00624C4D"/>
    <w:rsid w:val="00624DCE"/>
    <w:rsid w:val="00625517"/>
    <w:rsid w:val="00626022"/>
    <w:rsid w:val="0062721C"/>
    <w:rsid w:val="00630C16"/>
    <w:rsid w:val="0063253A"/>
    <w:rsid w:val="0063348E"/>
    <w:rsid w:val="00633AA0"/>
    <w:rsid w:val="00633FEE"/>
    <w:rsid w:val="0063430C"/>
    <w:rsid w:val="00634917"/>
    <w:rsid w:val="00635618"/>
    <w:rsid w:val="00636CF7"/>
    <w:rsid w:val="00636EF2"/>
    <w:rsid w:val="00641146"/>
    <w:rsid w:val="0064193F"/>
    <w:rsid w:val="00642C77"/>
    <w:rsid w:val="00642CC1"/>
    <w:rsid w:val="006439B9"/>
    <w:rsid w:val="00644BA0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2FAD"/>
    <w:rsid w:val="00653A21"/>
    <w:rsid w:val="00653BFF"/>
    <w:rsid w:val="00653D89"/>
    <w:rsid w:val="00653DE9"/>
    <w:rsid w:val="00655FFD"/>
    <w:rsid w:val="00656D87"/>
    <w:rsid w:val="00657AC2"/>
    <w:rsid w:val="00660DAF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5D"/>
    <w:rsid w:val="00672893"/>
    <w:rsid w:val="0067289F"/>
    <w:rsid w:val="00673560"/>
    <w:rsid w:val="00673F2D"/>
    <w:rsid w:val="00674E2F"/>
    <w:rsid w:val="00677CCF"/>
    <w:rsid w:val="00681514"/>
    <w:rsid w:val="00681B02"/>
    <w:rsid w:val="00682B77"/>
    <w:rsid w:val="00682CC7"/>
    <w:rsid w:val="006834AD"/>
    <w:rsid w:val="006845EA"/>
    <w:rsid w:val="0068557D"/>
    <w:rsid w:val="006858D0"/>
    <w:rsid w:val="0068596E"/>
    <w:rsid w:val="00685FB0"/>
    <w:rsid w:val="0068611D"/>
    <w:rsid w:val="006863D5"/>
    <w:rsid w:val="00686477"/>
    <w:rsid w:val="00686E19"/>
    <w:rsid w:val="0068719E"/>
    <w:rsid w:val="006904EF"/>
    <w:rsid w:val="00691151"/>
    <w:rsid w:val="006914E0"/>
    <w:rsid w:val="0069169A"/>
    <w:rsid w:val="00691A13"/>
    <w:rsid w:val="00692772"/>
    <w:rsid w:val="00693458"/>
    <w:rsid w:val="00693C6C"/>
    <w:rsid w:val="00694D9B"/>
    <w:rsid w:val="006955D3"/>
    <w:rsid w:val="006A02BE"/>
    <w:rsid w:val="006A0EF0"/>
    <w:rsid w:val="006A1CA1"/>
    <w:rsid w:val="006A210F"/>
    <w:rsid w:val="006A2238"/>
    <w:rsid w:val="006A249B"/>
    <w:rsid w:val="006A2634"/>
    <w:rsid w:val="006A43C8"/>
    <w:rsid w:val="006A4DF5"/>
    <w:rsid w:val="006A5474"/>
    <w:rsid w:val="006A55B2"/>
    <w:rsid w:val="006A5E29"/>
    <w:rsid w:val="006A6518"/>
    <w:rsid w:val="006A6639"/>
    <w:rsid w:val="006A710E"/>
    <w:rsid w:val="006B0904"/>
    <w:rsid w:val="006B1039"/>
    <w:rsid w:val="006B18AB"/>
    <w:rsid w:val="006B2539"/>
    <w:rsid w:val="006B37F0"/>
    <w:rsid w:val="006B389C"/>
    <w:rsid w:val="006B43BE"/>
    <w:rsid w:val="006B52A2"/>
    <w:rsid w:val="006B6509"/>
    <w:rsid w:val="006B6528"/>
    <w:rsid w:val="006C0D88"/>
    <w:rsid w:val="006C131F"/>
    <w:rsid w:val="006C1475"/>
    <w:rsid w:val="006C1527"/>
    <w:rsid w:val="006C1676"/>
    <w:rsid w:val="006C1DEC"/>
    <w:rsid w:val="006C1E15"/>
    <w:rsid w:val="006C3A02"/>
    <w:rsid w:val="006C3A59"/>
    <w:rsid w:val="006C3C97"/>
    <w:rsid w:val="006C4597"/>
    <w:rsid w:val="006C4FFC"/>
    <w:rsid w:val="006C58BB"/>
    <w:rsid w:val="006C5CCA"/>
    <w:rsid w:val="006C6197"/>
    <w:rsid w:val="006C6215"/>
    <w:rsid w:val="006C6EFF"/>
    <w:rsid w:val="006D00B3"/>
    <w:rsid w:val="006D0728"/>
    <w:rsid w:val="006D0CD3"/>
    <w:rsid w:val="006D2195"/>
    <w:rsid w:val="006D22BE"/>
    <w:rsid w:val="006D2EFC"/>
    <w:rsid w:val="006D303F"/>
    <w:rsid w:val="006D364E"/>
    <w:rsid w:val="006D3845"/>
    <w:rsid w:val="006D4397"/>
    <w:rsid w:val="006D4570"/>
    <w:rsid w:val="006D459B"/>
    <w:rsid w:val="006D4896"/>
    <w:rsid w:val="006D4A63"/>
    <w:rsid w:val="006D52F8"/>
    <w:rsid w:val="006D533F"/>
    <w:rsid w:val="006D7A9E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74D3"/>
    <w:rsid w:val="006E7783"/>
    <w:rsid w:val="006E7E29"/>
    <w:rsid w:val="006F1A17"/>
    <w:rsid w:val="006F1ADE"/>
    <w:rsid w:val="006F379B"/>
    <w:rsid w:val="006F3AED"/>
    <w:rsid w:val="006F3D03"/>
    <w:rsid w:val="006F40D1"/>
    <w:rsid w:val="006F46A7"/>
    <w:rsid w:val="006F639F"/>
    <w:rsid w:val="006F6CDA"/>
    <w:rsid w:val="006F6FCD"/>
    <w:rsid w:val="006F7FCE"/>
    <w:rsid w:val="0070070F"/>
    <w:rsid w:val="00701036"/>
    <w:rsid w:val="007010E0"/>
    <w:rsid w:val="00701414"/>
    <w:rsid w:val="0070217B"/>
    <w:rsid w:val="00702348"/>
    <w:rsid w:val="0070266B"/>
    <w:rsid w:val="00702782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7374"/>
    <w:rsid w:val="00720FDD"/>
    <w:rsid w:val="007218EE"/>
    <w:rsid w:val="00721E95"/>
    <w:rsid w:val="00722FDB"/>
    <w:rsid w:val="007234BF"/>
    <w:rsid w:val="007234D8"/>
    <w:rsid w:val="0072480E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189"/>
    <w:rsid w:val="007354C7"/>
    <w:rsid w:val="00735E64"/>
    <w:rsid w:val="0073785D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3752"/>
    <w:rsid w:val="0075467A"/>
    <w:rsid w:val="007546A1"/>
    <w:rsid w:val="007546DC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1585"/>
    <w:rsid w:val="0076250D"/>
    <w:rsid w:val="007636FB"/>
    <w:rsid w:val="007639DA"/>
    <w:rsid w:val="00763EC4"/>
    <w:rsid w:val="00763F84"/>
    <w:rsid w:val="00764FD0"/>
    <w:rsid w:val="00765722"/>
    <w:rsid w:val="007658BD"/>
    <w:rsid w:val="00766A1D"/>
    <w:rsid w:val="007676CC"/>
    <w:rsid w:val="007676F4"/>
    <w:rsid w:val="00767C0D"/>
    <w:rsid w:val="00767D07"/>
    <w:rsid w:val="00767E9D"/>
    <w:rsid w:val="00770066"/>
    <w:rsid w:val="00770E64"/>
    <w:rsid w:val="007713AE"/>
    <w:rsid w:val="00771681"/>
    <w:rsid w:val="007716D5"/>
    <w:rsid w:val="00772EB0"/>
    <w:rsid w:val="00772EEF"/>
    <w:rsid w:val="00773504"/>
    <w:rsid w:val="007757BB"/>
    <w:rsid w:val="00775F51"/>
    <w:rsid w:val="00776577"/>
    <w:rsid w:val="007767E0"/>
    <w:rsid w:val="00777749"/>
    <w:rsid w:val="00780A5B"/>
    <w:rsid w:val="0078137D"/>
    <w:rsid w:val="00781AD5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330"/>
    <w:rsid w:val="00792B1E"/>
    <w:rsid w:val="00792F2C"/>
    <w:rsid w:val="00793337"/>
    <w:rsid w:val="00793623"/>
    <w:rsid w:val="007942B7"/>
    <w:rsid w:val="0079439E"/>
    <w:rsid w:val="00794DFE"/>
    <w:rsid w:val="00795118"/>
    <w:rsid w:val="00796727"/>
    <w:rsid w:val="00796A62"/>
    <w:rsid w:val="00797153"/>
    <w:rsid w:val="00797212"/>
    <w:rsid w:val="00797616"/>
    <w:rsid w:val="00797F9A"/>
    <w:rsid w:val="007A0442"/>
    <w:rsid w:val="007A0583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A7C5A"/>
    <w:rsid w:val="007B08C2"/>
    <w:rsid w:val="007B1CB5"/>
    <w:rsid w:val="007B398B"/>
    <w:rsid w:val="007B4E5D"/>
    <w:rsid w:val="007B5C1E"/>
    <w:rsid w:val="007B6658"/>
    <w:rsid w:val="007B6E25"/>
    <w:rsid w:val="007B7073"/>
    <w:rsid w:val="007B7CF1"/>
    <w:rsid w:val="007C0191"/>
    <w:rsid w:val="007C04C3"/>
    <w:rsid w:val="007C19EC"/>
    <w:rsid w:val="007C1D69"/>
    <w:rsid w:val="007C26E5"/>
    <w:rsid w:val="007C332D"/>
    <w:rsid w:val="007C3FED"/>
    <w:rsid w:val="007C40E2"/>
    <w:rsid w:val="007C4323"/>
    <w:rsid w:val="007C4724"/>
    <w:rsid w:val="007C491F"/>
    <w:rsid w:val="007C4DC8"/>
    <w:rsid w:val="007C5380"/>
    <w:rsid w:val="007C5A5E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D7D"/>
    <w:rsid w:val="007D6FA6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5B09"/>
    <w:rsid w:val="007F638E"/>
    <w:rsid w:val="007F722B"/>
    <w:rsid w:val="007F74AF"/>
    <w:rsid w:val="007F78D1"/>
    <w:rsid w:val="007F7D9A"/>
    <w:rsid w:val="00800055"/>
    <w:rsid w:val="00800959"/>
    <w:rsid w:val="00802245"/>
    <w:rsid w:val="0080241C"/>
    <w:rsid w:val="008027B3"/>
    <w:rsid w:val="0080307D"/>
    <w:rsid w:val="00803C6E"/>
    <w:rsid w:val="00803E8A"/>
    <w:rsid w:val="008042C0"/>
    <w:rsid w:val="00805AA5"/>
    <w:rsid w:val="0081054E"/>
    <w:rsid w:val="00811032"/>
    <w:rsid w:val="00811434"/>
    <w:rsid w:val="00811577"/>
    <w:rsid w:val="00811821"/>
    <w:rsid w:val="0081242B"/>
    <w:rsid w:val="00812A08"/>
    <w:rsid w:val="00813B58"/>
    <w:rsid w:val="00814AE9"/>
    <w:rsid w:val="00814BFD"/>
    <w:rsid w:val="008151BC"/>
    <w:rsid w:val="008155B8"/>
    <w:rsid w:val="008156DC"/>
    <w:rsid w:val="008167E6"/>
    <w:rsid w:val="00816BC5"/>
    <w:rsid w:val="00816E6A"/>
    <w:rsid w:val="0081732A"/>
    <w:rsid w:val="008173AD"/>
    <w:rsid w:val="00821129"/>
    <w:rsid w:val="008216A1"/>
    <w:rsid w:val="00822281"/>
    <w:rsid w:val="0082245E"/>
    <w:rsid w:val="00823B2D"/>
    <w:rsid w:val="00823E79"/>
    <w:rsid w:val="0082406A"/>
    <w:rsid w:val="008242E7"/>
    <w:rsid w:val="00825290"/>
    <w:rsid w:val="00830450"/>
    <w:rsid w:val="00831FBC"/>
    <w:rsid w:val="00833E5A"/>
    <w:rsid w:val="00834951"/>
    <w:rsid w:val="0083692A"/>
    <w:rsid w:val="0083701F"/>
    <w:rsid w:val="0083779F"/>
    <w:rsid w:val="0084010A"/>
    <w:rsid w:val="00840FC3"/>
    <w:rsid w:val="00841482"/>
    <w:rsid w:val="00841867"/>
    <w:rsid w:val="008418FB"/>
    <w:rsid w:val="008419C6"/>
    <w:rsid w:val="00843479"/>
    <w:rsid w:val="008447DB"/>
    <w:rsid w:val="008448B7"/>
    <w:rsid w:val="00844959"/>
    <w:rsid w:val="0084570E"/>
    <w:rsid w:val="00845F0A"/>
    <w:rsid w:val="008465AB"/>
    <w:rsid w:val="0084761B"/>
    <w:rsid w:val="0084786C"/>
    <w:rsid w:val="00851424"/>
    <w:rsid w:val="008523AD"/>
    <w:rsid w:val="0085279A"/>
    <w:rsid w:val="0085283E"/>
    <w:rsid w:val="008528D1"/>
    <w:rsid w:val="008536FF"/>
    <w:rsid w:val="00853E5E"/>
    <w:rsid w:val="00853FDA"/>
    <w:rsid w:val="00854DAD"/>
    <w:rsid w:val="008554F8"/>
    <w:rsid w:val="00855740"/>
    <w:rsid w:val="00856ECB"/>
    <w:rsid w:val="00860E7F"/>
    <w:rsid w:val="00860EFE"/>
    <w:rsid w:val="00861396"/>
    <w:rsid w:val="00861D5E"/>
    <w:rsid w:val="00862A34"/>
    <w:rsid w:val="0086377B"/>
    <w:rsid w:val="00863BC9"/>
    <w:rsid w:val="00864167"/>
    <w:rsid w:val="00864CC1"/>
    <w:rsid w:val="0086505B"/>
    <w:rsid w:val="00866F5A"/>
    <w:rsid w:val="00871193"/>
    <w:rsid w:val="008711E0"/>
    <w:rsid w:val="00872B67"/>
    <w:rsid w:val="008735D8"/>
    <w:rsid w:val="0087396F"/>
    <w:rsid w:val="00873EB4"/>
    <w:rsid w:val="00875259"/>
    <w:rsid w:val="00875987"/>
    <w:rsid w:val="008766BE"/>
    <w:rsid w:val="00876E9C"/>
    <w:rsid w:val="00877748"/>
    <w:rsid w:val="00880911"/>
    <w:rsid w:val="0088249D"/>
    <w:rsid w:val="008824E8"/>
    <w:rsid w:val="008828C5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2468"/>
    <w:rsid w:val="008926F2"/>
    <w:rsid w:val="008931F8"/>
    <w:rsid w:val="00893237"/>
    <w:rsid w:val="00893987"/>
    <w:rsid w:val="00893F49"/>
    <w:rsid w:val="00894AEE"/>
    <w:rsid w:val="00894F8D"/>
    <w:rsid w:val="00895D83"/>
    <w:rsid w:val="008967D0"/>
    <w:rsid w:val="0089691F"/>
    <w:rsid w:val="00896C00"/>
    <w:rsid w:val="0089703C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491"/>
    <w:rsid w:val="008B64F0"/>
    <w:rsid w:val="008B717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745D"/>
    <w:rsid w:val="008D74B6"/>
    <w:rsid w:val="008D78F5"/>
    <w:rsid w:val="008D7B85"/>
    <w:rsid w:val="008D7D57"/>
    <w:rsid w:val="008E2D82"/>
    <w:rsid w:val="008E3544"/>
    <w:rsid w:val="008E42EF"/>
    <w:rsid w:val="008E4899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1680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E23"/>
    <w:rsid w:val="009004BD"/>
    <w:rsid w:val="00900DD7"/>
    <w:rsid w:val="00900EFA"/>
    <w:rsid w:val="00901C05"/>
    <w:rsid w:val="00902180"/>
    <w:rsid w:val="00902679"/>
    <w:rsid w:val="00902D83"/>
    <w:rsid w:val="0090350C"/>
    <w:rsid w:val="0090390B"/>
    <w:rsid w:val="00903D84"/>
    <w:rsid w:val="00905964"/>
    <w:rsid w:val="00906DA2"/>
    <w:rsid w:val="00906F62"/>
    <w:rsid w:val="00907D1D"/>
    <w:rsid w:val="009111BE"/>
    <w:rsid w:val="00912FB0"/>
    <w:rsid w:val="009132BD"/>
    <w:rsid w:val="00914217"/>
    <w:rsid w:val="00916175"/>
    <w:rsid w:val="009163C6"/>
    <w:rsid w:val="009166C8"/>
    <w:rsid w:val="0091689D"/>
    <w:rsid w:val="00917C4B"/>
    <w:rsid w:val="00917DC6"/>
    <w:rsid w:val="009203D8"/>
    <w:rsid w:val="00920822"/>
    <w:rsid w:val="00921603"/>
    <w:rsid w:val="009217DA"/>
    <w:rsid w:val="009224B3"/>
    <w:rsid w:val="009224DC"/>
    <w:rsid w:val="00922864"/>
    <w:rsid w:val="00922B51"/>
    <w:rsid w:val="00922DE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862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A0F"/>
    <w:rsid w:val="00951BF6"/>
    <w:rsid w:val="009530FE"/>
    <w:rsid w:val="009544BF"/>
    <w:rsid w:val="00954CA2"/>
    <w:rsid w:val="0095510B"/>
    <w:rsid w:val="009552F1"/>
    <w:rsid w:val="00956CE9"/>
    <w:rsid w:val="00961B07"/>
    <w:rsid w:val="00961D70"/>
    <w:rsid w:val="00962509"/>
    <w:rsid w:val="00962DD6"/>
    <w:rsid w:val="009634AC"/>
    <w:rsid w:val="009647FD"/>
    <w:rsid w:val="00967AE1"/>
    <w:rsid w:val="00970DCD"/>
    <w:rsid w:val="009711A5"/>
    <w:rsid w:val="00972967"/>
    <w:rsid w:val="00973205"/>
    <w:rsid w:val="0097484D"/>
    <w:rsid w:val="00974C9A"/>
    <w:rsid w:val="009765AD"/>
    <w:rsid w:val="00976D82"/>
    <w:rsid w:val="009779E4"/>
    <w:rsid w:val="00977DD6"/>
    <w:rsid w:val="00977ED8"/>
    <w:rsid w:val="00980139"/>
    <w:rsid w:val="009805EB"/>
    <w:rsid w:val="009819A5"/>
    <w:rsid w:val="0098240A"/>
    <w:rsid w:val="009826AB"/>
    <w:rsid w:val="009826F2"/>
    <w:rsid w:val="00982808"/>
    <w:rsid w:val="0098314F"/>
    <w:rsid w:val="00983E8C"/>
    <w:rsid w:val="009842D4"/>
    <w:rsid w:val="0098448D"/>
    <w:rsid w:val="00984C10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B"/>
    <w:rsid w:val="009953E8"/>
    <w:rsid w:val="009956CE"/>
    <w:rsid w:val="0099579F"/>
    <w:rsid w:val="009963EB"/>
    <w:rsid w:val="00996588"/>
    <w:rsid w:val="009A0F9F"/>
    <w:rsid w:val="009A1398"/>
    <w:rsid w:val="009A237D"/>
    <w:rsid w:val="009A35F3"/>
    <w:rsid w:val="009A37BC"/>
    <w:rsid w:val="009A4956"/>
    <w:rsid w:val="009A4E01"/>
    <w:rsid w:val="009A5CA6"/>
    <w:rsid w:val="009A6070"/>
    <w:rsid w:val="009A64C3"/>
    <w:rsid w:val="009A6CD2"/>
    <w:rsid w:val="009A7425"/>
    <w:rsid w:val="009A7E58"/>
    <w:rsid w:val="009B044F"/>
    <w:rsid w:val="009B08F1"/>
    <w:rsid w:val="009B09BA"/>
    <w:rsid w:val="009B1DD8"/>
    <w:rsid w:val="009B2734"/>
    <w:rsid w:val="009B3A04"/>
    <w:rsid w:val="009B3E21"/>
    <w:rsid w:val="009B5344"/>
    <w:rsid w:val="009B6401"/>
    <w:rsid w:val="009B6827"/>
    <w:rsid w:val="009B690D"/>
    <w:rsid w:val="009B726C"/>
    <w:rsid w:val="009C07A0"/>
    <w:rsid w:val="009C0BE2"/>
    <w:rsid w:val="009C16BC"/>
    <w:rsid w:val="009C195D"/>
    <w:rsid w:val="009C1F56"/>
    <w:rsid w:val="009C2AC3"/>
    <w:rsid w:val="009C35C0"/>
    <w:rsid w:val="009C3E05"/>
    <w:rsid w:val="009C3E45"/>
    <w:rsid w:val="009C4AE0"/>
    <w:rsid w:val="009C4D21"/>
    <w:rsid w:val="009C4E12"/>
    <w:rsid w:val="009C6037"/>
    <w:rsid w:val="009C644B"/>
    <w:rsid w:val="009C68BF"/>
    <w:rsid w:val="009D062A"/>
    <w:rsid w:val="009D0FDC"/>
    <w:rsid w:val="009D174C"/>
    <w:rsid w:val="009D25ED"/>
    <w:rsid w:val="009D2D02"/>
    <w:rsid w:val="009D312E"/>
    <w:rsid w:val="009D39B3"/>
    <w:rsid w:val="009D3A5A"/>
    <w:rsid w:val="009D4269"/>
    <w:rsid w:val="009D4F99"/>
    <w:rsid w:val="009D551A"/>
    <w:rsid w:val="009D70AD"/>
    <w:rsid w:val="009D79F4"/>
    <w:rsid w:val="009D7A36"/>
    <w:rsid w:val="009D7E21"/>
    <w:rsid w:val="009E1471"/>
    <w:rsid w:val="009E18C0"/>
    <w:rsid w:val="009E1F78"/>
    <w:rsid w:val="009E3D1B"/>
    <w:rsid w:val="009E4BF7"/>
    <w:rsid w:val="009E4C3E"/>
    <w:rsid w:val="009E4DBB"/>
    <w:rsid w:val="009E56D1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3CAA"/>
    <w:rsid w:val="009F47A6"/>
    <w:rsid w:val="009F4D44"/>
    <w:rsid w:val="009F5074"/>
    <w:rsid w:val="009F5096"/>
    <w:rsid w:val="009F52CC"/>
    <w:rsid w:val="009F6E05"/>
    <w:rsid w:val="009F7313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B77"/>
    <w:rsid w:val="00A11556"/>
    <w:rsid w:val="00A12B58"/>
    <w:rsid w:val="00A12B94"/>
    <w:rsid w:val="00A135A7"/>
    <w:rsid w:val="00A1409E"/>
    <w:rsid w:val="00A14B7E"/>
    <w:rsid w:val="00A151A7"/>
    <w:rsid w:val="00A16CE1"/>
    <w:rsid w:val="00A16D2B"/>
    <w:rsid w:val="00A17B59"/>
    <w:rsid w:val="00A17CE7"/>
    <w:rsid w:val="00A2120E"/>
    <w:rsid w:val="00A21DB1"/>
    <w:rsid w:val="00A22D8D"/>
    <w:rsid w:val="00A2382C"/>
    <w:rsid w:val="00A2390E"/>
    <w:rsid w:val="00A23A21"/>
    <w:rsid w:val="00A23CA4"/>
    <w:rsid w:val="00A259EF"/>
    <w:rsid w:val="00A266DA"/>
    <w:rsid w:val="00A26AD4"/>
    <w:rsid w:val="00A26DBF"/>
    <w:rsid w:val="00A271C7"/>
    <w:rsid w:val="00A30074"/>
    <w:rsid w:val="00A304EA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402AE"/>
    <w:rsid w:val="00A41436"/>
    <w:rsid w:val="00A41EB1"/>
    <w:rsid w:val="00A433C4"/>
    <w:rsid w:val="00A43BB0"/>
    <w:rsid w:val="00A4485A"/>
    <w:rsid w:val="00A4594B"/>
    <w:rsid w:val="00A50B01"/>
    <w:rsid w:val="00A50BDC"/>
    <w:rsid w:val="00A50EC1"/>
    <w:rsid w:val="00A51409"/>
    <w:rsid w:val="00A5197A"/>
    <w:rsid w:val="00A52119"/>
    <w:rsid w:val="00A52EF3"/>
    <w:rsid w:val="00A533EA"/>
    <w:rsid w:val="00A53D2F"/>
    <w:rsid w:val="00A53D3C"/>
    <w:rsid w:val="00A53F11"/>
    <w:rsid w:val="00A54B42"/>
    <w:rsid w:val="00A54E41"/>
    <w:rsid w:val="00A55635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48B1"/>
    <w:rsid w:val="00A659E3"/>
    <w:rsid w:val="00A665A1"/>
    <w:rsid w:val="00A6796C"/>
    <w:rsid w:val="00A7000C"/>
    <w:rsid w:val="00A7020A"/>
    <w:rsid w:val="00A70418"/>
    <w:rsid w:val="00A70FC9"/>
    <w:rsid w:val="00A720BA"/>
    <w:rsid w:val="00A72ABB"/>
    <w:rsid w:val="00A72EA7"/>
    <w:rsid w:val="00A73279"/>
    <w:rsid w:val="00A73B2B"/>
    <w:rsid w:val="00A73D52"/>
    <w:rsid w:val="00A74823"/>
    <w:rsid w:val="00A75725"/>
    <w:rsid w:val="00A7655E"/>
    <w:rsid w:val="00A7729D"/>
    <w:rsid w:val="00A777E2"/>
    <w:rsid w:val="00A77A0D"/>
    <w:rsid w:val="00A77C3B"/>
    <w:rsid w:val="00A77E70"/>
    <w:rsid w:val="00A80A10"/>
    <w:rsid w:val="00A80AFC"/>
    <w:rsid w:val="00A81720"/>
    <w:rsid w:val="00A81B56"/>
    <w:rsid w:val="00A82488"/>
    <w:rsid w:val="00A82A9B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2D0E"/>
    <w:rsid w:val="00A94008"/>
    <w:rsid w:val="00A949F4"/>
    <w:rsid w:val="00A94D95"/>
    <w:rsid w:val="00A95403"/>
    <w:rsid w:val="00A959B0"/>
    <w:rsid w:val="00A96E39"/>
    <w:rsid w:val="00A97DCA"/>
    <w:rsid w:val="00A97E25"/>
    <w:rsid w:val="00AA0664"/>
    <w:rsid w:val="00AA1098"/>
    <w:rsid w:val="00AA1EEC"/>
    <w:rsid w:val="00AA286C"/>
    <w:rsid w:val="00AA31B9"/>
    <w:rsid w:val="00AA33F7"/>
    <w:rsid w:val="00AA3A41"/>
    <w:rsid w:val="00AA3F84"/>
    <w:rsid w:val="00AA4217"/>
    <w:rsid w:val="00AA4A8A"/>
    <w:rsid w:val="00AA5851"/>
    <w:rsid w:val="00AA5DC1"/>
    <w:rsid w:val="00AA6ADD"/>
    <w:rsid w:val="00AA70C8"/>
    <w:rsid w:val="00AA769C"/>
    <w:rsid w:val="00AA7EC5"/>
    <w:rsid w:val="00AB01B5"/>
    <w:rsid w:val="00AB043F"/>
    <w:rsid w:val="00AB0580"/>
    <w:rsid w:val="00AB1348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35A9"/>
    <w:rsid w:val="00AD3ED7"/>
    <w:rsid w:val="00AD4396"/>
    <w:rsid w:val="00AD56CB"/>
    <w:rsid w:val="00AD5DA1"/>
    <w:rsid w:val="00AD6EE1"/>
    <w:rsid w:val="00AD70C0"/>
    <w:rsid w:val="00AD78D5"/>
    <w:rsid w:val="00AD7E1E"/>
    <w:rsid w:val="00AE023B"/>
    <w:rsid w:val="00AE036F"/>
    <w:rsid w:val="00AE09CC"/>
    <w:rsid w:val="00AE0AFB"/>
    <w:rsid w:val="00AE0EDD"/>
    <w:rsid w:val="00AE11D3"/>
    <w:rsid w:val="00AE39A5"/>
    <w:rsid w:val="00AE459E"/>
    <w:rsid w:val="00AE4652"/>
    <w:rsid w:val="00AE50FA"/>
    <w:rsid w:val="00AE5774"/>
    <w:rsid w:val="00AE765C"/>
    <w:rsid w:val="00AE7946"/>
    <w:rsid w:val="00AF06F0"/>
    <w:rsid w:val="00AF0A3C"/>
    <w:rsid w:val="00AF0A8F"/>
    <w:rsid w:val="00AF0ADD"/>
    <w:rsid w:val="00AF0AE4"/>
    <w:rsid w:val="00AF1C8E"/>
    <w:rsid w:val="00AF297B"/>
    <w:rsid w:val="00AF2A80"/>
    <w:rsid w:val="00AF2E9C"/>
    <w:rsid w:val="00AF3AB6"/>
    <w:rsid w:val="00AF3BF1"/>
    <w:rsid w:val="00AF40E0"/>
    <w:rsid w:val="00AF475A"/>
    <w:rsid w:val="00AF493D"/>
    <w:rsid w:val="00AF5773"/>
    <w:rsid w:val="00AF5E39"/>
    <w:rsid w:val="00AF5FAE"/>
    <w:rsid w:val="00AF740B"/>
    <w:rsid w:val="00AF7FA4"/>
    <w:rsid w:val="00B01859"/>
    <w:rsid w:val="00B018F3"/>
    <w:rsid w:val="00B03A2B"/>
    <w:rsid w:val="00B059C4"/>
    <w:rsid w:val="00B05AD6"/>
    <w:rsid w:val="00B064B4"/>
    <w:rsid w:val="00B06519"/>
    <w:rsid w:val="00B068E6"/>
    <w:rsid w:val="00B0724D"/>
    <w:rsid w:val="00B123B5"/>
    <w:rsid w:val="00B12772"/>
    <w:rsid w:val="00B12D89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6C5E"/>
    <w:rsid w:val="00B200C5"/>
    <w:rsid w:val="00B203EB"/>
    <w:rsid w:val="00B21931"/>
    <w:rsid w:val="00B219A1"/>
    <w:rsid w:val="00B22AD6"/>
    <w:rsid w:val="00B22EC3"/>
    <w:rsid w:val="00B23230"/>
    <w:rsid w:val="00B2324C"/>
    <w:rsid w:val="00B23D3E"/>
    <w:rsid w:val="00B23FC5"/>
    <w:rsid w:val="00B30077"/>
    <w:rsid w:val="00B3085E"/>
    <w:rsid w:val="00B316BD"/>
    <w:rsid w:val="00B31BB5"/>
    <w:rsid w:val="00B323BE"/>
    <w:rsid w:val="00B337BF"/>
    <w:rsid w:val="00B34640"/>
    <w:rsid w:val="00B3475D"/>
    <w:rsid w:val="00B357E9"/>
    <w:rsid w:val="00B36C9B"/>
    <w:rsid w:val="00B36DAE"/>
    <w:rsid w:val="00B374F1"/>
    <w:rsid w:val="00B37B43"/>
    <w:rsid w:val="00B40472"/>
    <w:rsid w:val="00B408F2"/>
    <w:rsid w:val="00B40E4D"/>
    <w:rsid w:val="00B41045"/>
    <w:rsid w:val="00B424CB"/>
    <w:rsid w:val="00B431E4"/>
    <w:rsid w:val="00B4360B"/>
    <w:rsid w:val="00B4393A"/>
    <w:rsid w:val="00B43D21"/>
    <w:rsid w:val="00B4458F"/>
    <w:rsid w:val="00B44F17"/>
    <w:rsid w:val="00B45301"/>
    <w:rsid w:val="00B45CD2"/>
    <w:rsid w:val="00B46E9B"/>
    <w:rsid w:val="00B47652"/>
    <w:rsid w:val="00B50AFF"/>
    <w:rsid w:val="00B50C25"/>
    <w:rsid w:val="00B50F99"/>
    <w:rsid w:val="00B51688"/>
    <w:rsid w:val="00B524B5"/>
    <w:rsid w:val="00B52A40"/>
    <w:rsid w:val="00B5305D"/>
    <w:rsid w:val="00B532C5"/>
    <w:rsid w:val="00B535F3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661"/>
    <w:rsid w:val="00B630BF"/>
    <w:rsid w:val="00B640C5"/>
    <w:rsid w:val="00B6497A"/>
    <w:rsid w:val="00B65590"/>
    <w:rsid w:val="00B66253"/>
    <w:rsid w:val="00B7074F"/>
    <w:rsid w:val="00B728EA"/>
    <w:rsid w:val="00B72A84"/>
    <w:rsid w:val="00B72B4A"/>
    <w:rsid w:val="00B73B99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5915"/>
    <w:rsid w:val="00B86524"/>
    <w:rsid w:val="00B877E4"/>
    <w:rsid w:val="00B87A00"/>
    <w:rsid w:val="00B90493"/>
    <w:rsid w:val="00B906A2"/>
    <w:rsid w:val="00B92E3B"/>
    <w:rsid w:val="00B92E61"/>
    <w:rsid w:val="00B931E7"/>
    <w:rsid w:val="00B93814"/>
    <w:rsid w:val="00B94329"/>
    <w:rsid w:val="00B94D55"/>
    <w:rsid w:val="00B9513F"/>
    <w:rsid w:val="00B955A3"/>
    <w:rsid w:val="00B95E3F"/>
    <w:rsid w:val="00B9610E"/>
    <w:rsid w:val="00B961DB"/>
    <w:rsid w:val="00B97644"/>
    <w:rsid w:val="00BA09BD"/>
    <w:rsid w:val="00BA0B40"/>
    <w:rsid w:val="00BA0F71"/>
    <w:rsid w:val="00BA20F8"/>
    <w:rsid w:val="00BA236E"/>
    <w:rsid w:val="00BA2616"/>
    <w:rsid w:val="00BA3CFC"/>
    <w:rsid w:val="00BA48D4"/>
    <w:rsid w:val="00BA49D4"/>
    <w:rsid w:val="00BA55BB"/>
    <w:rsid w:val="00BA578C"/>
    <w:rsid w:val="00BA6025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4DD"/>
    <w:rsid w:val="00BC2CD2"/>
    <w:rsid w:val="00BC2FD0"/>
    <w:rsid w:val="00BC30E5"/>
    <w:rsid w:val="00BC31F7"/>
    <w:rsid w:val="00BC3811"/>
    <w:rsid w:val="00BC3AB3"/>
    <w:rsid w:val="00BC44A5"/>
    <w:rsid w:val="00BC55B9"/>
    <w:rsid w:val="00BC593A"/>
    <w:rsid w:val="00BC64E2"/>
    <w:rsid w:val="00BD00DC"/>
    <w:rsid w:val="00BD10D4"/>
    <w:rsid w:val="00BD1A73"/>
    <w:rsid w:val="00BD1C33"/>
    <w:rsid w:val="00BD1D94"/>
    <w:rsid w:val="00BD2E70"/>
    <w:rsid w:val="00BD315C"/>
    <w:rsid w:val="00BD3280"/>
    <w:rsid w:val="00BD3547"/>
    <w:rsid w:val="00BD431F"/>
    <w:rsid w:val="00BD47F0"/>
    <w:rsid w:val="00BD4A70"/>
    <w:rsid w:val="00BD51DA"/>
    <w:rsid w:val="00BD55EF"/>
    <w:rsid w:val="00BD6356"/>
    <w:rsid w:val="00BD744F"/>
    <w:rsid w:val="00BD749B"/>
    <w:rsid w:val="00BD7547"/>
    <w:rsid w:val="00BD795B"/>
    <w:rsid w:val="00BE0A10"/>
    <w:rsid w:val="00BE0CD8"/>
    <w:rsid w:val="00BE1B45"/>
    <w:rsid w:val="00BE1DFC"/>
    <w:rsid w:val="00BE1F50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D59"/>
    <w:rsid w:val="00BE734C"/>
    <w:rsid w:val="00BE7AB7"/>
    <w:rsid w:val="00BE7B0D"/>
    <w:rsid w:val="00BF045F"/>
    <w:rsid w:val="00BF0B84"/>
    <w:rsid w:val="00BF119D"/>
    <w:rsid w:val="00BF15EF"/>
    <w:rsid w:val="00BF2F4D"/>
    <w:rsid w:val="00BF36E0"/>
    <w:rsid w:val="00BF3BDF"/>
    <w:rsid w:val="00BF3BF7"/>
    <w:rsid w:val="00BF41B4"/>
    <w:rsid w:val="00BF4CA1"/>
    <w:rsid w:val="00BF4E39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27B4"/>
    <w:rsid w:val="00C03268"/>
    <w:rsid w:val="00C03936"/>
    <w:rsid w:val="00C04521"/>
    <w:rsid w:val="00C048F3"/>
    <w:rsid w:val="00C0584F"/>
    <w:rsid w:val="00C05B31"/>
    <w:rsid w:val="00C05EE3"/>
    <w:rsid w:val="00C064A6"/>
    <w:rsid w:val="00C0736E"/>
    <w:rsid w:val="00C1056D"/>
    <w:rsid w:val="00C11231"/>
    <w:rsid w:val="00C11310"/>
    <w:rsid w:val="00C11658"/>
    <w:rsid w:val="00C1194F"/>
    <w:rsid w:val="00C11C80"/>
    <w:rsid w:val="00C125FA"/>
    <w:rsid w:val="00C12F3E"/>
    <w:rsid w:val="00C14DA5"/>
    <w:rsid w:val="00C1528E"/>
    <w:rsid w:val="00C15358"/>
    <w:rsid w:val="00C1569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300F5"/>
    <w:rsid w:val="00C3044F"/>
    <w:rsid w:val="00C30A7F"/>
    <w:rsid w:val="00C30C6C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126"/>
    <w:rsid w:val="00C37383"/>
    <w:rsid w:val="00C373A9"/>
    <w:rsid w:val="00C378A4"/>
    <w:rsid w:val="00C378F9"/>
    <w:rsid w:val="00C37AF6"/>
    <w:rsid w:val="00C42388"/>
    <w:rsid w:val="00C428AF"/>
    <w:rsid w:val="00C436A6"/>
    <w:rsid w:val="00C43C7E"/>
    <w:rsid w:val="00C44E1C"/>
    <w:rsid w:val="00C45F5A"/>
    <w:rsid w:val="00C46156"/>
    <w:rsid w:val="00C46861"/>
    <w:rsid w:val="00C470CB"/>
    <w:rsid w:val="00C50AC6"/>
    <w:rsid w:val="00C51311"/>
    <w:rsid w:val="00C52156"/>
    <w:rsid w:val="00C529ED"/>
    <w:rsid w:val="00C548AE"/>
    <w:rsid w:val="00C56BB5"/>
    <w:rsid w:val="00C571EB"/>
    <w:rsid w:val="00C601B2"/>
    <w:rsid w:val="00C60EEB"/>
    <w:rsid w:val="00C615D8"/>
    <w:rsid w:val="00C619BD"/>
    <w:rsid w:val="00C61A45"/>
    <w:rsid w:val="00C62120"/>
    <w:rsid w:val="00C63232"/>
    <w:rsid w:val="00C6417F"/>
    <w:rsid w:val="00C65458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70"/>
    <w:rsid w:val="00C727EF"/>
    <w:rsid w:val="00C7294D"/>
    <w:rsid w:val="00C743CD"/>
    <w:rsid w:val="00C7554E"/>
    <w:rsid w:val="00C75FD2"/>
    <w:rsid w:val="00C77B8C"/>
    <w:rsid w:val="00C77B95"/>
    <w:rsid w:val="00C77B9F"/>
    <w:rsid w:val="00C77BBA"/>
    <w:rsid w:val="00C77D1F"/>
    <w:rsid w:val="00C8290C"/>
    <w:rsid w:val="00C833C0"/>
    <w:rsid w:val="00C8388B"/>
    <w:rsid w:val="00C8508E"/>
    <w:rsid w:val="00C864AB"/>
    <w:rsid w:val="00C8657C"/>
    <w:rsid w:val="00C86F99"/>
    <w:rsid w:val="00C879F4"/>
    <w:rsid w:val="00C90AAA"/>
    <w:rsid w:val="00C90ADD"/>
    <w:rsid w:val="00C90BB8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A0F21"/>
    <w:rsid w:val="00CA1A56"/>
    <w:rsid w:val="00CA1C78"/>
    <w:rsid w:val="00CA2CD4"/>
    <w:rsid w:val="00CA3329"/>
    <w:rsid w:val="00CA3604"/>
    <w:rsid w:val="00CA40EB"/>
    <w:rsid w:val="00CA5176"/>
    <w:rsid w:val="00CA5B01"/>
    <w:rsid w:val="00CA6CDD"/>
    <w:rsid w:val="00CA6F28"/>
    <w:rsid w:val="00CB010D"/>
    <w:rsid w:val="00CB0831"/>
    <w:rsid w:val="00CB25C2"/>
    <w:rsid w:val="00CB2FA2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F5"/>
    <w:rsid w:val="00CC5EE5"/>
    <w:rsid w:val="00CC63EB"/>
    <w:rsid w:val="00CD0028"/>
    <w:rsid w:val="00CD215A"/>
    <w:rsid w:val="00CD267B"/>
    <w:rsid w:val="00CD575D"/>
    <w:rsid w:val="00CD5D16"/>
    <w:rsid w:val="00CD6053"/>
    <w:rsid w:val="00CD71D5"/>
    <w:rsid w:val="00CD74D2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F01AE"/>
    <w:rsid w:val="00CF090A"/>
    <w:rsid w:val="00CF1FA0"/>
    <w:rsid w:val="00CF3128"/>
    <w:rsid w:val="00CF330D"/>
    <w:rsid w:val="00CF3A00"/>
    <w:rsid w:val="00CF3DC2"/>
    <w:rsid w:val="00CF465A"/>
    <w:rsid w:val="00CF4B29"/>
    <w:rsid w:val="00CF4F19"/>
    <w:rsid w:val="00CF595D"/>
    <w:rsid w:val="00CF63EB"/>
    <w:rsid w:val="00CF73AE"/>
    <w:rsid w:val="00CF743D"/>
    <w:rsid w:val="00D000B6"/>
    <w:rsid w:val="00D007BC"/>
    <w:rsid w:val="00D00AC3"/>
    <w:rsid w:val="00D00C91"/>
    <w:rsid w:val="00D00D31"/>
    <w:rsid w:val="00D01112"/>
    <w:rsid w:val="00D02E56"/>
    <w:rsid w:val="00D035CC"/>
    <w:rsid w:val="00D03CB9"/>
    <w:rsid w:val="00D04078"/>
    <w:rsid w:val="00D0485E"/>
    <w:rsid w:val="00D05889"/>
    <w:rsid w:val="00D05FE1"/>
    <w:rsid w:val="00D1094E"/>
    <w:rsid w:val="00D1109D"/>
    <w:rsid w:val="00D11959"/>
    <w:rsid w:val="00D1273B"/>
    <w:rsid w:val="00D12963"/>
    <w:rsid w:val="00D12B2B"/>
    <w:rsid w:val="00D12C8A"/>
    <w:rsid w:val="00D134E0"/>
    <w:rsid w:val="00D135A7"/>
    <w:rsid w:val="00D14713"/>
    <w:rsid w:val="00D14CAA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B50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521"/>
    <w:rsid w:val="00D35398"/>
    <w:rsid w:val="00D3560D"/>
    <w:rsid w:val="00D35716"/>
    <w:rsid w:val="00D35E96"/>
    <w:rsid w:val="00D3639F"/>
    <w:rsid w:val="00D37663"/>
    <w:rsid w:val="00D3770F"/>
    <w:rsid w:val="00D37B97"/>
    <w:rsid w:val="00D408F2"/>
    <w:rsid w:val="00D40B31"/>
    <w:rsid w:val="00D40B9C"/>
    <w:rsid w:val="00D4129D"/>
    <w:rsid w:val="00D4143B"/>
    <w:rsid w:val="00D4155B"/>
    <w:rsid w:val="00D41D44"/>
    <w:rsid w:val="00D42A0E"/>
    <w:rsid w:val="00D4482D"/>
    <w:rsid w:val="00D4586C"/>
    <w:rsid w:val="00D45F64"/>
    <w:rsid w:val="00D47376"/>
    <w:rsid w:val="00D47D6C"/>
    <w:rsid w:val="00D500D8"/>
    <w:rsid w:val="00D511A4"/>
    <w:rsid w:val="00D51499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61A0"/>
    <w:rsid w:val="00D569CF"/>
    <w:rsid w:val="00D57FC3"/>
    <w:rsid w:val="00D6100D"/>
    <w:rsid w:val="00D62725"/>
    <w:rsid w:val="00D6295F"/>
    <w:rsid w:val="00D64F59"/>
    <w:rsid w:val="00D6593A"/>
    <w:rsid w:val="00D65ABD"/>
    <w:rsid w:val="00D65D57"/>
    <w:rsid w:val="00D66A8B"/>
    <w:rsid w:val="00D67E3E"/>
    <w:rsid w:val="00D67F76"/>
    <w:rsid w:val="00D70B8A"/>
    <w:rsid w:val="00D70EBF"/>
    <w:rsid w:val="00D71DEE"/>
    <w:rsid w:val="00D71F6B"/>
    <w:rsid w:val="00D727A5"/>
    <w:rsid w:val="00D72BED"/>
    <w:rsid w:val="00D734E8"/>
    <w:rsid w:val="00D73921"/>
    <w:rsid w:val="00D740E9"/>
    <w:rsid w:val="00D75255"/>
    <w:rsid w:val="00D75671"/>
    <w:rsid w:val="00D75776"/>
    <w:rsid w:val="00D75EEF"/>
    <w:rsid w:val="00D779C3"/>
    <w:rsid w:val="00D8019C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C29"/>
    <w:rsid w:val="00D86D3C"/>
    <w:rsid w:val="00D918CF"/>
    <w:rsid w:val="00D91D27"/>
    <w:rsid w:val="00D92187"/>
    <w:rsid w:val="00D92921"/>
    <w:rsid w:val="00D92F5A"/>
    <w:rsid w:val="00D93168"/>
    <w:rsid w:val="00D93B37"/>
    <w:rsid w:val="00D93C6A"/>
    <w:rsid w:val="00D93CF4"/>
    <w:rsid w:val="00D94A43"/>
    <w:rsid w:val="00D94C84"/>
    <w:rsid w:val="00D95D8C"/>
    <w:rsid w:val="00D96C62"/>
    <w:rsid w:val="00D96CE0"/>
    <w:rsid w:val="00DA006A"/>
    <w:rsid w:val="00DA0F8A"/>
    <w:rsid w:val="00DA15B0"/>
    <w:rsid w:val="00DA173B"/>
    <w:rsid w:val="00DA2196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A76E8"/>
    <w:rsid w:val="00DB13DB"/>
    <w:rsid w:val="00DB20A8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A04"/>
    <w:rsid w:val="00DC064A"/>
    <w:rsid w:val="00DC07FE"/>
    <w:rsid w:val="00DC0C8E"/>
    <w:rsid w:val="00DC23DB"/>
    <w:rsid w:val="00DC2B5A"/>
    <w:rsid w:val="00DC4F00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B79"/>
    <w:rsid w:val="00DD7045"/>
    <w:rsid w:val="00DE08F9"/>
    <w:rsid w:val="00DE23EC"/>
    <w:rsid w:val="00DE27DC"/>
    <w:rsid w:val="00DE52E9"/>
    <w:rsid w:val="00DE561B"/>
    <w:rsid w:val="00DE6358"/>
    <w:rsid w:val="00DE63B0"/>
    <w:rsid w:val="00DE6B3E"/>
    <w:rsid w:val="00DE7BC3"/>
    <w:rsid w:val="00DF101F"/>
    <w:rsid w:val="00DF1726"/>
    <w:rsid w:val="00DF21EE"/>
    <w:rsid w:val="00DF2D1F"/>
    <w:rsid w:val="00DF3933"/>
    <w:rsid w:val="00DF3D33"/>
    <w:rsid w:val="00DF40AB"/>
    <w:rsid w:val="00DF6A08"/>
    <w:rsid w:val="00DF77F5"/>
    <w:rsid w:val="00DF7F08"/>
    <w:rsid w:val="00E00513"/>
    <w:rsid w:val="00E0131A"/>
    <w:rsid w:val="00E01574"/>
    <w:rsid w:val="00E015E9"/>
    <w:rsid w:val="00E01C1E"/>
    <w:rsid w:val="00E02452"/>
    <w:rsid w:val="00E0276D"/>
    <w:rsid w:val="00E02C49"/>
    <w:rsid w:val="00E041FD"/>
    <w:rsid w:val="00E045CC"/>
    <w:rsid w:val="00E04F95"/>
    <w:rsid w:val="00E0505A"/>
    <w:rsid w:val="00E05677"/>
    <w:rsid w:val="00E058B0"/>
    <w:rsid w:val="00E069F7"/>
    <w:rsid w:val="00E076BA"/>
    <w:rsid w:val="00E0796A"/>
    <w:rsid w:val="00E07B1E"/>
    <w:rsid w:val="00E10F5F"/>
    <w:rsid w:val="00E119A2"/>
    <w:rsid w:val="00E11E2D"/>
    <w:rsid w:val="00E124BB"/>
    <w:rsid w:val="00E12E40"/>
    <w:rsid w:val="00E1349A"/>
    <w:rsid w:val="00E13897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D10"/>
    <w:rsid w:val="00E24E19"/>
    <w:rsid w:val="00E25495"/>
    <w:rsid w:val="00E25637"/>
    <w:rsid w:val="00E26511"/>
    <w:rsid w:val="00E2787D"/>
    <w:rsid w:val="00E30936"/>
    <w:rsid w:val="00E31E57"/>
    <w:rsid w:val="00E32485"/>
    <w:rsid w:val="00E332DE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3673"/>
    <w:rsid w:val="00E45D40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3FF"/>
    <w:rsid w:val="00E6450B"/>
    <w:rsid w:val="00E64F12"/>
    <w:rsid w:val="00E653DF"/>
    <w:rsid w:val="00E676C5"/>
    <w:rsid w:val="00E705BC"/>
    <w:rsid w:val="00E70752"/>
    <w:rsid w:val="00E7147C"/>
    <w:rsid w:val="00E723A6"/>
    <w:rsid w:val="00E7299E"/>
    <w:rsid w:val="00E72CF7"/>
    <w:rsid w:val="00E72FD4"/>
    <w:rsid w:val="00E732FE"/>
    <w:rsid w:val="00E74B59"/>
    <w:rsid w:val="00E7554C"/>
    <w:rsid w:val="00E75BB1"/>
    <w:rsid w:val="00E75BC1"/>
    <w:rsid w:val="00E76622"/>
    <w:rsid w:val="00E77472"/>
    <w:rsid w:val="00E774DF"/>
    <w:rsid w:val="00E81A00"/>
    <w:rsid w:val="00E81E5A"/>
    <w:rsid w:val="00E826CE"/>
    <w:rsid w:val="00E83336"/>
    <w:rsid w:val="00E8412C"/>
    <w:rsid w:val="00E84300"/>
    <w:rsid w:val="00E846EB"/>
    <w:rsid w:val="00E85164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5853"/>
    <w:rsid w:val="00E964CE"/>
    <w:rsid w:val="00E9710B"/>
    <w:rsid w:val="00E97336"/>
    <w:rsid w:val="00E973FB"/>
    <w:rsid w:val="00E97486"/>
    <w:rsid w:val="00EA01C8"/>
    <w:rsid w:val="00EA024C"/>
    <w:rsid w:val="00EA1888"/>
    <w:rsid w:val="00EA18B7"/>
    <w:rsid w:val="00EA2144"/>
    <w:rsid w:val="00EA26FD"/>
    <w:rsid w:val="00EA37F5"/>
    <w:rsid w:val="00EA5918"/>
    <w:rsid w:val="00EA5A48"/>
    <w:rsid w:val="00EA6226"/>
    <w:rsid w:val="00EA6836"/>
    <w:rsid w:val="00EB1202"/>
    <w:rsid w:val="00EB1A81"/>
    <w:rsid w:val="00EB1A87"/>
    <w:rsid w:val="00EB235C"/>
    <w:rsid w:val="00EB2C3B"/>
    <w:rsid w:val="00EB2EB8"/>
    <w:rsid w:val="00EB34C4"/>
    <w:rsid w:val="00EB3EE5"/>
    <w:rsid w:val="00EB40FC"/>
    <w:rsid w:val="00EB5344"/>
    <w:rsid w:val="00EB54B2"/>
    <w:rsid w:val="00EB5676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4F14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28E5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188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1350"/>
    <w:rsid w:val="00EF1FD5"/>
    <w:rsid w:val="00EF2687"/>
    <w:rsid w:val="00EF27FE"/>
    <w:rsid w:val="00EF3322"/>
    <w:rsid w:val="00EF3609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E7C"/>
    <w:rsid w:val="00F01955"/>
    <w:rsid w:val="00F028AF"/>
    <w:rsid w:val="00F02D5F"/>
    <w:rsid w:val="00F04A60"/>
    <w:rsid w:val="00F05BFD"/>
    <w:rsid w:val="00F0617E"/>
    <w:rsid w:val="00F075DC"/>
    <w:rsid w:val="00F1085F"/>
    <w:rsid w:val="00F10C10"/>
    <w:rsid w:val="00F1100D"/>
    <w:rsid w:val="00F1142E"/>
    <w:rsid w:val="00F11748"/>
    <w:rsid w:val="00F11EC0"/>
    <w:rsid w:val="00F12613"/>
    <w:rsid w:val="00F12AF3"/>
    <w:rsid w:val="00F12DCB"/>
    <w:rsid w:val="00F134F7"/>
    <w:rsid w:val="00F148BC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7DD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D42"/>
    <w:rsid w:val="00F3520F"/>
    <w:rsid w:val="00F35C5B"/>
    <w:rsid w:val="00F35E08"/>
    <w:rsid w:val="00F361E1"/>
    <w:rsid w:val="00F374D4"/>
    <w:rsid w:val="00F3785E"/>
    <w:rsid w:val="00F40662"/>
    <w:rsid w:val="00F40FF4"/>
    <w:rsid w:val="00F418D9"/>
    <w:rsid w:val="00F41B23"/>
    <w:rsid w:val="00F42380"/>
    <w:rsid w:val="00F42CF1"/>
    <w:rsid w:val="00F43F84"/>
    <w:rsid w:val="00F44BC9"/>
    <w:rsid w:val="00F45B6A"/>
    <w:rsid w:val="00F45C9C"/>
    <w:rsid w:val="00F45EC2"/>
    <w:rsid w:val="00F4626F"/>
    <w:rsid w:val="00F46938"/>
    <w:rsid w:val="00F46AB0"/>
    <w:rsid w:val="00F46EC3"/>
    <w:rsid w:val="00F50255"/>
    <w:rsid w:val="00F50350"/>
    <w:rsid w:val="00F50855"/>
    <w:rsid w:val="00F50B50"/>
    <w:rsid w:val="00F51160"/>
    <w:rsid w:val="00F51D6C"/>
    <w:rsid w:val="00F51F2F"/>
    <w:rsid w:val="00F52B29"/>
    <w:rsid w:val="00F52CE6"/>
    <w:rsid w:val="00F53101"/>
    <w:rsid w:val="00F533CE"/>
    <w:rsid w:val="00F535B8"/>
    <w:rsid w:val="00F53609"/>
    <w:rsid w:val="00F53778"/>
    <w:rsid w:val="00F53FC6"/>
    <w:rsid w:val="00F547AD"/>
    <w:rsid w:val="00F54881"/>
    <w:rsid w:val="00F54D46"/>
    <w:rsid w:val="00F55396"/>
    <w:rsid w:val="00F561C8"/>
    <w:rsid w:val="00F568DB"/>
    <w:rsid w:val="00F57CC6"/>
    <w:rsid w:val="00F6093B"/>
    <w:rsid w:val="00F60A51"/>
    <w:rsid w:val="00F610D8"/>
    <w:rsid w:val="00F6197D"/>
    <w:rsid w:val="00F62711"/>
    <w:rsid w:val="00F651F1"/>
    <w:rsid w:val="00F6536B"/>
    <w:rsid w:val="00F65454"/>
    <w:rsid w:val="00F662FA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56DB"/>
    <w:rsid w:val="00F77967"/>
    <w:rsid w:val="00F80529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2257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D9A"/>
    <w:rsid w:val="00FA72E6"/>
    <w:rsid w:val="00FA7D79"/>
    <w:rsid w:val="00FB04F5"/>
    <w:rsid w:val="00FB068F"/>
    <w:rsid w:val="00FB0AF9"/>
    <w:rsid w:val="00FB0BE3"/>
    <w:rsid w:val="00FB0D67"/>
    <w:rsid w:val="00FB0FF8"/>
    <w:rsid w:val="00FB1D0F"/>
    <w:rsid w:val="00FB25C1"/>
    <w:rsid w:val="00FB2C39"/>
    <w:rsid w:val="00FB2CDB"/>
    <w:rsid w:val="00FB3BA7"/>
    <w:rsid w:val="00FB3E4E"/>
    <w:rsid w:val="00FB3F4F"/>
    <w:rsid w:val="00FB4149"/>
    <w:rsid w:val="00FB4608"/>
    <w:rsid w:val="00FB4B05"/>
    <w:rsid w:val="00FB519C"/>
    <w:rsid w:val="00FB7379"/>
    <w:rsid w:val="00FB784C"/>
    <w:rsid w:val="00FC01DF"/>
    <w:rsid w:val="00FC1415"/>
    <w:rsid w:val="00FC1746"/>
    <w:rsid w:val="00FC2B5B"/>
    <w:rsid w:val="00FC31B8"/>
    <w:rsid w:val="00FC3C80"/>
    <w:rsid w:val="00FC4FF2"/>
    <w:rsid w:val="00FC55DD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E5C"/>
    <w:rsid w:val="00FE0066"/>
    <w:rsid w:val="00FE0326"/>
    <w:rsid w:val="00FE0AD8"/>
    <w:rsid w:val="00FE0D65"/>
    <w:rsid w:val="00FE1A12"/>
    <w:rsid w:val="00FE2020"/>
    <w:rsid w:val="00FE5220"/>
    <w:rsid w:val="00FE57F2"/>
    <w:rsid w:val="00FE65C1"/>
    <w:rsid w:val="00FE6899"/>
    <w:rsid w:val="00FE6AC5"/>
    <w:rsid w:val="00FE7142"/>
    <w:rsid w:val="00FF01D2"/>
    <w:rsid w:val="00FF1634"/>
    <w:rsid w:val="00FF1870"/>
    <w:rsid w:val="00FF268C"/>
    <w:rsid w:val="00FF2794"/>
    <w:rsid w:val="00FF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4753491E-EE45-4857-8863-4DB3131B6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167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6C1676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2511</Words>
  <Characters>11010</Characters>
  <Application>Microsoft Office Word</Application>
  <DocSecurity>0</DocSecurity>
  <Lines>612</Lines>
  <Paragraphs>5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..</Company>
  <LinksUpToDate>false</LinksUpToDate>
  <CharactersWithSpaces>1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.</dc:creator>
  <cp:lastModifiedBy>Ramesh Damor</cp:lastModifiedBy>
  <cp:revision>43</cp:revision>
  <dcterms:created xsi:type="dcterms:W3CDTF">2025-07-02T07:54:00Z</dcterms:created>
  <dcterms:modified xsi:type="dcterms:W3CDTF">2025-09-0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